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7C8F56" w14:textId="77777777" w:rsidR="00CC7F7F" w:rsidRDefault="00CC7F7F" w:rsidP="00CC7F7F">
      <w:pPr>
        <w:jc w:val="center"/>
        <w:rPr>
          <w:rtl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2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14:paraId="3593970E" w14:textId="31A36648" w:rsidR="001A56DB" w:rsidRPr="006F798E" w:rsidRDefault="00362ED0">
      <w:pPr>
        <w:rPr>
          <w:rFonts w:hint="cs"/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>דרור כרמון</w:t>
      </w:r>
      <w:r w:rsidR="006F798E" w:rsidRPr="006F798E">
        <w:rPr>
          <w:rFonts w:hint="cs"/>
          <w:b/>
          <w:bCs/>
          <w:sz w:val="20"/>
          <w:szCs w:val="20"/>
          <w:rtl/>
        </w:rPr>
        <w:t xml:space="preserve"> 036861292</w:t>
      </w:r>
    </w:p>
    <w:p w14:paraId="74A7EFAC" w14:textId="531D99D5" w:rsidR="00362ED0" w:rsidRPr="006F798E" w:rsidRDefault="006F798E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 xml:space="preserve">עידו מנגר </w:t>
      </w:r>
      <w:r w:rsidRPr="006F798E">
        <w:rPr>
          <w:rFonts w:cs="Arial"/>
          <w:b/>
          <w:bCs/>
          <w:sz w:val="20"/>
          <w:szCs w:val="20"/>
          <w:rtl/>
        </w:rPr>
        <w:t>212324313</w:t>
      </w:r>
    </w:p>
    <w:p w14:paraId="7A16D27E" w14:textId="77777777" w:rsidR="00CC7F7F" w:rsidRDefault="00CC7F7F">
      <w:pPr>
        <w:rPr>
          <w:rtl/>
        </w:rPr>
      </w:pPr>
      <w:bookmarkStart w:id="0" w:name="_GoBack"/>
      <w:bookmarkEnd w:id="0"/>
    </w:p>
    <w:p w14:paraId="589626E1" w14:textId="77777777" w:rsidR="00CC7F7F" w:rsidRDefault="00CC7F7F">
      <w:pPr>
        <w:rPr>
          <w:rtl/>
        </w:rPr>
      </w:pPr>
      <w:r>
        <w:rPr>
          <w:rFonts w:hint="cs"/>
          <w:rtl/>
        </w:rPr>
        <w:t>בעזרת רשימת המשתמשים והסיסמאו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נכנסנו לאתר, אצל כל אחד מהמשתמשים יש 3 כספות:</w:t>
      </w:r>
    </w:p>
    <w:p w14:paraId="135E705D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משותפת </w:t>
      </w:r>
      <w:r>
        <w:rPr>
          <w:rtl/>
        </w:rPr>
        <w:t>–</w:t>
      </w:r>
      <w:r>
        <w:rPr>
          <w:rFonts w:hint="cs"/>
          <w:rtl/>
        </w:rPr>
        <w:t xml:space="preserve"> מוצפנת ע"י סיסמה</w:t>
      </w:r>
    </w:p>
    <w:p w14:paraId="29096578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ציבורית </w:t>
      </w:r>
      <w:r>
        <w:rPr>
          <w:rtl/>
        </w:rPr>
        <w:t>–</w:t>
      </w:r>
      <w:r>
        <w:rPr>
          <w:rFonts w:hint="cs"/>
          <w:rtl/>
        </w:rPr>
        <w:t xml:space="preserve"> המכילה:</w:t>
      </w:r>
    </w:p>
    <w:p w14:paraId="68868395" w14:textId="77777777" w:rsidR="00CC7F7F" w:rsidRDefault="00CC7F7F" w:rsidP="00CC7F7F">
      <w:pPr>
        <w:pStyle w:val="ListParagraph"/>
        <w:numPr>
          <w:ilvl w:val="1"/>
          <w:numId w:val="1"/>
        </w:numPr>
      </w:pPr>
      <w:r>
        <w:rPr>
          <w:rFonts w:hint="cs"/>
          <w:rtl/>
        </w:rPr>
        <w:t>תרשים המתאר כיצד ניתן לפתוח את הכספת המשותפת</w:t>
      </w:r>
    </w:p>
    <w:p w14:paraId="0B72E6EA" w14:textId="77777777" w:rsidR="00CC7F7F" w:rsidRDefault="00CC7F7F" w:rsidP="00CC7F7F">
      <w:pPr>
        <w:pStyle w:val="ListParagraph"/>
        <w:numPr>
          <w:ilvl w:val="1"/>
          <w:numId w:val="1"/>
        </w:numPr>
      </w:pPr>
      <w:r w:rsidRPr="00CC7F7F">
        <w:t>analyzer.exe</w:t>
      </w:r>
      <w:r>
        <w:rPr>
          <w:rFonts w:hint="cs"/>
          <w:rtl/>
        </w:rPr>
        <w:t xml:space="preserve"> המתואר בתרגיל. </w:t>
      </w:r>
    </w:p>
    <w:p w14:paraId="5211552E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פרטית </w:t>
      </w:r>
      <w:r>
        <w:rPr>
          <w:rtl/>
        </w:rPr>
        <w:t>–</w:t>
      </w:r>
      <w:r>
        <w:rPr>
          <w:rFonts w:hint="cs"/>
          <w:rtl/>
        </w:rPr>
        <w:t xml:space="preserve"> מכילה קבצים שונים אצל כל משתמש.</w:t>
      </w:r>
    </w:p>
    <w:p w14:paraId="7DFDAC0F" w14:textId="77777777" w:rsidR="00CC7F7F" w:rsidRDefault="00CC7F7F" w:rsidP="00CC7F7F">
      <w:pPr>
        <w:rPr>
          <w:rtl/>
        </w:rPr>
      </w:pPr>
    </w:p>
    <w:p w14:paraId="4B0FA25D" w14:textId="474DCF03" w:rsidR="00725C0E" w:rsidRPr="0039439F" w:rsidRDefault="00725C0E" w:rsidP="00CC7F7F">
      <w:pPr>
        <w:rPr>
          <w:b/>
          <w:bCs/>
          <w:sz w:val="28"/>
          <w:szCs w:val="28"/>
          <w:u w:val="single"/>
          <w:rtl/>
        </w:rPr>
      </w:pPr>
      <w:r w:rsidRPr="0039439F">
        <w:rPr>
          <w:rFonts w:hint="cs"/>
          <w:b/>
          <w:bCs/>
          <w:sz w:val="28"/>
          <w:szCs w:val="28"/>
          <w:u w:val="single"/>
          <w:rtl/>
        </w:rPr>
        <w:t>חלק א'</w:t>
      </w:r>
    </w:p>
    <w:p w14:paraId="07BEC04D" w14:textId="77777777" w:rsidR="00CC7F7F" w:rsidRPr="00CC7F7F" w:rsidRDefault="00CC7F7F" w:rsidP="00CC7F7F">
      <w:pPr>
        <w:rPr>
          <w:rtl/>
        </w:rPr>
      </w:pPr>
      <w:r>
        <w:rPr>
          <w:rFonts w:hint="cs"/>
          <w:rtl/>
        </w:rPr>
        <w:t>לפי התרשים שמצאנו התחלנו לפצח את קבצי ה</w:t>
      </w:r>
      <w:r>
        <w:t>safe.exe</w:t>
      </w:r>
      <w:r>
        <w:rPr>
          <w:rFonts w:hint="cs"/>
          <w:rtl/>
        </w:rPr>
        <w:t xml:space="preserve"> של המשתמשים השתמשנו בניתוח סטטי בעזרת </w:t>
      </w:r>
      <w:r>
        <w:t>Ida</w:t>
      </w:r>
      <w:r>
        <w:rPr>
          <w:rFonts w:hint="cs"/>
          <w:rtl/>
        </w:rPr>
        <w:t>.</w:t>
      </w:r>
    </w:p>
    <w:p w14:paraId="3BE3FF66" w14:textId="77777777" w:rsidR="00CC7F7F" w:rsidRDefault="00CC7F7F" w:rsidP="00CC7F7F">
      <w:pPr>
        <w:rPr>
          <w:rtl/>
        </w:rPr>
      </w:pPr>
    </w:p>
    <w:p w14:paraId="34C9B316" w14:textId="77777777" w:rsidR="001A56DB" w:rsidRDefault="00CC7F7F" w:rsidP="00CC7F7F">
      <w:r>
        <w:rPr>
          <w:noProof/>
        </w:rPr>
        <w:drawing>
          <wp:inline distT="0" distB="0" distL="0" distR="0" wp14:anchorId="1ED55314" wp14:editId="78E0DB63">
            <wp:extent cx="838095" cy="86666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8095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 </w:t>
      </w:r>
      <w:r w:rsidR="001A56DB" w:rsidRPr="00311463">
        <w:rPr>
          <w:b/>
          <w:bCs/>
          <w:sz w:val="32"/>
          <w:szCs w:val="32"/>
          <w:u w:val="single"/>
        </w:rPr>
        <w:t>Giant</w:t>
      </w:r>
    </w:p>
    <w:p w14:paraId="38E83453" w14:textId="77777777" w:rsidR="00CC7F7F" w:rsidRDefault="00CC7F7F" w:rsidP="001A56DB">
      <w:pPr>
        <w:ind w:left="720"/>
        <w:rPr>
          <w:rtl/>
        </w:rPr>
      </w:pPr>
    </w:p>
    <w:p w14:paraId="3F2C2C1E" w14:textId="77777777" w:rsidR="00BD5F25" w:rsidRDefault="0021316D" w:rsidP="000A0CEE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</w:t>
      </w:r>
      <w:r w:rsidR="00BD5F25">
        <w:rPr>
          <w:rFonts w:hint="cs"/>
          <w:rtl/>
        </w:rPr>
        <w:t>ע"פ כלל האצבע שהיא הקריאה האחרונה לפני הקריאות ל</w:t>
      </w:r>
      <w:r w:rsidR="00BD5F25">
        <w:rPr>
          <w:rFonts w:cs="Arial" w:hint="cs"/>
          <w:rtl/>
        </w:rPr>
        <w:t xml:space="preserve">- </w:t>
      </w:r>
      <w:proofErr w:type="spellStart"/>
      <w:r w:rsidR="00BD5F25" w:rsidRPr="00BD5F25">
        <w:t>cexit</w:t>
      </w:r>
      <w:proofErr w:type="spellEnd"/>
      <w:r w:rsidR="00BD5F25">
        <w:rPr>
          <w:rFonts w:hint="cs"/>
          <w:rtl/>
        </w:rPr>
        <w:t xml:space="preserve"> ול- </w:t>
      </w:r>
      <w:proofErr w:type="spellStart"/>
      <w:r w:rsidR="00BD5F25" w:rsidRPr="00BD5F25">
        <w:t>ExitProcess</w:t>
      </w:r>
      <w:proofErr w:type="spellEnd"/>
      <w:r w:rsidR="00BD5F25">
        <w:rPr>
          <w:rFonts w:hint="cs"/>
          <w:rtl/>
        </w:rPr>
        <w:t xml:space="preserve">. פונקציית </w:t>
      </w:r>
      <w:r w:rsidR="00BD5F25">
        <w:t>main</w:t>
      </w:r>
      <w:r w:rsidR="00BD5F25">
        <w:rPr>
          <w:rFonts w:hint="cs"/>
          <w:rtl/>
        </w:rPr>
        <w:t xml:space="preserve"> מבצעת קריאות ל4 פונק' אחת אחרי </w:t>
      </w:r>
      <w:proofErr w:type="spellStart"/>
      <w:r w:rsidR="00BD5F25">
        <w:rPr>
          <w:rFonts w:hint="cs"/>
          <w:rtl/>
        </w:rPr>
        <w:t>השניה</w:t>
      </w:r>
      <w:proofErr w:type="spellEnd"/>
      <w:r w:rsidR="00BD5F25">
        <w:rPr>
          <w:rFonts w:hint="cs"/>
          <w:rtl/>
        </w:rPr>
        <w:t xml:space="preserve"> </w:t>
      </w:r>
      <w:r w:rsidR="00BD5F25">
        <w:rPr>
          <w:rtl/>
        </w:rPr>
        <w:t>–</w:t>
      </w:r>
      <w:r w:rsidR="00BD5F25">
        <w:rPr>
          <w:rFonts w:hint="cs"/>
          <w:rtl/>
        </w:rPr>
        <w:t xml:space="preserve"> נסמן אותן </w:t>
      </w:r>
      <w:r w:rsidR="00BD5F25">
        <w:t>f1,f2,f3,f4</w:t>
      </w:r>
      <w:r w:rsidR="00BD5F25">
        <w:rPr>
          <w:rFonts w:hint="cs"/>
          <w:rtl/>
        </w:rPr>
        <w:t xml:space="preserve">. לאחר מכאן חיפשנו איפה </w:t>
      </w:r>
      <w:r w:rsidR="000A0CEE">
        <w:rPr>
          <w:rFonts w:hint="cs"/>
          <w:rtl/>
        </w:rPr>
        <w:t>התוכנית</w:t>
      </w:r>
      <w:r w:rsidR="00BD5F25">
        <w:rPr>
          <w:rFonts w:hint="cs"/>
          <w:rtl/>
        </w:rPr>
        <w:t xml:space="preserve"> מקבלת </w:t>
      </w:r>
      <w:proofErr w:type="spellStart"/>
      <w:r w:rsidR="00BD5F25">
        <w:rPr>
          <w:rFonts w:hint="cs"/>
          <w:rtl/>
        </w:rPr>
        <w:t>קלטים</w:t>
      </w:r>
      <w:proofErr w:type="spellEnd"/>
      <w:r w:rsidR="00BD5F25">
        <w:rPr>
          <w:rFonts w:hint="cs"/>
          <w:rtl/>
        </w:rPr>
        <w:t xml:space="preserve"> בעזרת הלשונית </w:t>
      </w:r>
      <w:r w:rsidR="00BD5F25">
        <w:t>Imports</w:t>
      </w:r>
      <w:r w:rsidR="00BD5F25">
        <w:rPr>
          <w:rFonts w:hint="cs"/>
          <w:rtl/>
        </w:rPr>
        <w:t>.</w:t>
      </w:r>
    </w:p>
    <w:p w14:paraId="1CA55E2E" w14:textId="77777777" w:rsidR="00C83C33" w:rsidRDefault="00BD5F25" w:rsidP="00BD5F25">
      <w:pPr>
        <w:rPr>
          <w:rtl/>
        </w:rPr>
      </w:pPr>
      <w:r>
        <w:rPr>
          <w:rFonts w:hint="cs"/>
          <w:rtl/>
        </w:rPr>
        <w:t>ראינו שיש 4 קריאות ל</w:t>
      </w:r>
      <w:proofErr w:type="spellStart"/>
      <w:r>
        <w:t>scanf</w:t>
      </w:r>
      <w:proofErr w:type="spellEnd"/>
      <w:r>
        <w:rPr>
          <w:rFonts w:hint="cs"/>
          <w:rtl/>
        </w:rPr>
        <w:t>:</w:t>
      </w:r>
    </w:p>
    <w:p w14:paraId="0F1AD80A" w14:textId="77777777" w:rsidR="00C83C33" w:rsidRDefault="00C83C33" w:rsidP="00C83C33">
      <w:pPr>
        <w:pStyle w:val="ListParagraph"/>
        <w:numPr>
          <w:ilvl w:val="0"/>
          <w:numId w:val="3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>'</w:t>
      </w:r>
      <w:r w:rsidR="00BD5F25">
        <w:rPr>
          <w:rFonts w:hint="cs"/>
          <w:rtl/>
        </w:rPr>
        <w:t xml:space="preserve"> </w:t>
      </w:r>
      <w:r w:rsidR="00BD5F25">
        <w:t>sub_</w:t>
      </w:r>
      <w:r w:rsidR="00BD5F25" w:rsidRPr="00BD5F25">
        <w:t>401683</w:t>
      </w:r>
      <w:r>
        <w:rPr>
          <w:rFonts w:hint="cs"/>
          <w:rtl/>
        </w:rPr>
        <w:t>:</w:t>
      </w:r>
    </w:p>
    <w:p w14:paraId="13DEBC7F" w14:textId="77777777" w:rsidR="00C83C33" w:rsidRDefault="00C83C33" w:rsidP="00C83C3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הקלט המבוקש הוא מהצורה </w:t>
      </w:r>
      <w:r w:rsidRPr="00C83C33">
        <w:rPr>
          <w:rFonts w:cs="Arial"/>
          <w:rtl/>
        </w:rPr>
        <w:t>"</w:t>
      </w:r>
      <w:r w:rsidRPr="00C83C33">
        <w:t>%02X %02X %02X %02X %02X</w:t>
      </w:r>
      <w:r w:rsidRPr="00C83C33">
        <w:rPr>
          <w:rFonts w:cs="Arial"/>
          <w:rtl/>
        </w:rPr>
        <w:t>"</w:t>
      </w:r>
      <w:r>
        <w:rPr>
          <w:rFonts w:hint="cs"/>
          <w:rtl/>
        </w:rPr>
        <w:t xml:space="preserve">, כלומר 5 מספרים בגדול </w:t>
      </w:r>
      <w:r>
        <w:t>byte</w:t>
      </w:r>
      <w:r>
        <w:rPr>
          <w:rFonts w:hint="cs"/>
          <w:rtl/>
        </w:rPr>
        <w:t xml:space="preserve"> בייצוג </w:t>
      </w:r>
      <w:proofErr w:type="spellStart"/>
      <w:r>
        <w:rPr>
          <w:rFonts w:hint="cs"/>
          <w:rtl/>
        </w:rPr>
        <w:t>הקסה</w:t>
      </w:r>
      <w:proofErr w:type="spellEnd"/>
      <w:r>
        <w:rPr>
          <w:rFonts w:hint="cs"/>
          <w:rtl/>
        </w:rPr>
        <w:t>.</w:t>
      </w:r>
    </w:p>
    <w:p w14:paraId="62F204D7" w14:textId="77777777" w:rsidR="00C83C33" w:rsidRDefault="00C83C33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קבלת הקלט, יש קריאה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אשר הערך המוחזר שלה הוא </w:t>
      </w:r>
      <w:r>
        <w:t>ebp+4</w:t>
      </w:r>
      <w:r>
        <w:rPr>
          <w:rFonts w:hint="cs"/>
          <w:rtl/>
        </w:rPr>
        <w:t>, כלומר כתובת החזרה של הפונק</w:t>
      </w:r>
      <w:r w:rsidR="00E15C62">
        <w:rPr>
          <w:rFonts w:hint="cs"/>
          <w:rtl/>
        </w:rPr>
        <w:t>'</w:t>
      </w:r>
      <w:r>
        <w:rPr>
          <w:rFonts w:hint="cs"/>
          <w:rtl/>
        </w:rPr>
        <w:t xml:space="preserve">. </w:t>
      </w:r>
      <w:r w:rsidR="00E15C62">
        <w:rPr>
          <w:rFonts w:hint="cs"/>
          <w:rtl/>
        </w:rPr>
        <w:t xml:space="preserve">לכתובת זו מוסיפים </w:t>
      </w:r>
      <w:r w:rsidR="00E15C62">
        <w:rPr>
          <w:rFonts w:cs="Arial"/>
        </w:rPr>
        <w:t>98h</w:t>
      </w:r>
      <w:r w:rsidR="00E15C62">
        <w:rPr>
          <w:rFonts w:cs="Arial" w:hint="cs"/>
          <w:rtl/>
        </w:rPr>
        <w:t xml:space="preserve"> מה שמביא אותנו </w:t>
      </w:r>
      <w:r w:rsidR="00762252">
        <w:rPr>
          <w:rFonts w:cs="Arial" w:hint="cs"/>
          <w:rtl/>
        </w:rPr>
        <w:t xml:space="preserve">לכתובת </w:t>
      </w:r>
      <w:r w:rsidR="00762252">
        <w:rPr>
          <w:rFonts w:cs="Arial"/>
        </w:rPr>
        <w:t>4017B4</w:t>
      </w:r>
      <w:r w:rsidR="00762684">
        <w:rPr>
          <w:rFonts w:cs="Arial"/>
        </w:rPr>
        <w:t>h</w:t>
      </w:r>
      <w:r w:rsidR="00762252">
        <w:rPr>
          <w:rFonts w:cs="Arial" w:hint="cs"/>
          <w:rtl/>
        </w:rPr>
        <w:t xml:space="preserve"> שהיא </w:t>
      </w:r>
      <w:r w:rsidR="00E15C62">
        <w:rPr>
          <w:rFonts w:cs="Arial" w:hint="cs"/>
          <w:rtl/>
        </w:rPr>
        <w:t xml:space="preserve">שורה בקוד של הפונק' </w:t>
      </w:r>
      <w:r w:rsidR="00E15C62">
        <w:t>sub_</w:t>
      </w:r>
      <w:r w:rsidR="00E15C62" w:rsidRPr="00BD5F25">
        <w:t>401683</w:t>
      </w:r>
      <w:r w:rsidR="00E15C62">
        <w:rPr>
          <w:rFonts w:cs="Arial" w:hint="cs"/>
          <w:rtl/>
        </w:rPr>
        <w:t>.</w:t>
      </w:r>
      <w:r w:rsidR="00E15C62">
        <w:rPr>
          <w:rFonts w:hint="cs"/>
          <w:rtl/>
        </w:rPr>
        <w:t xml:space="preserve"> הקוד החל משורה זו מכיל 6 פקודות </w:t>
      </w:r>
      <w:proofErr w:type="spellStart"/>
      <w:r w:rsidR="00E15C62">
        <w:t>nop</w:t>
      </w:r>
      <w:proofErr w:type="spellEnd"/>
      <w:r w:rsidR="00E15C62">
        <w:rPr>
          <w:rFonts w:hint="cs"/>
          <w:rtl/>
        </w:rPr>
        <w:t>.</w:t>
      </w:r>
    </w:p>
    <w:p w14:paraId="79B0887D" w14:textId="77777777" w:rsidR="00E15C62" w:rsidRDefault="00E15C6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בעזרת קריאה </w:t>
      </w:r>
      <w:proofErr w:type="spellStart"/>
      <w:r w:rsidRPr="00E15C62">
        <w:t>VirtualProtect</w:t>
      </w:r>
      <w:proofErr w:type="spellEnd"/>
      <w:r>
        <w:rPr>
          <w:rFonts w:hint="cs"/>
          <w:rtl/>
        </w:rPr>
        <w:t xml:space="preserve"> משנים את </w:t>
      </w:r>
      <w:r w:rsidR="00762252">
        <w:rPr>
          <w:rFonts w:hint="cs"/>
          <w:rtl/>
        </w:rPr>
        <w:t>הרשאות</w:t>
      </w:r>
      <w:r>
        <w:rPr>
          <w:rFonts w:hint="cs"/>
          <w:rtl/>
        </w:rPr>
        <w:t xml:space="preserve"> של הכתובת שחישבנו בסעיף קודם ל-</w:t>
      </w:r>
      <w:r w:rsidRPr="00E15C62">
        <w:t xml:space="preserve"> PAGE_EXECUTE_READWRITE</w:t>
      </w:r>
      <w:r>
        <w:rPr>
          <w:rFonts w:hint="cs"/>
          <w:rtl/>
        </w:rPr>
        <w:t xml:space="preserve"> ולאחר מכן בעזרת </w:t>
      </w:r>
      <w:proofErr w:type="spellStart"/>
      <w:r w:rsidRPr="00E15C62">
        <w:t>memcpy</w:t>
      </w:r>
      <w:proofErr w:type="spellEnd"/>
      <w:r>
        <w:rPr>
          <w:rFonts w:hint="cs"/>
          <w:rtl/>
        </w:rPr>
        <w:t xml:space="preserve"> מעתיקים את 5 הבתים מהקלט אל </w:t>
      </w:r>
      <w:r w:rsidR="00762252">
        <w:rPr>
          <w:rFonts w:hint="cs"/>
          <w:rtl/>
        </w:rPr>
        <w:t>הכתובת.</w:t>
      </w:r>
    </w:p>
    <w:p w14:paraId="04712231" w14:textId="77777777" w:rsidR="00762252" w:rsidRDefault="0076225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הבנו הקלט שאנחנו מחפשים הוא פקודה בינארית שאמורה להחליף את פקודות ה</w:t>
      </w:r>
      <w:proofErr w:type="spellStart"/>
      <w:r>
        <w:t>nops</w:t>
      </w:r>
      <w:proofErr w:type="spellEnd"/>
      <w:r>
        <w:rPr>
          <w:rFonts w:hint="cs"/>
          <w:rtl/>
        </w:rPr>
        <w:t xml:space="preserve">. המשכנו לחקור את הפונק' וראינו שיש שקריאה רקורסיבית (החלק המתואר בסעיפים 1.2-1.3 מוגן בעזרת דגל גלובאלי כך שיתבצע רק פעם אחת). לאחר הקריאה הרקורסיבית נראה שמכינים שוב פרמטרים לקריאה רקורסיבית אבל במקום הקריאה יש </w:t>
      </w:r>
      <w:proofErr w:type="spellStart"/>
      <w:r>
        <w:t>nops</w:t>
      </w:r>
      <w:proofErr w:type="spellEnd"/>
      <w:r>
        <w:rPr>
          <w:rFonts w:hint="cs"/>
          <w:rtl/>
        </w:rPr>
        <w:t xml:space="preserve">, הבאנו שהקלט צריך להכיל את הפקודה </w:t>
      </w:r>
      <w:r>
        <w:t>call</w:t>
      </w:r>
      <w:r>
        <w:rPr>
          <w:rFonts w:hint="cs"/>
          <w:rtl/>
        </w:rPr>
        <w:t xml:space="preserve"> עם ה</w:t>
      </w:r>
      <w:r>
        <w:t>offset</w:t>
      </w:r>
      <w:r>
        <w:rPr>
          <w:rFonts w:hint="cs"/>
          <w:rtl/>
        </w:rPr>
        <w:t xml:space="preserve"> הנכון כך שתתבצע קריאה רקורסיבית.</w:t>
      </w:r>
    </w:p>
    <w:p w14:paraId="0339722B" w14:textId="77777777" w:rsidR="00762252" w:rsidRDefault="00762252" w:rsidP="003A640C">
      <w:pPr>
        <w:pStyle w:val="ListParagraph"/>
        <w:numPr>
          <w:ilvl w:val="1"/>
          <w:numId w:val="3"/>
        </w:numPr>
        <w:rPr>
          <w:rtl/>
        </w:rPr>
      </w:pPr>
      <w:r>
        <w:rPr>
          <w:rFonts w:hint="cs"/>
          <w:rtl/>
        </w:rPr>
        <w:lastRenderedPageBreak/>
        <w:t>חישבנו את ה-</w:t>
      </w:r>
      <w:r w:rsidR="00762684">
        <w:t>offset</w:t>
      </w:r>
      <w:r w:rsidR="00762684">
        <w:rPr>
          <w:rFonts w:hint="cs"/>
          <w:rtl/>
        </w:rPr>
        <w:t xml:space="preserve">: </w:t>
      </w:r>
      <w:r w:rsidR="00762684">
        <w:t xml:space="preserve">401683h </w:t>
      </w:r>
      <w:r w:rsidR="003A640C">
        <w:t>–</w:t>
      </w:r>
      <w:r w:rsidR="00762684">
        <w:t xml:space="preserve"> 4017</w:t>
      </w:r>
      <w:r w:rsidR="003A640C">
        <w:rPr>
          <w:rFonts w:hint="cs"/>
        </w:rPr>
        <w:t>B</w:t>
      </w:r>
      <w:r w:rsidR="00762684">
        <w:t>4h = -131h</w:t>
      </w:r>
      <w:r w:rsidR="003A640C">
        <w:t xml:space="preserve"> = </w:t>
      </w:r>
      <w:r w:rsidR="003A640C" w:rsidRPr="003A640C">
        <w:t>FFFFFECF</w:t>
      </w:r>
      <w:r w:rsidR="003A640C">
        <w:rPr>
          <w:rFonts w:hint="cs"/>
          <w:rtl/>
        </w:rPr>
        <w:t xml:space="preserve">, בעזרת האתר </w:t>
      </w:r>
      <w:r w:rsidR="003A640C" w:rsidRPr="003A640C">
        <w:t>defuse.ca</w:t>
      </w:r>
      <w:r w:rsidR="003A640C">
        <w:rPr>
          <w:rFonts w:hint="cs"/>
          <w:rtl/>
        </w:rPr>
        <w:t xml:space="preserve"> תרגמנו את הפקודה </w:t>
      </w:r>
      <w:r w:rsidR="003A640C" w:rsidRPr="003A640C">
        <w:t>call 0xFFFFFECF</w:t>
      </w:r>
      <w:r w:rsidR="003A640C">
        <w:rPr>
          <w:rFonts w:hint="cs"/>
          <w:rtl/>
        </w:rPr>
        <w:t xml:space="preserve"> </w:t>
      </w:r>
      <w:r w:rsidR="003A640C">
        <w:sym w:font="Wingdings" w:char="F0DF"/>
      </w:r>
      <w:r w:rsidR="003A640C">
        <w:rPr>
          <w:rFonts w:hint="cs"/>
          <w:rtl/>
        </w:rPr>
        <w:t xml:space="preserve"> </w:t>
      </w:r>
      <w:r w:rsidR="003A640C" w:rsidRPr="00FC1E53">
        <w:rPr>
          <w:b/>
          <w:bCs/>
        </w:rPr>
        <w:t xml:space="preserve">E8 CA FE FF </w:t>
      </w:r>
      <w:proofErr w:type="spellStart"/>
      <w:r w:rsidR="003A640C" w:rsidRPr="00FC1E53">
        <w:rPr>
          <w:b/>
          <w:bCs/>
        </w:rPr>
        <w:t>FF</w:t>
      </w:r>
      <w:proofErr w:type="spellEnd"/>
    </w:p>
    <w:p w14:paraId="4DDD9038" w14:textId="77777777" w:rsidR="00C83C33" w:rsidRDefault="00C83C33" w:rsidP="00C83C33">
      <w:pPr>
        <w:pStyle w:val="ListParagraph"/>
        <w:numPr>
          <w:ilvl w:val="0"/>
          <w:numId w:val="3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 xml:space="preserve">' </w:t>
      </w:r>
      <w:r>
        <w:t>f3</w:t>
      </w:r>
      <w:r w:rsidR="003A640C">
        <w:rPr>
          <w:rFonts w:hint="cs"/>
          <w:rtl/>
        </w:rPr>
        <w:t xml:space="preserve"> </w:t>
      </w:r>
    </w:p>
    <w:p w14:paraId="47F2A1D1" w14:textId="77777777" w:rsidR="003A640C" w:rsidRDefault="003A640C" w:rsidP="0072088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בתחילת הפונק' יש קריאה ל-</w:t>
      </w:r>
      <w:r w:rsidRPr="003A640C">
        <w:t xml:space="preserve"> </w:t>
      </w:r>
      <w:proofErr w:type="spellStart"/>
      <w:r w:rsidRPr="003A640C">
        <w:t>SetUnhandledExceptionFilter</w:t>
      </w:r>
      <w:proofErr w:type="spellEnd"/>
      <w:r>
        <w:rPr>
          <w:rFonts w:hint="cs"/>
          <w:rtl/>
        </w:rPr>
        <w:t xml:space="preserve"> </w:t>
      </w:r>
      <w:r w:rsidR="00720882">
        <w:rPr>
          <w:rFonts w:hint="cs"/>
          <w:rtl/>
        </w:rPr>
        <w:t>לפי התיעוד ב</w:t>
      </w:r>
      <w:r w:rsidR="00720882">
        <w:rPr>
          <w:rFonts w:hint="cs"/>
        </w:rPr>
        <w:t>MSDN</w:t>
      </w:r>
      <w:r w:rsidR="00720882">
        <w:rPr>
          <w:rFonts w:hint="cs"/>
          <w:rtl/>
        </w:rPr>
        <w:t xml:space="preserve"> היא משמשת </w:t>
      </w:r>
      <w:proofErr w:type="spellStart"/>
      <w:r w:rsidR="00720882">
        <w:rPr>
          <w:rFonts w:hint="cs"/>
          <w:rtl/>
        </w:rPr>
        <w:t>לאיתחול</w:t>
      </w:r>
      <w:proofErr w:type="spellEnd"/>
      <w:r w:rsidR="00720882">
        <w:rPr>
          <w:rFonts w:hint="cs"/>
          <w:rtl/>
        </w:rPr>
        <w:t xml:space="preserve"> פונק לטיפול בחריגות. הפונק מקבלת כפרמטר כתובת של פונק' לטיפול בחריגות. הפונק' לטיפול בחריגות (</w:t>
      </w:r>
      <w:proofErr w:type="spellStart"/>
      <w:r w:rsidR="00720882">
        <w:t>E</w:t>
      </w:r>
      <w:r w:rsidR="00720882" w:rsidRPr="00720882">
        <w:t>xception</w:t>
      </w:r>
      <w:r w:rsidR="00720882">
        <w:t>H</w:t>
      </w:r>
      <w:r w:rsidR="00720882" w:rsidRPr="00720882">
        <w:t>andler</w:t>
      </w:r>
      <w:proofErr w:type="spellEnd"/>
      <w:r w:rsidR="00720882">
        <w:rPr>
          <w:rFonts w:hint="cs"/>
          <w:rtl/>
        </w:rPr>
        <w:t>) מקבלת כארגומנט מצביע ל-</w:t>
      </w:r>
      <w:r w:rsidR="00720882" w:rsidRPr="00720882">
        <w:t xml:space="preserve"> </w:t>
      </w:r>
      <w:proofErr w:type="spellStart"/>
      <w:r w:rsidR="00720882" w:rsidRPr="00720882">
        <w:t>struct</w:t>
      </w:r>
      <w:proofErr w:type="spellEnd"/>
      <w:r w:rsidR="00720882" w:rsidRPr="00720882">
        <w:t xml:space="preserve"> _EXCEPTION_POINTERS</w:t>
      </w:r>
      <w:r w:rsidR="00720882" w:rsidRPr="00720882">
        <w:rPr>
          <w:rFonts w:cs="Arial" w:hint="cs"/>
          <w:rtl/>
        </w:rPr>
        <w:t xml:space="preserve"> </w:t>
      </w:r>
      <w:r w:rsidR="00720882">
        <w:rPr>
          <w:rFonts w:cs="Arial" w:hint="cs"/>
          <w:rtl/>
        </w:rPr>
        <w:t xml:space="preserve">המכיל מידע על ה- </w:t>
      </w:r>
      <w:r w:rsidR="00720882">
        <w:rPr>
          <w:rFonts w:cs="Arial"/>
        </w:rPr>
        <w:t>exception</w:t>
      </w:r>
      <w:r w:rsidR="00720882">
        <w:rPr>
          <w:rFonts w:cs="Arial" w:hint="cs"/>
          <w:rtl/>
        </w:rPr>
        <w:t xml:space="preserve">. היא </w:t>
      </w:r>
      <w:r w:rsidR="00720882">
        <w:rPr>
          <w:rFonts w:hint="cs"/>
          <w:rtl/>
        </w:rPr>
        <w:t>מבצעת את הפעולות הבאות:</w:t>
      </w:r>
    </w:p>
    <w:p w14:paraId="4236A7DE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בודקים עם החריגה היא מסוג </w:t>
      </w:r>
      <w:r w:rsidRPr="00720882">
        <w:t>EXCEPTION_ACCESS_VIOLATION</w:t>
      </w:r>
      <w:r>
        <w:rPr>
          <w:rFonts w:hint="cs"/>
          <w:rtl/>
        </w:rPr>
        <w:t>, אם לא מחזירים 0 ויוצאים.</w:t>
      </w:r>
    </w:p>
    <w:p w14:paraId="45D2BA6D" w14:textId="77777777" w:rsidR="00720882" w:rsidRDefault="00720882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</w:t>
      </w:r>
      <w:r w:rsidR="002A0060">
        <w:rPr>
          <w:rFonts w:hint="cs"/>
          <w:rtl/>
        </w:rPr>
        <w:t xml:space="preserve">וקוראים </w:t>
      </w:r>
      <w:r>
        <w:rPr>
          <w:rFonts w:hint="cs"/>
          <w:rtl/>
        </w:rPr>
        <w:t xml:space="preserve">אם הכתובת </w:t>
      </w:r>
      <w:r w:rsidRPr="002A0060">
        <w:rPr>
          <w:rFonts w:hint="cs"/>
          <w:u w:val="single"/>
          <w:rtl/>
        </w:rPr>
        <w:t>אליה ניסו לגשת</w:t>
      </w:r>
      <w:r>
        <w:rPr>
          <w:rFonts w:hint="cs"/>
          <w:rtl/>
        </w:rPr>
        <w:t xml:space="preserve"> היא כתובת 0 , אם לא מחזירים 0 ויוצאים.</w:t>
      </w:r>
    </w:p>
    <w:p w14:paraId="4046CC14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בצעים השמה למשתנה גלובאלי (נקראה לו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720882">
        <w:t>isExceptionOccurred</w:t>
      </w:r>
      <w:proofErr w:type="spellEnd"/>
      <w:r>
        <w:rPr>
          <w:rFonts w:hint="cs"/>
          <w:rtl/>
        </w:rPr>
        <w:t>) ושמים בו את הערך 1.</w:t>
      </w:r>
    </w:p>
    <w:p w14:paraId="770FE4FE" w14:textId="77777777" w:rsidR="00720882" w:rsidRDefault="002A0060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קוראים את הכתובת של הפקודה שבה התבצעה הגישה הלא חוקית לזיכרון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t>dest</w:t>
      </w:r>
      <w:proofErr w:type="spellEnd"/>
    </w:p>
    <w:p w14:paraId="37D0DA49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proofErr w:type="spellStart"/>
      <w:r w:rsidRPr="002A0060">
        <w:t>VirtualProtect</w:t>
      </w:r>
      <w:proofErr w:type="spellEnd"/>
      <w:r w:rsidRPr="002A0060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משנים את ההרשאות של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WRITE</w:t>
      </w:r>
      <w:r>
        <w:rPr>
          <w:rFonts w:hint="cs"/>
          <w:rtl/>
        </w:rPr>
        <w:t>.</w:t>
      </w:r>
    </w:p>
    <w:p w14:paraId="6252FFA7" w14:textId="77777777" w:rsidR="002A0060" w:rsidRP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proofErr w:type="spellStart"/>
      <w:r>
        <w:t>memset</w:t>
      </w:r>
      <w:proofErr w:type="spellEnd"/>
      <w:r>
        <w:rPr>
          <w:rFonts w:hint="cs"/>
          <w:rtl/>
        </w:rPr>
        <w:t xml:space="preserve"> מציבים ב-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את הערך </w:t>
      </w:r>
      <w:r>
        <w:rPr>
          <w:rFonts w:cs="Arial"/>
        </w:rPr>
        <w:t>90h</w:t>
      </w:r>
      <w:r>
        <w:rPr>
          <w:rFonts w:cs="Arial" w:hint="cs"/>
          <w:rtl/>
        </w:rPr>
        <w:t xml:space="preserve"> (פקודת </w:t>
      </w:r>
      <w:proofErr w:type="spellStart"/>
      <w:r>
        <w:rPr>
          <w:rFonts w:cs="Arial"/>
        </w:rPr>
        <w:t>nop</w:t>
      </w:r>
      <w:proofErr w:type="spellEnd"/>
      <w:r>
        <w:rPr>
          <w:rFonts w:cs="Arial" w:hint="cs"/>
          <w:rtl/>
        </w:rPr>
        <w:t>)</w:t>
      </w:r>
    </w:p>
    <w:p w14:paraId="2526A168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cs="Arial" w:hint="cs"/>
          <w:rtl/>
        </w:rPr>
        <w:t xml:space="preserve">בעזרת </w:t>
      </w:r>
      <w:proofErr w:type="spellStart"/>
      <w:r w:rsidRPr="002A0060">
        <w:t>VirtualProtect</w:t>
      </w:r>
      <w:proofErr w:type="spellEnd"/>
      <w:r>
        <w:rPr>
          <w:rFonts w:hint="cs"/>
          <w:rtl/>
        </w:rPr>
        <w:t xml:space="preserve"> משנים שוב את ההרשאות של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</w:t>
      </w:r>
      <w:r>
        <w:rPr>
          <w:rFonts w:hint="cs"/>
          <w:rtl/>
        </w:rPr>
        <w:t>.</w:t>
      </w:r>
    </w:p>
    <w:p w14:paraId="560AD04C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חזירים את הערך </w:t>
      </w:r>
      <w:r w:rsidRPr="002A0060">
        <w:t>EXCEPTION_CONTINUE_EXECUTION</w:t>
      </w:r>
      <w:r>
        <w:rPr>
          <w:rFonts w:hint="cs"/>
          <w:rtl/>
        </w:rPr>
        <w:t xml:space="preserve"> שמסמן שהטיפול בחריגה בוצע ורוצים להמשיך מהמקום בו היא התבצעה.</w:t>
      </w:r>
    </w:p>
    <w:p w14:paraId="77E5D251" w14:textId="77777777" w:rsidR="00126128" w:rsidRDefault="002A0060" w:rsidP="00126128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בעזרת </w:t>
      </w:r>
      <w:proofErr w:type="spellStart"/>
      <w:r>
        <w:t>scanf</w:t>
      </w:r>
      <w:proofErr w:type="spellEnd"/>
      <w:r>
        <w:rPr>
          <w:rFonts w:hint="cs"/>
          <w:rtl/>
        </w:rPr>
        <w:t xml:space="preserve"> קולטים 4 תווים</w:t>
      </w:r>
      <w:r w:rsidR="00126128">
        <w:rPr>
          <w:rFonts w:hint="cs"/>
          <w:rtl/>
        </w:rPr>
        <w:t xml:space="preserve"> (כל אחד בגודל בית)</w:t>
      </w:r>
      <w:r>
        <w:rPr>
          <w:rFonts w:hint="cs"/>
          <w:rtl/>
        </w:rPr>
        <w:t xml:space="preserve"> </w:t>
      </w:r>
      <w:r w:rsidR="00126128">
        <w:t>c1,c2,c3,c4</w:t>
      </w:r>
      <w:r w:rsidR="00126128">
        <w:rPr>
          <w:rFonts w:hint="cs"/>
          <w:rtl/>
        </w:rPr>
        <w:t xml:space="preserve"> ומציבים את הערך המספרי שלהם לתוך אוגר </w:t>
      </w:r>
      <w:proofErr w:type="spellStart"/>
      <w:r w:rsidR="00126128">
        <w:t>eax</w:t>
      </w:r>
      <w:proofErr w:type="spellEnd"/>
      <w:r w:rsidR="00126128">
        <w:rPr>
          <w:rFonts w:hint="cs"/>
          <w:rtl/>
        </w:rPr>
        <w:t xml:space="preserve"> בסדר הבא : </w:t>
      </w:r>
      <w:r w:rsidR="00126128">
        <w:t>c1c3c2c4</w:t>
      </w:r>
      <w:r w:rsidR="00126128">
        <w:rPr>
          <w:rFonts w:hint="cs"/>
          <w:rtl/>
        </w:rPr>
        <w:t xml:space="preserve"> לאחר מכן מחסרים מהמספר שיצא את המספר </w:t>
      </w:r>
      <w:r w:rsidR="00126128">
        <w:t>4E4C554Ch</w:t>
      </w:r>
      <w:r w:rsidR="00126128">
        <w:rPr>
          <w:rFonts w:hint="cs"/>
          <w:rtl/>
        </w:rPr>
        <w:t>, נשים לב שערכי ה-</w:t>
      </w:r>
      <w:proofErr w:type="spellStart"/>
      <w:r w:rsidR="00126128">
        <w:t>ascii</w:t>
      </w:r>
      <w:proofErr w:type="spellEnd"/>
      <w:r w:rsidR="00126128">
        <w:rPr>
          <w:rFonts w:hint="cs"/>
          <w:rtl/>
        </w:rPr>
        <w:t xml:space="preserve"> של רצף הבתים יוצר את המחרוזת </w:t>
      </w:r>
      <w:r w:rsidR="00126128">
        <w:t>"NLUL"</w:t>
      </w:r>
      <w:r w:rsidR="00126128">
        <w:rPr>
          <w:rFonts w:hint="cs"/>
          <w:rtl/>
        </w:rPr>
        <w:t xml:space="preserve">. </w:t>
      </w:r>
    </w:p>
    <w:p w14:paraId="46C25E0B" w14:textId="77777777" w:rsidR="00126128" w:rsidRDefault="00126128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ניגשים לכתובת שמתקבלת מתוצאת החיסור ומנסים לקרוא משם ערך. העובדה שמחסרים את המחרוזת </w:t>
      </w:r>
      <w:r>
        <w:t>"NLUL"</w:t>
      </w:r>
      <w:r>
        <w:rPr>
          <w:rFonts w:hint="cs"/>
          <w:rtl/>
        </w:rPr>
        <w:t xml:space="preserve"> </w:t>
      </w:r>
      <w:r w:rsidR="00FC1E53">
        <w:rPr>
          <w:rFonts w:hint="cs"/>
          <w:rtl/>
        </w:rPr>
        <w:t xml:space="preserve">ושמצפים לטפל בחריגה בגישה לכתובת 0, הבנו שהקלט הנדרש הוא </w:t>
      </w:r>
      <w:r w:rsidR="00FC1E53" w:rsidRPr="00FC1E53">
        <w:rPr>
          <w:b/>
          <w:bCs/>
        </w:rPr>
        <w:t>"NULL"</w:t>
      </w:r>
      <w:r>
        <w:rPr>
          <w:rFonts w:hint="cs"/>
          <w:rtl/>
        </w:rPr>
        <w:t xml:space="preserve"> </w:t>
      </w:r>
    </w:p>
    <w:p w14:paraId="299EA623" w14:textId="77777777" w:rsidR="00C83C33" w:rsidRDefault="00C83C33" w:rsidP="00C83C33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>שתי קריאות ב-</w:t>
      </w:r>
      <w:r>
        <w:t>f4</w:t>
      </w:r>
    </w:p>
    <w:p w14:paraId="465853E6" w14:textId="77777777" w:rsidR="00FC1E53" w:rsidRDefault="00FC1E53" w:rsidP="00B365EE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ראשונה מבקשת קלט בפורמט </w:t>
      </w:r>
      <w:r>
        <w:t>"%x"</w:t>
      </w:r>
      <w:r>
        <w:rPr>
          <w:rFonts w:hint="cs"/>
          <w:rtl/>
        </w:rPr>
        <w:t xml:space="preserve"> כלומר מספר בייצוג </w:t>
      </w:r>
      <w:proofErr w:type="spellStart"/>
      <w:r>
        <w:rPr>
          <w:rFonts w:hint="cs"/>
          <w:rtl/>
        </w:rPr>
        <w:t>הקסהדצימלי</w:t>
      </w:r>
      <w:proofErr w:type="spellEnd"/>
      <w:r>
        <w:rPr>
          <w:rFonts w:hint="cs"/>
          <w:rtl/>
        </w:rPr>
        <w:t xml:space="preserve"> (</w:t>
      </w:r>
      <w:r>
        <w:t>input</w:t>
      </w:r>
      <w:r>
        <w:rPr>
          <w:rFonts w:hint="cs"/>
          <w:rtl/>
        </w:rPr>
        <w:t>)</w:t>
      </w:r>
      <w:r w:rsidR="000C41C6">
        <w:rPr>
          <w:rtl/>
        </w:rPr>
        <w:br/>
      </w:r>
      <w:r w:rsidR="000C41C6">
        <w:rPr>
          <w:rFonts w:hint="cs"/>
          <w:rtl/>
        </w:rPr>
        <w:t>אם הקלט שלילי מבצעים לו היפוך סימן.</w:t>
      </w:r>
    </w:p>
    <w:p w14:paraId="45976776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שניה מבקשת קלט בפורמט </w:t>
      </w:r>
      <w:r>
        <w:t>"%d %d %d"</w:t>
      </w:r>
      <w:r>
        <w:rPr>
          <w:rFonts w:hint="cs"/>
          <w:rtl/>
        </w:rPr>
        <w:t xml:space="preserve"> כלומר 3 מספרים (</w:t>
      </w:r>
      <w:r>
        <w:t>x1,x2,x3</w:t>
      </w:r>
      <w:r>
        <w:rPr>
          <w:rFonts w:hint="cs"/>
          <w:rtl/>
        </w:rPr>
        <w:t>)</w:t>
      </w:r>
    </w:p>
    <w:p w14:paraId="5C68E997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יש מספר הסתעפויות בקוד ע"פ ערכי הקלטים. כדי "לעבור בהצלחה" את כל ההסתעפויות ולהגיע לחלק של </w:t>
      </w:r>
      <w:proofErr w:type="spellStart"/>
      <w:r>
        <w:rPr>
          <w:rFonts w:hint="cs"/>
          <w:rtl/>
        </w:rPr>
        <w:t>הפונ</w:t>
      </w:r>
      <w:proofErr w:type="spellEnd"/>
      <w:r>
        <w:rPr>
          <w:rFonts w:hint="cs"/>
          <w:rtl/>
        </w:rPr>
        <w:t>' שמבצע משהו הקלטים צרכים לעמוד בתנאים הבאים:</w:t>
      </w:r>
    </w:p>
    <w:p w14:paraId="089F58D7" w14:textId="77777777" w:rsidR="00B17F7F" w:rsidRDefault="00567AB0" w:rsidP="00B17F7F">
      <w:pPr>
        <w:bidi w:val="0"/>
      </w:pPr>
      <w:r w:rsidRPr="00567AB0">
        <w:t>x1 &gt;= 0</w:t>
      </w:r>
      <w:r>
        <w:br/>
      </w:r>
      <w:r w:rsidRPr="00567AB0">
        <w:t xml:space="preserve">x1 % 256 == </w:t>
      </w:r>
      <w:r>
        <w:t>137</w:t>
      </w:r>
      <w:r w:rsidR="00F500DE">
        <w:t xml:space="preserve"> </w:t>
      </w:r>
      <w:r w:rsidR="00F500DE">
        <w:sym w:font="Wingdings" w:char="F0E0"/>
      </w:r>
      <w:r w:rsidR="00F500DE">
        <w:t xml:space="preserve"> </w:t>
      </w:r>
      <w:r w:rsidR="00F500DE" w:rsidRPr="00F500DE">
        <w:rPr>
          <w:b/>
          <w:bCs/>
        </w:rPr>
        <w:t>x</w:t>
      </w:r>
      <w:r w:rsidR="00F500DE">
        <w:rPr>
          <w:b/>
          <w:bCs/>
        </w:rPr>
        <w:t>1</w:t>
      </w:r>
      <w:r w:rsidR="00F500DE" w:rsidRPr="00F500DE">
        <w:rPr>
          <w:b/>
          <w:bCs/>
        </w:rPr>
        <w:t xml:space="preserve"> == </w:t>
      </w:r>
      <w:r w:rsidR="00B17F7F">
        <w:rPr>
          <w:b/>
          <w:bCs/>
        </w:rPr>
        <w:t>137</w:t>
      </w:r>
      <w:r>
        <w:br/>
      </w:r>
      <w:r w:rsidR="00FC1E53" w:rsidRPr="00FC1E53">
        <w:t xml:space="preserve">y = -9164*x3 -58*x3^2 </w:t>
      </w:r>
      <w:r w:rsidR="00FC1E53">
        <w:t>–</w:t>
      </w:r>
      <w:r w:rsidR="00FC1E53" w:rsidRPr="00FC1E53">
        <w:t xml:space="preserve"> 361977</w:t>
      </w:r>
      <w:r w:rsidR="00FC1E53">
        <w:t xml:space="preserve"> = 1</w:t>
      </w:r>
      <w:r>
        <w:t xml:space="preserve"> </w:t>
      </w:r>
      <w:r>
        <w:sym w:font="Wingdings" w:char="F0E0"/>
      </w:r>
      <w:r>
        <w:t xml:space="preserve"> </w:t>
      </w:r>
      <w:r w:rsidRPr="00F500DE">
        <w:rPr>
          <w:b/>
          <w:bCs/>
        </w:rPr>
        <w:t>x3 == -79</w:t>
      </w:r>
      <w:r w:rsidR="00FC1E53">
        <w:br/>
      </w:r>
      <w:r w:rsidR="00FC1E53" w:rsidRPr="00FC1E53">
        <w:t>x2 &lt; 0</w:t>
      </w:r>
      <w:r w:rsidR="00FC1E53">
        <w:br/>
      </w:r>
      <w:r w:rsidR="00FC1E53" w:rsidRPr="00FC1E53">
        <w:t>x2 - y &gt; 0</w:t>
      </w:r>
      <w:r w:rsidR="00B17F7F">
        <w:t xml:space="preserve"> </w:t>
      </w:r>
      <w:r w:rsidR="00B17F7F">
        <w:sym w:font="Wingdings" w:char="F0E0"/>
      </w:r>
      <w:r w:rsidR="00B17F7F">
        <w:t xml:space="preserve"> x2 = </w:t>
      </w:r>
      <w:r w:rsidR="00B17F7F" w:rsidRPr="00B17F7F">
        <w:t>-2147483648</w:t>
      </w:r>
      <w:r w:rsidR="00B17F7F">
        <w:t xml:space="preserve">  (0x</w:t>
      </w:r>
      <w:r w:rsidR="00B17F7F" w:rsidRPr="00B17F7F">
        <w:t>80000000</w:t>
      </w:r>
      <w:r w:rsidR="00B17F7F">
        <w:t>)</w:t>
      </w:r>
      <w:r>
        <w:br/>
        <w:t>Input &lt; 0</w:t>
      </w:r>
      <w:r w:rsidR="00B17F7F">
        <w:t xml:space="preserve"> </w:t>
      </w:r>
      <w:r w:rsidR="00B17F7F">
        <w:sym w:font="Wingdings" w:char="F0E0"/>
      </w:r>
      <w:r w:rsidR="00B17F7F">
        <w:t xml:space="preserve"> input = 0x</w:t>
      </w:r>
      <w:r w:rsidR="00B17F7F" w:rsidRPr="00B17F7F">
        <w:t>80000000</w:t>
      </w:r>
    </w:p>
    <w:p w14:paraId="165F85A8" w14:textId="664C52F3" w:rsidR="00B365EE" w:rsidRDefault="00567AB0" w:rsidP="007E05B8">
      <w:pPr>
        <w:ind w:left="720"/>
        <w:rPr>
          <w:rtl/>
        </w:rPr>
      </w:pPr>
      <w:r>
        <w:br/>
      </w:r>
      <w:r w:rsidR="00B17F7F">
        <w:rPr>
          <w:rFonts w:hint="cs"/>
          <w:rtl/>
        </w:rPr>
        <w:t xml:space="preserve">הסבר לשני האחרונים : </w:t>
      </w:r>
      <w:r w:rsidR="00B17F7F">
        <w:t>0x</w:t>
      </w:r>
      <w:r w:rsidR="00B17F7F" w:rsidRPr="00B17F7F">
        <w:t>80000000</w:t>
      </w:r>
      <w:r w:rsidR="00B17F7F">
        <w:rPr>
          <w:rFonts w:hint="cs"/>
          <w:rtl/>
        </w:rPr>
        <w:t xml:space="preserve"> הוא המספר המסומן הקטן ביותר שניתן לייצג בעזרת 4 בתים לכן אם מחסירים ממנו את </w:t>
      </w:r>
      <w:r w:rsidR="00B17F7F">
        <w:t>y</w:t>
      </w:r>
      <w:r w:rsidR="00B17F7F">
        <w:rPr>
          <w:rFonts w:hint="cs"/>
          <w:rtl/>
        </w:rPr>
        <w:t xml:space="preserve"> ששווה 1 אז בגלל </w:t>
      </w:r>
      <w:r w:rsidR="00B17F7F">
        <w:t>overflow</w:t>
      </w:r>
      <w:r w:rsidR="00B17F7F">
        <w:rPr>
          <w:rFonts w:hint="cs"/>
          <w:rtl/>
        </w:rPr>
        <w:t xml:space="preserve"> הוא הופך ל- </w:t>
      </w:r>
      <w:r w:rsidR="00B17F7F">
        <w:t>0x</w:t>
      </w:r>
      <w:r w:rsidR="00B17F7F" w:rsidRPr="00B17F7F">
        <w:t>7FFFFFFF</w:t>
      </w:r>
      <w:r w:rsidR="00B17F7F">
        <w:rPr>
          <w:rFonts w:hint="cs"/>
          <w:rtl/>
        </w:rPr>
        <w:t xml:space="preserve"> </w:t>
      </w:r>
      <w:r w:rsidR="00B17F7F">
        <w:rPr>
          <w:rFonts w:hint="cs"/>
          <w:rtl/>
        </w:rPr>
        <w:lastRenderedPageBreak/>
        <w:t xml:space="preserve">שהוא המספר החיובי הגדול ביותר בייצוג זה. כנ"ל אם מבצעים עליו </w:t>
      </w:r>
      <w:proofErr w:type="spellStart"/>
      <w:r w:rsidR="00B17F7F">
        <w:t>neg</w:t>
      </w:r>
      <w:proofErr w:type="spellEnd"/>
      <w:r w:rsidR="00B17F7F">
        <w:rPr>
          <w:rFonts w:hint="cs"/>
          <w:rtl/>
        </w:rPr>
        <w:t xml:space="preserve"> שהופך את כל הסיביות ומוסיף 1 ולכן הוא נשאר </w:t>
      </w:r>
      <w:r w:rsidR="00B17F7F">
        <w:t>0x</w:t>
      </w:r>
      <w:r w:rsidR="00B17F7F" w:rsidRPr="00B17F7F">
        <w:t>80000000</w:t>
      </w:r>
      <w:r w:rsidR="00B17F7F">
        <w:rPr>
          <w:rFonts w:hint="cs"/>
          <w:rtl/>
        </w:rPr>
        <w:t xml:space="preserve"> כלומר נשאר שלילי.</w:t>
      </w:r>
    </w:p>
    <w:p w14:paraId="13FCD5A3" w14:textId="3C27A1C2" w:rsidR="001A56DB" w:rsidRPr="00653F8C" w:rsidRDefault="000C41C6" w:rsidP="007E05B8">
      <w:pPr>
        <w:ind w:left="720"/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>:</w:t>
      </w:r>
      <w:r w:rsidR="001A56DB">
        <w:rPr>
          <w:rtl/>
        </w:rPr>
        <w:br/>
      </w:r>
      <w:r w:rsidR="001A56DB">
        <w:rPr>
          <w:rFonts w:hint="cs"/>
          <w:rtl/>
        </w:rPr>
        <w:t xml:space="preserve">קלט ראשון : </w:t>
      </w:r>
      <w:r w:rsidR="001A56DB">
        <w:t xml:space="preserve">E8 CA FE FF </w:t>
      </w:r>
      <w:proofErr w:type="spellStart"/>
      <w:r w:rsidR="001A56DB">
        <w:t>FF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t xml:space="preserve">קלט שני: </w:t>
      </w:r>
      <w:r w:rsidRPr="000C41C6">
        <w:t>NULL</w:t>
      </w:r>
      <w:r w:rsidR="0083563A">
        <w:rPr>
          <w:rtl/>
        </w:rPr>
        <w:br/>
      </w:r>
      <w:r w:rsidR="007579E0">
        <w:rPr>
          <w:rFonts w:hint="cs"/>
          <w:rtl/>
        </w:rPr>
        <w:t xml:space="preserve">קלט שלישי: </w:t>
      </w:r>
      <w:r w:rsidR="00653F8C" w:rsidRPr="00653F8C">
        <w:rPr>
          <w:rFonts w:cs="Arial"/>
          <w:rtl/>
        </w:rPr>
        <w:t>80000000</w:t>
      </w:r>
      <w:r w:rsidR="00653F8C">
        <w:t xml:space="preserve"> </w:t>
      </w:r>
      <w:r w:rsidR="00653F8C">
        <w:rPr>
          <w:rtl/>
        </w:rPr>
        <w:br/>
      </w:r>
      <w:r w:rsidR="00653F8C">
        <w:rPr>
          <w:rFonts w:hint="cs"/>
          <w:rtl/>
        </w:rPr>
        <w:t xml:space="preserve">קלט רביעי: </w:t>
      </w:r>
      <w:r w:rsidR="00653F8C" w:rsidRPr="00653F8C">
        <w:rPr>
          <w:rFonts w:cs="Arial"/>
          <w:rtl/>
        </w:rPr>
        <w:t>137 -2147483648 -79</w:t>
      </w:r>
      <w:r>
        <w:rPr>
          <w:rtl/>
        </w:rPr>
        <w:br/>
      </w:r>
      <w:r>
        <w:rPr>
          <w:rFonts w:hint="cs"/>
          <w:rtl/>
        </w:rPr>
        <w:t xml:space="preserve">פלט למסך: </w:t>
      </w:r>
      <w:r w:rsidR="00653F8C" w:rsidRPr="00653F8C">
        <w:t xml:space="preserve">The encryption </w:t>
      </w:r>
      <w:proofErr w:type="spellStart"/>
      <w:r w:rsidR="00653F8C" w:rsidRPr="00653F8C">
        <w:t>params</w:t>
      </w:r>
      <w:proofErr w:type="spellEnd"/>
      <w:r w:rsidR="00653F8C" w:rsidRPr="00653F8C">
        <w:t xml:space="preserve"> are 32 (rounds) and 7730442 (delta)</w:t>
      </w:r>
    </w:p>
    <w:p w14:paraId="659C928C" w14:textId="1F169674" w:rsidR="000C41C6" w:rsidRDefault="000C41C6" w:rsidP="000C41C6">
      <w:pPr>
        <w:bidi w:val="0"/>
      </w:pPr>
    </w:p>
    <w:p w14:paraId="42AEF7E0" w14:textId="77777777" w:rsidR="000C41C6" w:rsidRDefault="000C41C6" w:rsidP="000C41C6">
      <w:pPr>
        <w:rPr>
          <w:rtl/>
        </w:rPr>
      </w:pPr>
    </w:p>
    <w:p w14:paraId="4D681F3F" w14:textId="081E00D4" w:rsidR="00E72AB2" w:rsidRDefault="00653F8C" w:rsidP="0083563A">
      <w:pPr>
        <w:jc w:val="right"/>
        <w:rPr>
          <w:rtl/>
        </w:rPr>
      </w:pPr>
      <w:r>
        <w:rPr>
          <w:noProof/>
        </w:rPr>
        <w:drawing>
          <wp:inline distT="0" distB="0" distL="0" distR="0" wp14:anchorId="02128755" wp14:editId="1BDE71D7">
            <wp:extent cx="3161905" cy="971429"/>
            <wp:effectExtent l="0" t="0" r="63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61905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389AE" w14:textId="77777777" w:rsidR="00E72AB2" w:rsidRDefault="00E72AB2" w:rsidP="000C41C6"/>
    <w:p w14:paraId="0745B13B" w14:textId="77777777" w:rsidR="00136999" w:rsidRDefault="00136999" w:rsidP="000C41C6"/>
    <w:p w14:paraId="17ACCFD2" w14:textId="77777777" w:rsidR="00136999" w:rsidRPr="000C41C6" w:rsidRDefault="00136999" w:rsidP="00136999">
      <w:pPr>
        <w:rPr>
          <w:rtl/>
        </w:rPr>
      </w:pPr>
      <w:r>
        <w:rPr>
          <w:noProof/>
        </w:rPr>
        <w:drawing>
          <wp:inline distT="0" distB="0" distL="0" distR="0" wp14:anchorId="04D6D0C7" wp14:editId="401406EF">
            <wp:extent cx="952381" cy="809524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  <w:r w:rsidRPr="00311463">
        <w:rPr>
          <w:b/>
          <w:bCs/>
          <w:sz w:val="32"/>
          <w:szCs w:val="32"/>
          <w:u w:val="single"/>
        </w:rPr>
        <w:t>wizard</w:t>
      </w:r>
    </w:p>
    <w:p w14:paraId="5BAD6548" w14:textId="77777777" w:rsidR="00136999" w:rsidRDefault="00136999" w:rsidP="00136999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proofErr w:type="spellStart"/>
      <w:r w:rsidRPr="00BD5F25">
        <w:t>cexit</w:t>
      </w:r>
      <w:proofErr w:type="spellEnd"/>
      <w:r>
        <w:rPr>
          <w:rFonts w:hint="cs"/>
          <w:rtl/>
        </w:rPr>
        <w:t xml:space="preserve"> ול- </w:t>
      </w:r>
      <w:proofErr w:type="spellStart"/>
      <w:r w:rsidRPr="00BD5F25">
        <w:t>ExitProcess</w:t>
      </w:r>
      <w:proofErr w:type="spellEnd"/>
      <w:r>
        <w:rPr>
          <w:rFonts w:hint="cs"/>
          <w:rtl/>
        </w:rPr>
        <w:t xml:space="preserve">. פונקציית </w:t>
      </w:r>
      <w:r>
        <w:t>main</w:t>
      </w:r>
      <w:r>
        <w:rPr>
          <w:rFonts w:hint="cs"/>
          <w:rtl/>
        </w:rPr>
        <w:t xml:space="preserve"> מבצעת קריאות ל3 פונק' אחת אחרי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נסמן אותן </w:t>
      </w:r>
      <w:r>
        <w:t>f1,f2,f3</w:t>
      </w:r>
      <w:r>
        <w:rPr>
          <w:rFonts w:hint="cs"/>
          <w:rtl/>
        </w:rPr>
        <w:t xml:space="preserve">. לאחר מכאן חיפשנו איפה התוכנית מקבלת 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 xml:space="preserve"> בעזרת הלשונית </w:t>
      </w:r>
      <w:r>
        <w:t>Imports</w:t>
      </w:r>
      <w:r>
        <w:rPr>
          <w:rFonts w:hint="cs"/>
          <w:rtl/>
        </w:rPr>
        <w:t>.</w:t>
      </w:r>
    </w:p>
    <w:p w14:paraId="26136BA0" w14:textId="77777777" w:rsidR="00136999" w:rsidRDefault="00136999" w:rsidP="00EC60D3">
      <w:pPr>
        <w:rPr>
          <w:rtl/>
        </w:rPr>
      </w:pPr>
      <w:r>
        <w:rPr>
          <w:rFonts w:hint="cs"/>
          <w:rtl/>
        </w:rPr>
        <w:t xml:space="preserve">ראינו שיש </w:t>
      </w:r>
      <w:r w:rsidR="00EC60D3">
        <w:rPr>
          <w:rFonts w:hint="cs"/>
          <w:rtl/>
        </w:rPr>
        <w:t>2</w:t>
      </w:r>
      <w:r>
        <w:rPr>
          <w:rFonts w:hint="cs"/>
          <w:rtl/>
        </w:rPr>
        <w:t xml:space="preserve"> קריאות ל</w:t>
      </w:r>
      <w:proofErr w:type="spellStart"/>
      <w:r>
        <w:t>scanf</w:t>
      </w:r>
      <w:proofErr w:type="spellEnd"/>
      <w:r>
        <w:rPr>
          <w:rFonts w:hint="cs"/>
          <w:rtl/>
        </w:rPr>
        <w:t>:</w:t>
      </w:r>
    </w:p>
    <w:p w14:paraId="5214A540" w14:textId="77777777" w:rsidR="00FE6966" w:rsidRDefault="00EC60D3" w:rsidP="00EC60D3">
      <w:pPr>
        <w:pStyle w:val="ListParagraph"/>
        <w:numPr>
          <w:ilvl w:val="0"/>
          <w:numId w:val="4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 xml:space="preserve">' </w:t>
      </w:r>
      <w:r>
        <w:t>f2</w:t>
      </w:r>
      <w:r>
        <w:rPr>
          <w:rFonts w:hint="cs"/>
          <w:rtl/>
        </w:rPr>
        <w:t>:</w:t>
      </w:r>
      <w:r w:rsidR="00FE6966">
        <w:br/>
      </w:r>
      <w:r w:rsidR="00FE6966">
        <w:rPr>
          <w:rFonts w:hint="cs"/>
          <w:rtl/>
        </w:rPr>
        <w:t xml:space="preserve">בתחילת הפונק' בודקים את ערכו של משתנה גלובאלי (נקרא לו </w:t>
      </w:r>
      <w:r w:rsidR="00FE6966">
        <w:t>f2_call_clounter</w:t>
      </w:r>
      <w:r w:rsidR="00FE6966">
        <w:rPr>
          <w:rFonts w:hint="cs"/>
          <w:rtl/>
        </w:rPr>
        <w:t xml:space="preserve">). ערכו של המשתנה גדל באחד כל פעם לפני יציאה תקינה </w:t>
      </w:r>
      <w:proofErr w:type="spellStart"/>
      <w:r w:rsidR="00FE6966">
        <w:rPr>
          <w:rFonts w:hint="cs"/>
          <w:rtl/>
        </w:rPr>
        <w:t>מהפונק</w:t>
      </w:r>
      <w:proofErr w:type="spellEnd"/>
      <w:r w:rsidR="00FE6966">
        <w:rPr>
          <w:rFonts w:hint="cs"/>
          <w:rtl/>
        </w:rPr>
        <w:t>' (שחזור מחסנית וקריאה ל</w:t>
      </w:r>
      <w:r w:rsidR="00FE6966">
        <w:t>ret</w:t>
      </w:r>
      <w:r w:rsidR="00FE6966">
        <w:rPr>
          <w:rFonts w:hint="cs"/>
          <w:rtl/>
        </w:rPr>
        <w:t>).</w:t>
      </w:r>
    </w:p>
    <w:p w14:paraId="7D147711" w14:textId="77777777" w:rsidR="00A35ADA" w:rsidRDefault="00FE6966" w:rsidP="00A35ADA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הראשונה שמגיעים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</w:t>
      </w:r>
      <w:r>
        <w:t>f2</w:t>
      </w:r>
      <w:r>
        <w:rPr>
          <w:rFonts w:hint="cs"/>
          <w:rtl/>
        </w:rPr>
        <w:t xml:space="preserve">, נכנסים לסנף </w:t>
      </w:r>
      <w:r w:rsidR="00A35ADA">
        <w:rPr>
          <w:rFonts w:hint="cs"/>
          <w:rtl/>
        </w:rPr>
        <w:t>שמצבע את הפעולות הבאות:</w:t>
      </w:r>
    </w:p>
    <w:p w14:paraId="1528B9D2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שומרים </w:t>
      </w:r>
      <w:r w:rsidR="00FE6966">
        <w:rPr>
          <w:rFonts w:hint="cs"/>
          <w:rtl/>
        </w:rPr>
        <w:t xml:space="preserve">למשתנים </w:t>
      </w:r>
      <w:proofErr w:type="spellStart"/>
      <w:r w:rsidR="00FE6966">
        <w:rPr>
          <w:rFonts w:hint="cs"/>
          <w:rtl/>
        </w:rPr>
        <w:t>גלובאלים</w:t>
      </w:r>
      <w:proofErr w:type="spellEnd"/>
      <w:r>
        <w:rPr>
          <w:rFonts w:hint="cs"/>
          <w:rtl/>
        </w:rPr>
        <w:t xml:space="preserve"> את </w:t>
      </w:r>
      <w:r w:rsidR="00FE6966">
        <w:rPr>
          <w:rFonts w:hint="cs"/>
          <w:rtl/>
        </w:rPr>
        <w:t>ערכי</w:t>
      </w:r>
      <w:r>
        <w:rPr>
          <w:rFonts w:hint="cs"/>
          <w:rtl/>
        </w:rPr>
        <w:t xml:space="preserve">: כתובת החזרה </w:t>
      </w:r>
      <w:proofErr w:type="spellStart"/>
      <w:r>
        <w:rPr>
          <w:rFonts w:hint="cs"/>
          <w:rtl/>
        </w:rPr>
        <w:t>מהפונק</w:t>
      </w:r>
      <w:proofErr w:type="spellEnd"/>
      <w:r>
        <w:rPr>
          <w:rFonts w:hint="cs"/>
          <w:rtl/>
        </w:rPr>
        <w:t xml:space="preserve"> (</w:t>
      </w:r>
      <w:r>
        <w:t>ebp+4</w:t>
      </w:r>
      <w:r>
        <w:rPr>
          <w:rFonts w:hint="cs"/>
          <w:rtl/>
        </w:rPr>
        <w:t xml:space="preserve">), ערך </w:t>
      </w:r>
      <w:proofErr w:type="spellStart"/>
      <w:r>
        <w:t>ebp</w:t>
      </w:r>
      <w:proofErr w:type="spellEnd"/>
      <w:r>
        <w:rPr>
          <w:rFonts w:hint="cs"/>
          <w:rtl/>
        </w:rPr>
        <w:t xml:space="preserve"> הקודם, </w:t>
      </w:r>
      <w:proofErr w:type="spellStart"/>
      <w:r>
        <w:t>ebp</w:t>
      </w:r>
      <w:proofErr w:type="spellEnd"/>
      <w:r>
        <w:t xml:space="preserve">, </w:t>
      </w:r>
      <w:proofErr w:type="spellStart"/>
      <w:r>
        <w:t>esp</w:t>
      </w:r>
      <w:proofErr w:type="spellEnd"/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>זה מרמז לנו שכנראה ערכים אלו ידרסו וצריך לשמור אותם כדי לאפשר המשך ריצה תקינה של הקוד</w:t>
      </w:r>
      <w:r>
        <w:rPr>
          <w:rFonts w:hint="cs"/>
          <w:rtl/>
        </w:rPr>
        <w:t>.</w:t>
      </w:r>
    </w:p>
    <w:p w14:paraId="566D5D78" w14:textId="77777777" w:rsidR="00A35ADA" w:rsidRP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קריאה לקלט מהמשתמש בפורמט </w:t>
      </w:r>
      <w:r>
        <w:rPr>
          <w:rFonts w:cs="Arial" w:hint="cs"/>
          <w:rtl/>
        </w:rPr>
        <w:t>מחרוזת.</w:t>
      </w:r>
    </w:p>
    <w:p w14:paraId="3CA79691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cs="Arial" w:hint="cs"/>
          <w:rtl/>
        </w:rPr>
        <w:t>28 התווי</w:t>
      </w:r>
      <w:r>
        <w:rPr>
          <w:rFonts w:cs="Arial" w:hint="eastAsia"/>
          <w:rtl/>
        </w:rPr>
        <w:t>ם</w:t>
      </w:r>
      <w:r>
        <w:rPr>
          <w:rFonts w:cs="Arial" w:hint="cs"/>
          <w:rtl/>
        </w:rPr>
        <w:t xml:space="preserve"> הראשונים של מחרוזת </w:t>
      </w:r>
      <w:r>
        <w:rPr>
          <w:rFonts w:hint="cs"/>
          <w:rtl/>
        </w:rPr>
        <w:t xml:space="preserve">מתורגמים לערך מספרי ע"י החסרה של התו </w:t>
      </w:r>
      <w:r>
        <w:t>'A'</w:t>
      </w:r>
      <w:r>
        <w:rPr>
          <w:rFonts w:hint="cs"/>
          <w:rtl/>
        </w:rPr>
        <w:t>, כלומר כל תו מקבל את ערכו הלקסיקוגרפ</w:t>
      </w:r>
      <w:r>
        <w:rPr>
          <w:rFonts w:hint="eastAsia"/>
          <w:rtl/>
        </w:rPr>
        <w:t>י</w:t>
      </w:r>
      <w:r>
        <w:rPr>
          <w:rFonts w:hint="cs"/>
          <w:rtl/>
        </w:rPr>
        <w:t xml:space="preserve"> ב</w:t>
      </w:r>
      <w:r>
        <w:rPr>
          <w:rFonts w:hint="cs"/>
        </w:rPr>
        <w:t>ABC</w:t>
      </w:r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 xml:space="preserve">זה מרמז שהקלט כנראה צריך להכיל רק אותיות </w:t>
      </w:r>
      <w:r>
        <w:rPr>
          <w:rFonts w:hint="cs"/>
          <w:b/>
          <w:bCs/>
        </w:rPr>
        <w:t>ABC</w:t>
      </w:r>
      <w:r>
        <w:rPr>
          <w:rFonts w:hint="cs"/>
          <w:b/>
          <w:bCs/>
          <w:rtl/>
        </w:rPr>
        <w:t xml:space="preserve"> גדולות</w:t>
      </w:r>
      <w:r>
        <w:rPr>
          <w:rFonts w:hint="cs"/>
          <w:rtl/>
        </w:rPr>
        <w:t>.</w:t>
      </w:r>
    </w:p>
    <w:p w14:paraId="04480794" w14:textId="77777777" w:rsidR="00BA0803" w:rsidRDefault="00A35ADA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</w:t>
      </w:r>
      <w:r w:rsidR="00BA0803">
        <w:rPr>
          <w:rFonts w:hint="cs"/>
          <w:rtl/>
        </w:rPr>
        <w:t>הערכים</w:t>
      </w:r>
      <w:r>
        <w:rPr>
          <w:rFonts w:hint="cs"/>
          <w:rtl/>
        </w:rPr>
        <w:t xml:space="preserve"> הראשוני של הקלט (לאחר ההמרה מסעיף קודם) מעודכנים  להיות </w:t>
      </w:r>
      <w:r w:rsidR="00BA0803">
        <w:rPr>
          <w:rFonts w:hint="cs"/>
          <w:rtl/>
        </w:rPr>
        <w:t>תוצאת ה</w:t>
      </w:r>
      <w:proofErr w:type="spellStart"/>
      <w:r w:rsidR="00BA0803">
        <w:t>xor</w:t>
      </w:r>
      <w:proofErr w:type="spellEnd"/>
      <w:r w:rsidR="00BA0803">
        <w:rPr>
          <w:rFonts w:hint="cs"/>
          <w:rtl/>
        </w:rPr>
        <w:t xml:space="preserve"> של כל ערך עם הערך הבא אחריו. האחרון הוא תוצאת </w:t>
      </w:r>
      <w:proofErr w:type="spellStart"/>
      <w:r w:rsidR="00BA0803">
        <w:t>xor</w:t>
      </w:r>
      <w:proofErr w:type="spellEnd"/>
      <w:r w:rsidR="00BA0803">
        <w:rPr>
          <w:rFonts w:hint="cs"/>
          <w:rtl/>
        </w:rPr>
        <w:t xml:space="preserve"> בינו לבין הראשון.</w:t>
      </w:r>
    </w:p>
    <w:p w14:paraId="5A577681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הערכים מומרים שוב להיות תווי </w:t>
      </w:r>
      <w:r>
        <w:t>asci</w:t>
      </w:r>
      <w:r>
        <w:rPr>
          <w:rFonts w:hint="cs"/>
          <w:rtl/>
        </w:rPr>
        <w:t xml:space="preserve"> ע"י הוספת הערך של התו </w:t>
      </w:r>
      <w:r>
        <w:t>'A'</w:t>
      </w:r>
    </w:p>
    <w:p w14:paraId="686A267A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lastRenderedPageBreak/>
        <w:t xml:space="preserve">28 הערכים מושווים בעזרת </w:t>
      </w:r>
      <w:proofErr w:type="spellStart"/>
      <w:r>
        <w:t>strcnmp</w:t>
      </w:r>
      <w:proofErr w:type="spellEnd"/>
      <w:r>
        <w:rPr>
          <w:rFonts w:hint="cs"/>
          <w:rtl/>
        </w:rPr>
        <w:t xml:space="preserve"> למחרוזת </w:t>
      </w:r>
      <w:r w:rsidRPr="00BA0803">
        <w:rPr>
          <w:rFonts w:cs="Arial"/>
          <w:sz w:val="18"/>
          <w:szCs w:val="18"/>
          <w:rtl/>
        </w:rPr>
        <w:t>"</w:t>
      </w:r>
      <w:r w:rsidRPr="00BA0803">
        <w:rPr>
          <w:sz w:val="18"/>
          <w:szCs w:val="18"/>
        </w:rPr>
        <w:t>CIONAPGNOGKGEGPFJHEDKNIGNIBK</w:t>
      </w:r>
      <w:r w:rsidRPr="00BA0803">
        <w:rPr>
          <w:rFonts w:cs="Arial"/>
          <w:sz w:val="18"/>
          <w:szCs w:val="18"/>
          <w:rtl/>
        </w:rPr>
        <w:t>"</w:t>
      </w:r>
      <w:r>
        <w:rPr>
          <w:rFonts w:cs="Arial" w:hint="cs"/>
          <w:sz w:val="18"/>
          <w:szCs w:val="18"/>
          <w:rtl/>
        </w:rPr>
        <w:t>.</w:t>
      </w:r>
      <w:r>
        <w:rPr>
          <w:rtl/>
        </w:rPr>
        <w:br/>
      </w:r>
      <w:r>
        <w:rPr>
          <w:rFonts w:hint="cs"/>
          <w:rtl/>
        </w:rPr>
        <w:t>כדי לשחזר את הקלט הנדרש כתבנו תוכנית אשר מבצעת את הפעולה ההפוכה על מחרוזת הקלט ומחפשת קלט אפשרי תקין.</w:t>
      </w:r>
    </w:p>
    <w:p w14:paraId="4B52FA93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808080"/>
          <w:sz w:val="16"/>
          <w:szCs w:val="16"/>
        </w:rPr>
        <w:t>#defin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28</w:t>
      </w:r>
    </w:p>
    <w:p w14:paraId="4963B497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808080"/>
          <w:sz w:val="16"/>
          <w:szCs w:val="16"/>
        </w:rPr>
        <w:t>#defin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64F80">
        <w:rPr>
          <w:rFonts w:ascii="Consolas" w:hAnsi="Consolas" w:cs="Consolas"/>
          <w:color w:val="6F008A"/>
          <w:sz w:val="16"/>
          <w:szCs w:val="16"/>
        </w:rPr>
        <w:t>F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15</w:t>
      </w:r>
    </w:p>
    <w:p w14:paraId="1113E0D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2A68096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FF"/>
          <w:sz w:val="16"/>
          <w:szCs w:val="16"/>
        </w:rPr>
        <w:t>void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findKey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()</w:t>
      </w:r>
    </w:p>
    <w:p w14:paraId="089FCF77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>{</w:t>
      </w:r>
    </w:p>
    <w:p w14:paraId="75E6BAF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cons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64F80">
        <w:rPr>
          <w:rFonts w:ascii="Consolas" w:hAnsi="Consolas" w:cs="Consolas"/>
          <w:color w:val="0000FF"/>
          <w:sz w:val="16"/>
          <w:szCs w:val="16"/>
        </w:rPr>
        <w:t>cha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* ref = </w:t>
      </w:r>
      <w:r w:rsidRPr="00F64F80">
        <w:rPr>
          <w:rFonts w:ascii="Consolas" w:hAnsi="Consolas" w:cs="Consolas"/>
          <w:color w:val="A31515"/>
          <w:sz w:val="16"/>
          <w:szCs w:val="16"/>
        </w:rPr>
        <w:t>"CIONAPGNOGKGEGPFJHEDKNIGNIBK"</w:t>
      </w:r>
      <w:r w:rsidRPr="00F64F80">
        <w:rPr>
          <w:rFonts w:ascii="Consolas" w:hAnsi="Consolas" w:cs="Consolas"/>
          <w:color w:val="000000"/>
          <w:sz w:val="16"/>
          <w:szCs w:val="16"/>
        </w:rPr>
        <w:t>;</w:t>
      </w:r>
    </w:p>
    <w:p w14:paraId="2F9F21B8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>];</w:t>
      </w:r>
    </w:p>
    <w:p w14:paraId="3E10F6C7" w14:textId="1F079053" w:rsidR="00BA0803" w:rsidRDefault="00BA0803" w:rsidP="00320582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key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>];</w:t>
      </w:r>
    </w:p>
    <w:p w14:paraId="04CD4EAC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34FDFFE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= 0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++)</w:t>
      </w:r>
    </w:p>
    <w:p w14:paraId="3A51065D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516DF7A0" w14:textId="2192FD2E" w:rsidR="00BA0803" w:rsidRPr="00F64F80" w:rsidRDefault="00BA0803" w:rsidP="00320582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] = ref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] - </w:t>
      </w:r>
      <w:r w:rsidR="00320582" w:rsidRPr="00F64F80">
        <w:rPr>
          <w:rFonts w:ascii="Consolas" w:hAnsi="Consolas" w:cs="Consolas"/>
          <w:color w:val="A31515"/>
          <w:sz w:val="16"/>
          <w:szCs w:val="16"/>
        </w:rPr>
        <w:t>'A'</w:t>
      </w:r>
      <w:r w:rsidRPr="00F64F80">
        <w:rPr>
          <w:rFonts w:ascii="Consolas" w:hAnsi="Consolas" w:cs="Consolas"/>
          <w:color w:val="000000"/>
          <w:sz w:val="16"/>
          <w:szCs w:val="16"/>
        </w:rPr>
        <w:t>;</w:t>
      </w:r>
    </w:p>
    <w:p w14:paraId="02C186CD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555D197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FA811BA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k = 0; k &lt;= F; k++)</w:t>
      </w:r>
    </w:p>
    <w:p w14:paraId="1DBCEF5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74362C93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key[1] = k;</w:t>
      </w:r>
    </w:p>
    <w:p w14:paraId="5D58F30B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key[0] = key[1] ^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0];</w:t>
      </w:r>
    </w:p>
    <w:p w14:paraId="3870DFB6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D43267A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= 2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++)</w:t>
      </w:r>
    </w:p>
    <w:p w14:paraId="7427FC98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D125119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    key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] = key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- 1] ^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- 1];</w:t>
      </w:r>
    </w:p>
    <w:p w14:paraId="02BE0BEB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4FDBF60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47B866D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64F80">
        <w:rPr>
          <w:rFonts w:ascii="Consolas" w:hAnsi="Consolas" w:cs="Consolas"/>
          <w:color w:val="0000FF"/>
          <w:sz w:val="16"/>
          <w:szCs w:val="16"/>
        </w:rPr>
        <w:t>if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(key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- 1] ^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[0]) ==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[</w:t>
      </w:r>
      <w:r w:rsidRPr="00F64F80">
        <w:rPr>
          <w:rFonts w:ascii="Consolas" w:hAnsi="Consolas" w:cs="Consolas"/>
          <w:color w:val="6F008A"/>
          <w:sz w:val="16"/>
          <w:szCs w:val="16"/>
        </w:rPr>
        <w:t>SIZE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- 1])</w:t>
      </w:r>
    </w:p>
    <w:p w14:paraId="51E0E06F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B0EDE30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64F80">
        <w:rPr>
          <w:rFonts w:ascii="Consolas" w:hAnsi="Consolas" w:cs="Consolas"/>
          <w:color w:val="008000"/>
          <w:sz w:val="16"/>
          <w:szCs w:val="16"/>
        </w:rPr>
        <w:t>//found input key !!</w:t>
      </w:r>
    </w:p>
    <w:p w14:paraId="446EA570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64F80">
        <w:rPr>
          <w:rFonts w:ascii="Consolas" w:hAnsi="Consolas" w:cs="Consolas"/>
          <w:color w:val="0000FF"/>
          <w:sz w:val="16"/>
          <w:szCs w:val="16"/>
        </w:rPr>
        <w:t>break</w:t>
      </w:r>
      <w:r w:rsidRPr="00F64F80">
        <w:rPr>
          <w:rFonts w:ascii="Consolas" w:hAnsi="Consolas" w:cs="Consolas"/>
          <w:color w:val="000000"/>
          <w:sz w:val="16"/>
          <w:szCs w:val="16"/>
        </w:rPr>
        <w:t>;</w:t>
      </w:r>
    </w:p>
    <w:p w14:paraId="63CD96E5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6122CDE5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0F41A9F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521AE5C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8000"/>
          <w:sz w:val="16"/>
          <w:szCs w:val="16"/>
        </w:rPr>
        <w:t>//print result</w:t>
      </w:r>
    </w:p>
    <w:p w14:paraId="582AEC84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64F80">
        <w:rPr>
          <w:rFonts w:ascii="Consolas" w:hAnsi="Consolas" w:cs="Consolas"/>
          <w:color w:val="0000FF"/>
          <w:sz w:val="16"/>
          <w:szCs w:val="16"/>
        </w:rPr>
        <w:t>for</w:t>
      </w:r>
      <w:r w:rsidRPr="00F64F8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64F8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= 0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++)</w:t>
      </w:r>
    </w:p>
    <w:p w14:paraId="01C06FC7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4E8CE761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printf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(</w:t>
      </w:r>
      <w:r w:rsidRPr="00F64F80">
        <w:rPr>
          <w:rFonts w:ascii="Consolas" w:hAnsi="Consolas" w:cs="Consolas"/>
          <w:color w:val="A31515"/>
          <w:sz w:val="16"/>
          <w:szCs w:val="16"/>
        </w:rPr>
        <w:t>"%c"</w:t>
      </w:r>
      <w:r w:rsidRPr="00F64F80">
        <w:rPr>
          <w:rFonts w:ascii="Consolas" w:hAnsi="Consolas" w:cs="Consolas"/>
          <w:color w:val="000000"/>
          <w:sz w:val="16"/>
          <w:szCs w:val="16"/>
        </w:rPr>
        <w:t>, key[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 xml:space="preserve">] + </w:t>
      </w:r>
      <w:r w:rsidRPr="00F64F80">
        <w:rPr>
          <w:rFonts w:ascii="Consolas" w:hAnsi="Consolas" w:cs="Consolas"/>
          <w:color w:val="A31515"/>
          <w:sz w:val="16"/>
          <w:szCs w:val="16"/>
        </w:rPr>
        <w:t>'A'</w:t>
      </w:r>
      <w:r w:rsidRPr="00F64F80">
        <w:rPr>
          <w:rFonts w:ascii="Consolas" w:hAnsi="Consolas" w:cs="Consolas"/>
          <w:color w:val="000000"/>
          <w:sz w:val="16"/>
          <w:szCs w:val="16"/>
        </w:rPr>
        <w:t>);</w:t>
      </w:r>
    </w:p>
    <w:p w14:paraId="0E955606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1211F03C" w14:textId="77777777" w:rsidR="00BA0803" w:rsidRPr="00F64F80" w:rsidRDefault="00BA0803" w:rsidP="00F64F8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64F80">
        <w:rPr>
          <w:rFonts w:ascii="Consolas" w:hAnsi="Consolas" w:cs="Consolas"/>
          <w:color w:val="000000"/>
          <w:sz w:val="16"/>
          <w:szCs w:val="16"/>
        </w:rPr>
        <w:t>printf</w:t>
      </w:r>
      <w:proofErr w:type="spellEnd"/>
      <w:r w:rsidRPr="00F64F80">
        <w:rPr>
          <w:rFonts w:ascii="Consolas" w:hAnsi="Consolas" w:cs="Consolas"/>
          <w:color w:val="000000"/>
          <w:sz w:val="16"/>
          <w:szCs w:val="16"/>
        </w:rPr>
        <w:t>(</w:t>
      </w:r>
      <w:r w:rsidRPr="00F64F80">
        <w:rPr>
          <w:rFonts w:ascii="Consolas" w:hAnsi="Consolas" w:cs="Consolas"/>
          <w:color w:val="A31515"/>
          <w:sz w:val="16"/>
          <w:szCs w:val="16"/>
        </w:rPr>
        <w:t>"\n"</w:t>
      </w:r>
      <w:r w:rsidRPr="00F64F80">
        <w:rPr>
          <w:rFonts w:ascii="Consolas" w:hAnsi="Consolas" w:cs="Consolas"/>
          <w:color w:val="000000"/>
          <w:sz w:val="16"/>
          <w:szCs w:val="16"/>
        </w:rPr>
        <w:t>);</w:t>
      </w:r>
    </w:p>
    <w:p w14:paraId="5539EF49" w14:textId="77777777" w:rsidR="00BA0803" w:rsidRPr="00F64F80" w:rsidRDefault="00BA0803" w:rsidP="00F64F80">
      <w:pPr>
        <w:bidi w:val="0"/>
        <w:rPr>
          <w:sz w:val="18"/>
          <w:szCs w:val="18"/>
        </w:rPr>
      </w:pPr>
      <w:r w:rsidRPr="00F64F80">
        <w:rPr>
          <w:rFonts w:ascii="Consolas" w:hAnsi="Consolas" w:cs="Consolas"/>
          <w:color w:val="000000"/>
          <w:sz w:val="16"/>
          <w:szCs w:val="16"/>
        </w:rPr>
        <w:t>}</w:t>
      </w:r>
    </w:p>
    <w:p w14:paraId="2A9D93EB" w14:textId="77777777" w:rsidR="00BA0803" w:rsidRDefault="00BA0803" w:rsidP="00BA0803">
      <w:pPr>
        <w:rPr>
          <w:rtl/>
        </w:rPr>
      </w:pPr>
    </w:p>
    <w:p w14:paraId="7A407463" w14:textId="77777777" w:rsidR="0077577D" w:rsidRDefault="00F415BB" w:rsidP="0077577D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77577D">
        <w:t>NPHJEELNAOICEAGJMFCGFPCKMBJI</w:t>
      </w:r>
      <w:r>
        <w:rPr>
          <w:rFonts w:hint="cs"/>
          <w:rtl/>
        </w:rPr>
        <w:t>"</w:t>
      </w:r>
    </w:p>
    <w:p w14:paraId="15BDE7E3" w14:textId="77777777" w:rsidR="00136999" w:rsidRDefault="0077577D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הכנסת הקלט התקין מגיעים לחלק בקוד שמעתיק (בעזרת </w:t>
      </w:r>
      <w:proofErr w:type="spellStart"/>
      <w:r>
        <w:t>sprintf</w:t>
      </w:r>
      <w:proofErr w:type="spellEnd"/>
      <w:r>
        <w:rPr>
          <w:rFonts w:hint="cs"/>
          <w:rtl/>
        </w:rPr>
        <w:t xml:space="preserve">) את ערכי הקלט (ללא הגבלת גודל) ולאחריו את כתובת הפונק' </w:t>
      </w:r>
      <w:r>
        <w:t>f2</w:t>
      </w:r>
      <w:r>
        <w:rPr>
          <w:rFonts w:hint="cs"/>
          <w:rtl/>
        </w:rPr>
        <w:t xml:space="preserve"> לכתובת שנמצאת על המחסנית. לאחר מכן מבצעים בדיקה אם כתובת החזרה (</w:t>
      </w:r>
      <w:r>
        <w:t>ebp+4</w:t>
      </w:r>
      <w:r>
        <w:rPr>
          <w:rFonts w:hint="cs"/>
          <w:rtl/>
        </w:rPr>
        <w:t>) זהה לכתובת הפונק' עצמה (</w:t>
      </w:r>
      <w:r>
        <w:t>f2</w:t>
      </w:r>
      <w:r>
        <w:rPr>
          <w:rFonts w:hint="cs"/>
          <w:rtl/>
        </w:rPr>
        <w:t xml:space="preserve">). כדי שמצב זה יקרה אנחנו צריך לבצע דריסה של כתובת החזרה ע"י כך שניתן קלט באורך מתאים ואז </w:t>
      </w:r>
      <w:proofErr w:type="spellStart"/>
      <w:r>
        <w:t>sprintf</w:t>
      </w:r>
      <w:proofErr w:type="spellEnd"/>
      <w:r>
        <w:rPr>
          <w:rFonts w:hint="cs"/>
          <w:rtl/>
        </w:rPr>
        <w:t xml:space="preserve"> תדרוס את כתובת החזרה בכתובת של </w:t>
      </w:r>
      <w:r>
        <w:t>f2</w:t>
      </w:r>
      <w:r w:rsidR="005C353C">
        <w:rPr>
          <w:rFonts w:hint="cs"/>
          <w:rtl/>
        </w:rPr>
        <w:t xml:space="preserve">. חישבנו שכדי שזה יקרה צריך להוסיף לקלט 16 בתים כלשהם ולכן </w:t>
      </w:r>
      <w:proofErr w:type="spellStart"/>
      <w:r w:rsidR="005C353C">
        <w:rPr>
          <w:rFonts w:hint="cs"/>
          <w:rtl/>
        </w:rPr>
        <w:t>הכנסו</w:t>
      </w:r>
      <w:proofErr w:type="spellEnd"/>
      <w:r w:rsidR="005C353C">
        <w:rPr>
          <w:rFonts w:hint="cs"/>
          <w:rtl/>
        </w:rPr>
        <w:t xml:space="preserve"> את הקלט: </w:t>
      </w:r>
      <w:r w:rsidR="005C353C">
        <w:t>"</w:t>
      </w:r>
      <w:r w:rsidR="005C353C" w:rsidRPr="005C353C">
        <w:rPr>
          <w:b/>
          <w:bCs/>
        </w:rPr>
        <w:t>NPHJEELNAOICEAGJMFCGFPCKMBJI1234123412341234</w:t>
      </w:r>
      <w:r w:rsidR="005C353C">
        <w:t>"</w:t>
      </w:r>
      <w:r w:rsidR="005C353C">
        <w:rPr>
          <w:rFonts w:hint="cs"/>
          <w:rtl/>
        </w:rPr>
        <w:t>.</w:t>
      </w:r>
    </w:p>
    <w:p w14:paraId="3175B4ED" w14:textId="77777777" w:rsidR="005C353C" w:rsidRDefault="005C353C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מכן מגיעים לחלק שבמצע עדכון של </w:t>
      </w:r>
      <w:r>
        <w:t>f2_call_clounter</w:t>
      </w:r>
      <w:r>
        <w:rPr>
          <w:rFonts w:hint="cs"/>
          <w:rtl/>
        </w:rPr>
        <w:t xml:space="preserve">, ניקוי מחסנית וחזרה, מכיוון שדרסנו את כתובת החזרה מגיעים שוב לתחילת הפונק' </w:t>
      </w:r>
      <w:r>
        <w:t>f2</w:t>
      </w:r>
      <w:r>
        <w:rPr>
          <w:rFonts w:hint="cs"/>
          <w:rtl/>
        </w:rPr>
        <w:t>.</w:t>
      </w:r>
    </w:p>
    <w:p w14:paraId="0BAAAA30" w14:textId="77777777" w:rsidR="005C353C" w:rsidRDefault="005C353C" w:rsidP="005C353C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 xml:space="preserve"> שמגיעים ל</w:t>
      </w:r>
      <w:r>
        <w:t>f2</w:t>
      </w:r>
      <w:r>
        <w:rPr>
          <w:rFonts w:hint="cs"/>
          <w:rtl/>
        </w:rPr>
        <w:t xml:space="preserve"> הפונק' מבצעת הדפסה למסך של הפלט :</w:t>
      </w:r>
    </w:p>
    <w:p w14:paraId="2D4FAEDB" w14:textId="77777777" w:rsidR="005C353C" w:rsidRDefault="00063CED" w:rsidP="005C353C">
      <w:pPr>
        <w:pStyle w:val="ListParagraph"/>
        <w:bidi w:val="0"/>
        <w:ind w:left="792"/>
        <w:rPr>
          <w:b/>
          <w:bCs/>
        </w:rPr>
      </w:pPr>
      <w:r>
        <w:rPr>
          <w:b/>
          <w:bCs/>
        </w:rPr>
        <w:t>"</w:t>
      </w:r>
      <w:r w:rsidRPr="00063CED">
        <w:rPr>
          <w:b/>
          <w:bCs/>
        </w:rPr>
        <w:t>The hashed password is: a60b</w:t>
      </w:r>
      <w:r>
        <w:rPr>
          <w:b/>
          <w:bCs/>
        </w:rPr>
        <w:t>"</w:t>
      </w:r>
    </w:p>
    <w:p w14:paraId="64F3E2F8" w14:textId="77777777" w:rsidR="00063CED" w:rsidRDefault="00063CED" w:rsidP="00063CED">
      <w:pPr>
        <w:pStyle w:val="ListParagraph"/>
        <w:ind w:left="792"/>
        <w:rPr>
          <w:rtl/>
        </w:rPr>
      </w:pPr>
      <w:r w:rsidRPr="00063CED">
        <w:rPr>
          <w:rFonts w:hint="cs"/>
          <w:rtl/>
        </w:rPr>
        <w:t>לאחר מכן מתבצע שחזור של ערכי המחסנית שנדרסו בשלבים הקודמים וחזרה ל</w:t>
      </w:r>
      <w:r w:rsidRPr="00063CED">
        <w:t>main</w:t>
      </w:r>
      <w:r>
        <w:rPr>
          <w:rFonts w:hint="cs"/>
          <w:rtl/>
        </w:rPr>
        <w:t>.</w:t>
      </w:r>
    </w:p>
    <w:p w14:paraId="7B573502" w14:textId="77777777" w:rsidR="00556DCB" w:rsidRDefault="00556DCB" w:rsidP="00556DCB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הפונק' </w:t>
      </w:r>
      <w:r>
        <w:t>f3</w:t>
      </w:r>
      <w:r>
        <w:rPr>
          <w:rFonts w:hint="cs"/>
          <w:rtl/>
        </w:rPr>
        <w:t xml:space="preserve"> מגדירה שני מערכים הראשון מאותחל בערכים כך:</w:t>
      </w:r>
    </w:p>
    <w:p w14:paraId="5B9983AA" w14:textId="77777777" w:rsidR="00556DCB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FF"/>
          <w:sz w:val="19"/>
          <w:szCs w:val="19"/>
        </w:rPr>
      </w:pPr>
    </w:p>
    <w:p w14:paraId="2B5CE700" w14:textId="77777777" w:rsidR="00063CED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 = { 6,10,1,2,8,5,12,7,4,11,3,9 };</w:t>
      </w:r>
    </w:p>
    <w:p w14:paraId="2616C777" w14:textId="77777777" w:rsidR="00556DCB" w:rsidRDefault="00556DCB" w:rsidP="00556DCB">
      <w:pPr>
        <w:pStyle w:val="ListParagraph"/>
        <w:numPr>
          <w:ilvl w:val="1"/>
          <w:numId w:val="4"/>
        </w:numPr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מערך השני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nput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hint="cs"/>
          <w:color w:val="000000"/>
          <w:sz w:val="19"/>
          <w:szCs w:val="19"/>
          <w:rtl/>
        </w:rPr>
        <w:t>) מאותחל ע"י קלט מהמשתמש באופן הבא:</w:t>
      </w:r>
    </w:p>
    <w:p w14:paraId="52EED940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FF"/>
          <w:sz w:val="19"/>
          <w:szCs w:val="19"/>
        </w:rPr>
        <w:lastRenderedPageBreak/>
        <w:t>for</w:t>
      </w:r>
      <w:r w:rsidRPr="00556DCB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&lt; 12;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++)</w:t>
      </w:r>
    </w:p>
    <w:p w14:paraId="30114EDB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{</w:t>
      </w:r>
    </w:p>
    <w:p w14:paraId="230B02E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787AF523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scanf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(</w:t>
      </w:r>
      <w:r w:rsidRPr="00556DCB">
        <w:rPr>
          <w:rFonts w:ascii="Consolas" w:hAnsi="Consolas" w:cs="Consolas"/>
          <w:color w:val="A31515"/>
          <w:sz w:val="19"/>
          <w:szCs w:val="19"/>
        </w:rPr>
        <w:t>"%d"</w:t>
      </w:r>
      <w:r w:rsidRPr="00556DCB">
        <w:rPr>
          <w:rFonts w:ascii="Consolas" w:hAnsi="Consolas" w:cs="Consolas"/>
          <w:color w:val="000000"/>
          <w:sz w:val="19"/>
          <w:szCs w:val="19"/>
        </w:rPr>
        <w:t>, &amp;x);</w:t>
      </w:r>
    </w:p>
    <w:p w14:paraId="201B39C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input[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[x];</w:t>
      </w:r>
    </w:p>
    <w:p w14:paraId="4F8436B9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}</w:t>
      </w:r>
    </w:p>
    <w:p w14:paraId="1E343039" w14:textId="77777777" w:rsidR="00556DCB" w:rsidRDefault="00556DCB" w:rsidP="00556DCB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לאחר מכן נבדקים התנאים הבאים:</w:t>
      </w:r>
    </w:p>
    <w:p w14:paraId="532ACC74" w14:textId="77777777" w:rsidR="00556DCB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/>
          <w:color w:val="000000"/>
          <w:sz w:val="19"/>
          <w:szCs w:val="19"/>
        </w:rPr>
        <w:t xml:space="preserve">no duplicate value in </w:t>
      </w:r>
      <w:r>
        <w:rPr>
          <w:rFonts w:ascii="Consolas" w:hAnsi="Consolas" w:cs="Consolas"/>
          <w:color w:val="000000"/>
          <w:sz w:val="19"/>
          <w:szCs w:val="19"/>
        </w:rPr>
        <w:t>input.</w:t>
      </w:r>
    </w:p>
    <w:p w14:paraId="2BF25E8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0C201E9C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742EC7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D754D24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81D50B8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27AE7963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B739CEF" w14:textId="77777777" w:rsidR="005239BF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D587216" w14:textId="77777777" w:rsidR="00556DCB" w:rsidRPr="00556DCB" w:rsidRDefault="00556DCB" w:rsidP="00556DCB">
      <w:pPr>
        <w:pStyle w:val="ListParagraph"/>
        <w:ind w:left="0"/>
        <w:rPr>
          <w:rtl/>
        </w:rPr>
      </w:pPr>
    </w:p>
    <w:p w14:paraId="551D9A2C" w14:textId="77777777" w:rsidR="00063CED" w:rsidRDefault="005239BF" w:rsidP="005239BF">
      <w:pPr>
        <w:pStyle w:val="ListParagraph"/>
      </w:pPr>
      <w:r>
        <w:rPr>
          <w:rFonts w:hint="cs"/>
          <w:rtl/>
        </w:rPr>
        <w:t>השתמשנו בקוד הבא ע"מ למצוא את הקלט הנדרש:</w:t>
      </w:r>
    </w:p>
    <w:p w14:paraId="7386A3F8" w14:textId="447201D3" w:rsidR="005F3E20" w:rsidRPr="005F3E20" w:rsidRDefault="005F3E20" w:rsidP="00A31BA8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FF"/>
          <w:sz w:val="16"/>
          <w:szCs w:val="16"/>
        </w:rPr>
        <w:t>void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solverf3()</w:t>
      </w:r>
    </w:p>
    <w:p w14:paraId="0F4D479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>{</w:t>
      </w:r>
    </w:p>
    <w:p w14:paraId="22C07EA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r w:rsidRPr="005F3E20">
        <w:rPr>
          <w:rFonts w:ascii="Consolas" w:hAnsi="Consolas" w:cs="Consolas"/>
          <w:color w:val="2B91AF"/>
          <w:sz w:val="16"/>
          <w:szCs w:val="16"/>
        </w:rPr>
        <w:t>vector</w:t>
      </w:r>
      <w:r w:rsidRPr="005F3E20">
        <w:rPr>
          <w:rFonts w:ascii="Consolas" w:hAnsi="Consolas" w:cs="Consolas"/>
          <w:color w:val="000000"/>
          <w:sz w:val="16"/>
          <w:szCs w:val="16"/>
        </w:rPr>
        <w:t>&lt;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gt;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= { 0, 1, 2, 3, 4, 5, 6, 7, 8, 9, 10, 11 };</w:t>
      </w:r>
    </w:p>
    <w:p w14:paraId="4DC72D0C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r w:rsidRPr="005F3E20">
        <w:rPr>
          <w:rFonts w:ascii="Consolas" w:hAnsi="Consolas" w:cs="Consolas"/>
          <w:color w:val="2B91AF"/>
          <w:sz w:val="16"/>
          <w:szCs w:val="16"/>
        </w:rPr>
        <w:t>vector</w:t>
      </w:r>
      <w:r w:rsidRPr="005F3E20">
        <w:rPr>
          <w:rFonts w:ascii="Consolas" w:hAnsi="Consolas" w:cs="Consolas"/>
          <w:color w:val="000000"/>
          <w:sz w:val="16"/>
          <w:szCs w:val="16"/>
        </w:rPr>
        <w:t>&lt;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gt;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= { 6, 10, 1, 2, 8, 5, 12, 7, 4 ,11, 3, 9 };</w:t>
      </w:r>
    </w:p>
    <w:p w14:paraId="6D180C8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cons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target = 26;    </w:t>
      </w:r>
    </w:p>
    <w:p w14:paraId="4EA5C22E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</w:p>
    <w:p w14:paraId="4817337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5F3E20">
        <w:rPr>
          <w:rFonts w:ascii="Consolas" w:hAnsi="Consolas" w:cs="Consolas"/>
          <w:color w:val="0000FF"/>
          <w:sz w:val="16"/>
          <w:szCs w:val="16"/>
        </w:rPr>
        <w:t>do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{</w:t>
      </w:r>
    </w:p>
    <w:p w14:paraId="3D1DD3B0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C4EEC0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0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0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3AC13091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1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1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070FFB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2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2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A0F15E7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3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3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1FC8138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4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4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59A16533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5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5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1FB442DA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6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6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61755932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7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7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6DEBAF40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8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8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05AF0D2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9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9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7988861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10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10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1B4CAB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5F3E20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&amp; x11 =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arr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8080"/>
          <w:sz w:val="16"/>
          <w:szCs w:val="16"/>
        </w:rPr>
        <w:t>[</w:t>
      </w:r>
      <w:r w:rsidRPr="005F3E20">
        <w:rPr>
          <w:rFonts w:ascii="Consolas" w:hAnsi="Consolas" w:cs="Consolas"/>
          <w:color w:val="000000"/>
          <w:sz w:val="16"/>
          <w:szCs w:val="16"/>
        </w:rPr>
        <w:t>11</w:t>
      </w:r>
      <w:r w:rsidRPr="005F3E20">
        <w:rPr>
          <w:rFonts w:ascii="Consolas" w:hAnsi="Consolas" w:cs="Consolas"/>
          <w:color w:val="008080"/>
          <w:sz w:val="16"/>
          <w:szCs w:val="16"/>
        </w:rPr>
        <w:t>]]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2FD13096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741B221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1 = (x1 + x2 + x3 + x4 == target);</w:t>
      </w:r>
    </w:p>
    <w:p w14:paraId="7E5B41F9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2 = (x7 + x8 + x9 + x10 == target);</w:t>
      </w:r>
    </w:p>
    <w:p w14:paraId="0DFEF12F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3 = (x0 + x2 + x5 + x7 == target);</w:t>
      </w:r>
    </w:p>
    <w:p w14:paraId="08775824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4 = (x0 + x3 + x6 + x10 == target);</w:t>
      </w:r>
    </w:p>
    <w:p w14:paraId="657D1C2A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5 = (x1 + x5 + x8 + x11 == target);</w:t>
      </w:r>
    </w:p>
    <w:p w14:paraId="0BAE7537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6 = (x4 + x6 + x9 + x11 == target);</w:t>
      </w:r>
    </w:p>
    <w:p w14:paraId="3ED37F6B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bool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B7 = (x0 + x1 + x4 + x7 + x10 + x11 == target);</w:t>
      </w:r>
    </w:p>
    <w:p w14:paraId="52CC0DCD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93A5AD2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5F3E20">
        <w:rPr>
          <w:rFonts w:ascii="Consolas" w:hAnsi="Consolas" w:cs="Consolas"/>
          <w:color w:val="0000FF"/>
          <w:sz w:val="16"/>
          <w:szCs w:val="16"/>
        </w:rPr>
        <w:t>if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(B1 &amp;&amp; B2 &amp;&amp; B3 &amp;&amp; B4 &amp;&amp; B5 &amp;&amp; B6 &amp;&amp; B7)</w:t>
      </w:r>
    </w:p>
    <w:p w14:paraId="4EBB12F7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79D35E20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5F3E20">
        <w:rPr>
          <w:rFonts w:ascii="Consolas" w:hAnsi="Consolas" w:cs="Consolas"/>
          <w:color w:val="0000FF"/>
          <w:sz w:val="16"/>
          <w:szCs w:val="16"/>
        </w:rPr>
        <w:t>for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(</w:t>
      </w:r>
      <w:r w:rsidRPr="005F3E20">
        <w:rPr>
          <w:rFonts w:ascii="Consolas" w:hAnsi="Consolas" w:cs="Consolas"/>
          <w:color w:val="0000FF"/>
          <w:sz w:val="16"/>
          <w:szCs w:val="16"/>
        </w:rPr>
        <w:t>auto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: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) {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cou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008080"/>
          <w:sz w:val="16"/>
          <w:szCs w:val="16"/>
        </w:rPr>
        <w:t>&lt;&lt;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008080"/>
          <w:sz w:val="16"/>
          <w:szCs w:val="16"/>
        </w:rPr>
        <w:t>&lt;&lt;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A31515"/>
          <w:sz w:val="16"/>
          <w:szCs w:val="16"/>
        </w:rPr>
        <w:t>" "</w:t>
      </w:r>
      <w:r w:rsidRPr="005F3E20">
        <w:rPr>
          <w:rFonts w:ascii="Consolas" w:hAnsi="Consolas" w:cs="Consolas"/>
          <w:color w:val="000000"/>
          <w:sz w:val="16"/>
          <w:szCs w:val="16"/>
        </w:rPr>
        <w:t>; }</w:t>
      </w:r>
    </w:p>
    <w:p w14:paraId="3CCEEE02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cout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F3E20">
        <w:rPr>
          <w:rFonts w:ascii="Consolas" w:hAnsi="Consolas" w:cs="Consolas"/>
          <w:color w:val="008080"/>
          <w:sz w:val="16"/>
          <w:szCs w:val="16"/>
        </w:rPr>
        <w:t>&lt;&lt;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endl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698D8A48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5F3E20">
        <w:rPr>
          <w:rFonts w:ascii="Consolas" w:hAnsi="Consolas" w:cs="Consolas"/>
          <w:color w:val="0000FF"/>
          <w:sz w:val="16"/>
          <w:szCs w:val="16"/>
        </w:rPr>
        <w:t>return</w:t>
      </w:r>
      <w:r w:rsidRPr="005F3E20">
        <w:rPr>
          <w:rFonts w:ascii="Consolas" w:hAnsi="Consolas" w:cs="Consolas"/>
          <w:color w:val="000000"/>
          <w:sz w:val="16"/>
          <w:szCs w:val="16"/>
        </w:rPr>
        <w:t>;</w:t>
      </w:r>
    </w:p>
    <w:p w14:paraId="75FED7E6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4CAD9A66" w14:textId="77777777" w:rsidR="005F3E20" w:rsidRPr="005F3E20" w:rsidRDefault="005F3E20" w:rsidP="005F3E20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 xml:space="preserve">    } </w:t>
      </w:r>
      <w:r w:rsidRPr="005F3E20">
        <w:rPr>
          <w:rFonts w:ascii="Consolas" w:hAnsi="Consolas" w:cs="Consolas"/>
          <w:color w:val="0000FF"/>
          <w:sz w:val="16"/>
          <w:szCs w:val="16"/>
        </w:rPr>
        <w:t>while</w:t>
      </w:r>
      <w:r w:rsidRPr="005F3E20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st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::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next_permutation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(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.begin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 xml:space="preserve">(), </w:t>
      </w:r>
      <w:proofErr w:type="spellStart"/>
      <w:r w:rsidRPr="005F3E20">
        <w:rPr>
          <w:rFonts w:ascii="Consolas" w:hAnsi="Consolas" w:cs="Consolas"/>
          <w:color w:val="000000"/>
          <w:sz w:val="16"/>
          <w:szCs w:val="16"/>
        </w:rPr>
        <w:t>ind.end</w:t>
      </w:r>
      <w:proofErr w:type="spellEnd"/>
      <w:r w:rsidRPr="005F3E20">
        <w:rPr>
          <w:rFonts w:ascii="Consolas" w:hAnsi="Consolas" w:cs="Consolas"/>
          <w:color w:val="000000"/>
          <w:sz w:val="16"/>
          <w:szCs w:val="16"/>
        </w:rPr>
        <w:t>()));</w:t>
      </w:r>
    </w:p>
    <w:p w14:paraId="50A77FC9" w14:textId="3B092108" w:rsidR="00AA7724" w:rsidRPr="005F3E20" w:rsidRDefault="005F3E20" w:rsidP="005F3E20">
      <w:pPr>
        <w:bidi w:val="0"/>
        <w:rPr>
          <w:b/>
          <w:bCs/>
          <w:sz w:val="18"/>
          <w:szCs w:val="18"/>
        </w:rPr>
      </w:pPr>
      <w:r w:rsidRPr="005F3E20">
        <w:rPr>
          <w:rFonts w:ascii="Consolas" w:hAnsi="Consolas" w:cs="Consolas"/>
          <w:color w:val="000000"/>
          <w:sz w:val="16"/>
          <w:szCs w:val="16"/>
        </w:rPr>
        <w:t>}</w:t>
      </w:r>
    </w:p>
    <w:p w14:paraId="44DE1677" w14:textId="77777777" w:rsidR="00AA7724" w:rsidRDefault="00AA7724" w:rsidP="00AA7724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AA7724">
        <w:rPr>
          <w:b/>
          <w:bCs/>
        </w:rPr>
        <w:t>0 1 11 5 3 4 9 10 7 6 8 2</w:t>
      </w:r>
      <w:r>
        <w:rPr>
          <w:rFonts w:hint="cs"/>
          <w:rtl/>
        </w:rPr>
        <w:t>"</w:t>
      </w:r>
    </w:p>
    <w:p w14:paraId="1710A1E8" w14:textId="77777777" w:rsidR="00AA7724" w:rsidRDefault="00AA7724" w:rsidP="0044650C">
      <w:pPr>
        <w:rPr>
          <w:rtl/>
        </w:rPr>
      </w:pPr>
      <w:r>
        <w:rPr>
          <w:rFonts w:hint="cs"/>
          <w:rtl/>
        </w:rPr>
        <w:t>לאחר הכנסת הקלט קיבלנו את המשך ה</w:t>
      </w:r>
      <w:r w:rsidR="0044650C">
        <w:rPr>
          <w:rFonts w:hint="cs"/>
          <w:rtl/>
        </w:rPr>
        <w:t>פלט:</w:t>
      </w:r>
    </w:p>
    <w:p w14:paraId="7420107A" w14:textId="77777777" w:rsidR="0044650C" w:rsidRPr="00AC1140" w:rsidRDefault="0044650C" w:rsidP="0044650C">
      <w:pPr>
        <w:bidi w:val="0"/>
        <w:rPr>
          <w:b/>
          <w:bCs/>
          <w:rtl/>
        </w:rPr>
      </w:pPr>
      <w:r w:rsidRPr="00AC1140">
        <w:rPr>
          <w:b/>
          <w:bCs/>
        </w:rPr>
        <w:t>The hashed password is: a60b788557E660CFea939e9e23ABF422</w:t>
      </w:r>
    </w:p>
    <w:p w14:paraId="0D25184D" w14:textId="45C68F39" w:rsidR="00BB7D6D" w:rsidRDefault="00AA7724" w:rsidP="00BB7D6D">
      <w:pPr>
        <w:rPr>
          <w:b/>
          <w:bCs/>
        </w:rPr>
      </w:pPr>
      <w:r>
        <w:rPr>
          <w:rFonts w:hint="cs"/>
          <w:b/>
          <w:bCs/>
          <w:rtl/>
        </w:rPr>
        <w:t>וציור של</w:t>
      </w:r>
      <w:r w:rsidR="00562973">
        <w:rPr>
          <w:rFonts w:hint="cs"/>
          <w:b/>
          <w:bCs/>
          <w:rtl/>
        </w:rPr>
        <w:t xml:space="preserve"> מגן דוד המכיל מספרים </w:t>
      </w:r>
      <w:proofErr w:type="spellStart"/>
      <w:r w:rsidR="00562973">
        <w:rPr>
          <w:rFonts w:hint="cs"/>
          <w:b/>
          <w:bCs/>
          <w:rtl/>
        </w:rPr>
        <w:t>בקודקודיו</w:t>
      </w:r>
      <w:proofErr w:type="spellEnd"/>
      <w:r w:rsidR="00562973">
        <w:rPr>
          <w:rFonts w:hint="cs"/>
          <w:b/>
          <w:bCs/>
          <w:rtl/>
        </w:rPr>
        <w:t>:</w:t>
      </w:r>
    </w:p>
    <w:p w14:paraId="6321FEBD" w14:textId="77777777" w:rsidR="00063CED" w:rsidRDefault="00AA7724" w:rsidP="00BB7D6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5AD1D8" wp14:editId="46312F33">
            <wp:extent cx="2362494" cy="4160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1127" cy="421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3CED">
        <w:rPr>
          <w:b/>
          <w:bCs/>
        </w:rPr>
        <w:br/>
      </w:r>
    </w:p>
    <w:p w14:paraId="2A367E6A" w14:textId="77777777" w:rsid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079C759D" w14:textId="77777777" w:rsidR="00063CED" w:rsidRP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1858B7FE" w14:textId="77777777" w:rsidR="00B73803" w:rsidRDefault="00B73803" w:rsidP="000C41C6">
      <w:pPr>
        <w:rPr>
          <w:rtl/>
        </w:rPr>
      </w:pPr>
    </w:p>
    <w:p w14:paraId="1E974858" w14:textId="1DB9B4A2" w:rsidR="00B73803" w:rsidRDefault="00B73803" w:rsidP="000C41C6">
      <w:pPr>
        <w:rPr>
          <w:rtl/>
        </w:rPr>
      </w:pPr>
      <w:r>
        <w:rPr>
          <w:noProof/>
        </w:rPr>
        <w:drawing>
          <wp:inline distT="0" distB="0" distL="0" distR="0" wp14:anchorId="67EC884C" wp14:editId="7835C477">
            <wp:extent cx="742857" cy="752381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2857" cy="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463">
        <w:rPr>
          <w:rFonts w:hint="cs"/>
          <w:rtl/>
        </w:rPr>
        <w:t xml:space="preserve"> </w:t>
      </w:r>
      <w:r w:rsidR="00311463" w:rsidRPr="00311463">
        <w:rPr>
          <w:b/>
          <w:bCs/>
          <w:sz w:val="32"/>
          <w:szCs w:val="32"/>
          <w:u w:val="single"/>
        </w:rPr>
        <w:t>goblin</w:t>
      </w:r>
    </w:p>
    <w:p w14:paraId="688256AB" w14:textId="3A849D51" w:rsidR="00FD5752" w:rsidRDefault="00215C8F" w:rsidP="00FD5752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proofErr w:type="spellStart"/>
      <w:r w:rsidRPr="00BD5F25">
        <w:t>cexit</w:t>
      </w:r>
      <w:proofErr w:type="spellEnd"/>
      <w:r>
        <w:rPr>
          <w:rFonts w:hint="cs"/>
          <w:rtl/>
        </w:rPr>
        <w:t xml:space="preserve"> ול- </w:t>
      </w:r>
      <w:proofErr w:type="spellStart"/>
      <w:r w:rsidRPr="00BD5F25">
        <w:t>ExitProcess</w:t>
      </w:r>
      <w:proofErr w:type="spellEnd"/>
      <w:r>
        <w:rPr>
          <w:rFonts w:hint="cs"/>
          <w:rtl/>
        </w:rPr>
        <w:t xml:space="preserve">. בפונקציית </w:t>
      </w:r>
      <w:r>
        <w:t>main</w:t>
      </w:r>
      <w:r>
        <w:rPr>
          <w:rFonts w:hint="cs"/>
          <w:rtl/>
        </w:rPr>
        <w:t xml:space="preserve"> יש</w:t>
      </w:r>
      <w:r w:rsidR="0058645C">
        <w:rPr>
          <w:rFonts w:hint="cs"/>
          <w:rtl/>
        </w:rPr>
        <w:t xml:space="preserve"> קריאה </w:t>
      </w:r>
      <w:proofErr w:type="spellStart"/>
      <w:r w:rsidR="0058645C">
        <w:rPr>
          <w:rFonts w:hint="cs"/>
          <w:rtl/>
        </w:rPr>
        <w:t>לפונק</w:t>
      </w:r>
      <w:proofErr w:type="spellEnd"/>
      <w:r w:rsidR="0058645C">
        <w:rPr>
          <w:rFonts w:hint="cs"/>
          <w:rtl/>
        </w:rPr>
        <w:t xml:space="preserve"> אתחול ואחר מכן</w:t>
      </w:r>
      <w:r>
        <w:rPr>
          <w:rFonts w:hint="cs"/>
          <w:rtl/>
        </w:rPr>
        <w:t xml:space="preserve"> לולאה מרכזית עם 8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proofErr w:type="spellStart"/>
      <w:r w:rsidR="0058645C">
        <w:rPr>
          <w:rFonts w:hint="cs"/>
          <w:rtl/>
        </w:rPr>
        <w:t>בפונק</w:t>
      </w:r>
      <w:proofErr w:type="spellEnd"/>
      <w:r w:rsidR="0058645C">
        <w:rPr>
          <w:rFonts w:hint="cs"/>
          <w:rtl/>
        </w:rPr>
        <w:t xml:space="preserve">' האתחול, מאתחלים 3 משתנים </w:t>
      </w:r>
      <w:r w:rsidR="0058645C">
        <w:t>a=0, b=7, c='L'</w:t>
      </w:r>
      <w:r w:rsidR="0058645C">
        <w:rPr>
          <w:rFonts w:hint="cs"/>
          <w:rtl/>
        </w:rPr>
        <w:t xml:space="preserve"> ובנוסף מערך בגדול 64 בתים (</w:t>
      </w:r>
      <w:r w:rsidR="0058645C">
        <w:t>arr64</w:t>
      </w:r>
      <w:r w:rsidR="0058645C">
        <w:rPr>
          <w:rFonts w:hint="cs"/>
          <w:rtl/>
        </w:rPr>
        <w:t xml:space="preserve">) </w:t>
      </w:r>
      <w:r w:rsidR="00FD5752">
        <w:rPr>
          <w:rFonts w:hint="cs"/>
          <w:rtl/>
        </w:rPr>
        <w:t xml:space="preserve">בהמשך נראה שפונים למערך בצורה הבאה </w:t>
      </w:r>
      <w:r w:rsidR="00FD5752">
        <w:t>arr64[a*8+b]</w:t>
      </w:r>
      <w:r w:rsidR="0058645C">
        <w:t xml:space="preserve"> </w:t>
      </w:r>
      <w:r w:rsidR="0058645C">
        <w:rPr>
          <w:rFonts w:hint="cs"/>
          <w:rtl/>
        </w:rPr>
        <w:t xml:space="preserve"> </w:t>
      </w:r>
      <w:r w:rsidR="00FD5752">
        <w:rPr>
          <w:rFonts w:hint="cs"/>
          <w:rtl/>
        </w:rPr>
        <w:t>לכן זהו מערך דו-מימדי</w:t>
      </w:r>
      <w:r w:rsidR="001F3332">
        <w:rPr>
          <w:rFonts w:hint="cs"/>
          <w:rtl/>
        </w:rPr>
        <w:t>.</w:t>
      </w:r>
    </w:p>
    <w:tbl>
      <w:tblPr>
        <w:tblW w:w="3080" w:type="dxa"/>
        <w:tblLook w:val="04A0" w:firstRow="1" w:lastRow="0" w:firstColumn="1" w:lastColumn="0" w:noHBand="0" w:noVBand="1"/>
      </w:tblPr>
      <w:tblGrid>
        <w:gridCol w:w="360"/>
        <w:gridCol w:w="363"/>
        <w:gridCol w:w="363"/>
        <w:gridCol w:w="363"/>
        <w:gridCol w:w="363"/>
        <w:gridCol w:w="363"/>
        <w:gridCol w:w="363"/>
        <w:gridCol w:w="363"/>
        <w:gridCol w:w="363"/>
      </w:tblGrid>
      <w:tr w:rsidR="00FD5752" w:rsidRPr="00FD5752" w14:paraId="15FCC864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DE4E" w14:textId="77777777" w:rsidR="00FD5752" w:rsidRPr="00FD5752" w:rsidRDefault="00FD5752" w:rsidP="00FD5752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159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8DE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C20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1C8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167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1D2E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D5E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184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FD5752" w:rsidRPr="00FD5752" w14:paraId="2272758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561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2E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102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ADF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866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83D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B7E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49F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3918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4CFEE994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3B08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22B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566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413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199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B9E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824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C69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6BFF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70284D9D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A90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8E3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A6D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A8E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348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08F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CB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BE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C5039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679FC9D7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66F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C19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A05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A43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A88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14B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AF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62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EBAC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384B59BA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38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592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319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19C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5EB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170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2A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6BA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9BE27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1836321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096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0C7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ABA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8E1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1F3B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E5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762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812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EB480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2E582F4C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939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FB2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696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29C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87F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2D0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1E6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9D2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6AAE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6FB77A88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515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C9BE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594D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C684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95A0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F0659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3555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5EE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F2A5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</w:tbl>
    <w:p w14:paraId="3B63EF8C" w14:textId="6CE49F13" w:rsidR="00A53824" w:rsidRPr="00A53824" w:rsidRDefault="00215C8F" w:rsidP="00E87E81">
      <w:pPr>
        <w:rPr>
          <w:rtl/>
        </w:rPr>
      </w:pPr>
      <w:r>
        <w:rPr>
          <w:rFonts w:hint="cs"/>
          <w:rtl/>
        </w:rPr>
        <w:lastRenderedPageBreak/>
        <w:t xml:space="preserve">לאחר מכאן חיפשנו איפה התוכנית מקבלת 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 xml:space="preserve"> בעזרת הלשונית </w:t>
      </w:r>
      <w:r>
        <w:t>Imports</w:t>
      </w:r>
      <w:r>
        <w:rPr>
          <w:rFonts w:hint="cs"/>
          <w:rtl/>
        </w:rPr>
        <w:t xml:space="preserve"> וראינו שיש 2 קריאות ל</w:t>
      </w:r>
      <w:proofErr w:type="spellStart"/>
      <w:r>
        <w:t>scanf</w:t>
      </w:r>
      <w:proofErr w:type="spellEnd"/>
      <w:r>
        <w:rPr>
          <w:rFonts w:hint="cs"/>
          <w:rtl/>
        </w:rPr>
        <w:t xml:space="preserve"> בתוך אותה הפונק' סימנו אותה </w:t>
      </w:r>
      <w:proofErr w:type="spellStart"/>
      <w:r w:rsidRPr="00215C8F">
        <w:t>func_with_scanf</w:t>
      </w:r>
      <w:proofErr w:type="spellEnd"/>
      <w:r>
        <w:rPr>
          <w:rFonts w:hint="cs"/>
          <w:rtl/>
        </w:rPr>
        <w:t>.</w:t>
      </w:r>
      <w:r w:rsidR="00A53824">
        <w:rPr>
          <w:rFonts w:hint="cs"/>
          <w:rtl/>
        </w:rPr>
        <w:t xml:space="preserve"> היא מקבלת מ</w:t>
      </w:r>
      <w:proofErr w:type="spellStart"/>
      <w:r w:rsidR="00A53824">
        <w:t>stdin</w:t>
      </w:r>
      <w:proofErr w:type="spellEnd"/>
      <w:r w:rsidR="00A53824">
        <w:rPr>
          <w:rFonts w:hint="cs"/>
          <w:rtl/>
        </w:rPr>
        <w:t xml:space="preserve"> קלט הראשון בפורמט </w:t>
      </w:r>
      <w:r w:rsidR="00A53824">
        <w:t>"%c"</w:t>
      </w:r>
      <w:r w:rsidR="00A53824">
        <w:rPr>
          <w:rFonts w:hint="cs"/>
          <w:rtl/>
        </w:rPr>
        <w:t xml:space="preserve">. הקלט חייב להיות אחד </w:t>
      </w:r>
      <w:proofErr w:type="spellStart"/>
      <w:r w:rsidR="00A53824">
        <w:rPr>
          <w:rFonts w:hint="cs"/>
          <w:rtl/>
        </w:rPr>
        <w:t>מהתוים</w:t>
      </w:r>
      <w:proofErr w:type="spellEnd"/>
      <w:r w:rsidR="00A53824">
        <w:rPr>
          <w:rFonts w:hint="cs"/>
          <w:rtl/>
        </w:rPr>
        <w:t xml:space="preserve">: </w:t>
      </w:r>
      <w:r w:rsidR="00A53824">
        <w:rPr>
          <w:rFonts w:cs="Arial" w:hint="cs"/>
        </w:rPr>
        <w:t>C</w:t>
      </w:r>
      <w:r w:rsidR="00A53824">
        <w:rPr>
          <w:rFonts w:cs="Arial"/>
        </w:rPr>
        <w:t>,D,U</w:t>
      </w:r>
      <w:r w:rsidR="00A53824">
        <w:rPr>
          <w:rFonts w:cs="Arial" w:hint="cs"/>
          <w:rtl/>
        </w:rPr>
        <w:t xml:space="preserve"> אחרת התוכנית מסתיימת. אם הקלט הראשון היה </w:t>
      </w:r>
      <w:r w:rsidR="00A53824">
        <w:rPr>
          <w:rFonts w:cs="Arial" w:hint="cs"/>
        </w:rPr>
        <w:t>C</w:t>
      </w:r>
      <w:r w:rsidR="00A53824">
        <w:rPr>
          <w:rFonts w:cs="Arial" w:hint="cs"/>
          <w:rtl/>
        </w:rPr>
        <w:t xml:space="preserve"> אז ממשיכים לשני גם בפורמט </w:t>
      </w:r>
      <w:r w:rsidR="00A53824">
        <w:t>"%c"</w:t>
      </w:r>
      <w:r w:rsidR="00A53824">
        <w:rPr>
          <w:rFonts w:hint="cs"/>
          <w:rtl/>
        </w:rPr>
        <w:t xml:space="preserve">, הקלט השני חייב להיות תו המייצג ספרה </w:t>
      </w:r>
      <w:r w:rsidR="00A53824">
        <w:t>0-9</w:t>
      </w:r>
      <w:r w:rsidR="00A53824">
        <w:rPr>
          <w:rFonts w:hint="cs"/>
          <w:rtl/>
        </w:rPr>
        <w:t xml:space="preserve"> אחרת התוכנית מסתיימת. את התו השני ממירים לערך שהוא מייצג (ספרה </w:t>
      </w:r>
      <w:r w:rsidR="00A53824">
        <w:t>integer</w:t>
      </w:r>
      <w:r w:rsidR="00A53824">
        <w:rPr>
          <w:rFonts w:hint="cs"/>
          <w:rtl/>
        </w:rPr>
        <w:t xml:space="preserve">). שני הקלטים מוחזרים בעזרת שני ארגומנטים </w:t>
      </w:r>
      <w:proofErr w:type="spellStart"/>
      <w:r w:rsidR="00A53824">
        <w:rPr>
          <w:rFonts w:hint="cs"/>
          <w:rtl/>
        </w:rPr>
        <w:t>שהפונ</w:t>
      </w:r>
      <w:proofErr w:type="spellEnd"/>
      <w:r w:rsidR="00A53824">
        <w:rPr>
          <w:rFonts w:hint="cs"/>
          <w:rtl/>
        </w:rPr>
        <w:t>' קיבלה (מצביעים כפולים)</w:t>
      </w:r>
      <w:r w:rsidR="00533B18">
        <w:rPr>
          <w:rFonts w:hint="cs"/>
          <w:rtl/>
        </w:rPr>
        <w:t>.</w:t>
      </w:r>
    </w:p>
    <w:p w14:paraId="5CAF6BFE" w14:textId="46F1980C" w:rsidR="00215C8F" w:rsidRDefault="008D23C5" w:rsidP="00215C8F">
      <w:pPr>
        <w:rPr>
          <w:rtl/>
        </w:rPr>
      </w:pPr>
      <w:r>
        <w:rPr>
          <w:rFonts w:hint="cs"/>
          <w:rtl/>
        </w:rPr>
        <w:t xml:space="preserve">חזרנו לנתח את </w:t>
      </w:r>
      <w:r>
        <w:t>main</w:t>
      </w:r>
      <w:r>
        <w:rPr>
          <w:rFonts w:hint="cs"/>
          <w:rtl/>
        </w:rPr>
        <w:t xml:space="preserve">, </w:t>
      </w:r>
      <w:r w:rsidR="00215C8F">
        <w:rPr>
          <w:rFonts w:hint="cs"/>
          <w:rtl/>
        </w:rPr>
        <w:t xml:space="preserve">בכל אחת </w:t>
      </w:r>
      <w:proofErr w:type="spellStart"/>
      <w:r w:rsidR="00215C8F">
        <w:rPr>
          <w:rFonts w:hint="cs"/>
          <w:rtl/>
        </w:rPr>
        <w:t>מהאיטרציות</w:t>
      </w:r>
      <w:proofErr w:type="spellEnd"/>
      <w:r w:rsidR="00215C8F">
        <w:rPr>
          <w:rFonts w:hint="cs"/>
          <w:rtl/>
        </w:rPr>
        <w:t xml:space="preserve"> של </w:t>
      </w:r>
      <w:r w:rsidR="00215C8F">
        <w:t>main</w:t>
      </w:r>
      <w:r w:rsidR="00215C8F">
        <w:rPr>
          <w:rFonts w:hint="cs"/>
          <w:rtl/>
        </w:rPr>
        <w:t xml:space="preserve"> מתבצעים השלבים הבאים:</w:t>
      </w:r>
    </w:p>
    <w:p w14:paraId="61C36F54" w14:textId="545E12C4" w:rsidR="00E87E81" w:rsidRDefault="00215C8F" w:rsidP="00241621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קריאה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</w:t>
      </w:r>
      <w:proofErr w:type="spellStart"/>
      <w:r w:rsidRPr="00215C8F">
        <w:t>func_with_scanf</w:t>
      </w:r>
      <w:proofErr w:type="spellEnd"/>
      <w:r>
        <w:rPr>
          <w:rFonts w:hint="cs"/>
          <w:rtl/>
        </w:rPr>
        <w:t xml:space="preserve"> .</w:t>
      </w:r>
      <w:r w:rsidR="000C11F7">
        <w:rPr>
          <w:rFonts w:hint="cs"/>
          <w:rtl/>
        </w:rPr>
        <w:t xml:space="preserve"> ובדיקת הקלט ה</w:t>
      </w:r>
      <w:r w:rsidR="00E87E81">
        <w:rPr>
          <w:rFonts w:hint="cs"/>
          <w:rtl/>
        </w:rPr>
        <w:t>ראשון:</w:t>
      </w:r>
      <w:r w:rsidR="00D612BE">
        <w:rPr>
          <w:rFonts w:hint="cs"/>
          <w:rtl/>
        </w:rPr>
        <w:t xml:space="preserve"> </w:t>
      </w:r>
      <w:r w:rsidR="00D612BE">
        <w:sym w:font="Wingdings" w:char="F0E0"/>
      </w:r>
      <w:r w:rsidR="00D612BE">
        <w:rPr>
          <w:rFonts w:hint="cs"/>
          <w:rtl/>
        </w:rPr>
        <w:t xml:space="preserve"> </w:t>
      </w:r>
      <w:r w:rsidR="00D612BE">
        <w:sym w:font="Wingdings" w:char="F0DF"/>
      </w:r>
      <w:r w:rsidR="00241621">
        <w:rPr>
          <w:rFonts w:hint="cs"/>
          <w:rtl/>
        </w:rPr>
        <w:t xml:space="preserve"> </w:t>
      </w:r>
      <w:r w:rsidR="00241621">
        <w:rPr>
          <w:rFonts w:asciiTheme="minorBidi" w:hAnsiTheme="minorBidi"/>
          <w:rtl/>
        </w:rPr>
        <w:t>←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ascii="Cambria Math" w:hAnsi="Cambria Math" w:cs="Cambria Math" w:hint="cs"/>
          <w:rtl/>
        </w:rPr>
        <w:t>⬆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cs="Arial"/>
          <w:rtl/>
        </w:rPr>
        <w:t>↓</w:t>
      </w:r>
      <w:r w:rsidR="00241621" w:rsidRPr="00241621">
        <w:rPr>
          <w:rFonts w:ascii="Cambria Math" w:hAnsi="Cambria Math" w:cs="Cambria Math" w:hint="cs"/>
          <w:rtl/>
        </w:rPr>
        <w:t>⇓</w:t>
      </w:r>
    </w:p>
    <w:p w14:paraId="2FB71CB7" w14:textId="0907C1D7" w:rsidR="00B73803" w:rsidRDefault="00241621" w:rsidP="00F5559B">
      <w:pPr>
        <w:pStyle w:val="ListParagraph"/>
        <w:numPr>
          <w:ilvl w:val="1"/>
          <w:numId w:val="11"/>
        </w:num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D19EA" wp14:editId="0E7335E9">
                <wp:simplePos x="0" y="0"/>
                <wp:positionH relativeFrom="column">
                  <wp:posOffset>2470150</wp:posOffset>
                </wp:positionH>
                <wp:positionV relativeFrom="paragraph">
                  <wp:posOffset>436880</wp:posOffset>
                </wp:positionV>
                <wp:extent cx="730250" cy="266700"/>
                <wp:effectExtent l="19050" t="0" r="12700" b="19050"/>
                <wp:wrapNone/>
                <wp:docPr id="9" name="Left Arrow Callou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266700"/>
                        </a:xfrm>
                        <a:prstGeom prst="left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65BEEB" w14:textId="63564F1E" w:rsidR="00942A0D" w:rsidRDefault="00942A0D" w:rsidP="00241621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D19EA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Left Arrow Callout 9" o:spid="_x0000_s1026" type="#_x0000_t77" style="position:absolute;left:0;text-align:left;margin-left:194.5pt;margin-top:34.4pt;width:57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" adj="7565,,1972" fillcolor="#5b9bd5 [3204]" strokecolor="#1f4d78 [1604]" strokeweight="1pt">
                <v:textbox>
                  <w:txbxContent>
                    <w:p w14:paraId="3165BEEB" w14:textId="63564F1E" w:rsidR="00942A0D" w:rsidRDefault="00942A0D" w:rsidP="00241621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A93DDC">
        <w:rPr>
          <w:rFonts w:hint="cs"/>
          <w:rtl/>
        </w:rPr>
        <w:t xml:space="preserve">אם הקלט הראשון היה </w:t>
      </w:r>
      <w:r w:rsidR="000C11F7">
        <w:t>'</w:t>
      </w:r>
      <w:r w:rsidR="00A93DDC">
        <w:rPr>
          <w:rFonts w:hint="cs"/>
        </w:rPr>
        <w:t>C</w:t>
      </w:r>
      <w:r w:rsidR="000C11F7">
        <w:t>'</w:t>
      </w:r>
      <w:r w:rsidR="00A93DDC">
        <w:rPr>
          <w:rFonts w:hint="cs"/>
          <w:rtl/>
        </w:rPr>
        <w:t xml:space="preserve"> מבצעים</w:t>
      </w:r>
      <w:r w:rsidR="00E87E81">
        <w:rPr>
          <w:rFonts w:hint="cs"/>
          <w:rtl/>
        </w:rPr>
        <w:t xml:space="preserve"> סריקה של המערך</w:t>
      </w:r>
      <w:r w:rsidR="000C11F7">
        <w:rPr>
          <w:rFonts w:hint="cs"/>
          <w:rtl/>
        </w:rPr>
        <w:t xml:space="preserve"> </w:t>
      </w:r>
      <w:r w:rsidR="00F5559B">
        <w:t>arr64[a*8+b]</w:t>
      </w:r>
      <w:r w:rsidR="00F5559B">
        <w:rPr>
          <w:rFonts w:hint="cs"/>
          <w:rtl/>
        </w:rPr>
        <w:t xml:space="preserve"> </w:t>
      </w:r>
      <w:r w:rsidR="000C11F7">
        <w:rPr>
          <w:rFonts w:hint="cs"/>
          <w:rtl/>
        </w:rPr>
        <w:t>לפי החוקיות הבאה:</w:t>
      </w:r>
    </w:p>
    <w:tbl>
      <w:tblPr>
        <w:tblW w:w="3816" w:type="dxa"/>
        <w:tblLook w:val="04A0" w:firstRow="1" w:lastRow="0" w:firstColumn="1" w:lastColumn="0" w:noHBand="0" w:noVBand="1"/>
      </w:tblPr>
      <w:tblGrid>
        <w:gridCol w:w="360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D612BE" w:rsidRPr="00FD5752" w14:paraId="584AE121" w14:textId="77777777" w:rsidTr="00241621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5D81" w14:textId="77777777" w:rsidR="00D612BE" w:rsidRPr="00FD5752" w:rsidRDefault="00D612BE" w:rsidP="00860BB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CCEA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42FE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BDB6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AE4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DEB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F52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0833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725C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D612BE" w:rsidRPr="00FD5752" w14:paraId="64A68BC6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812F" w14:textId="77777777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D87CBE2" w14:textId="20838E99" w:rsidR="00D612BE" w:rsidRPr="00FD5752" w:rsidRDefault="00241621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54E7B" w14:textId="04AE5D1B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0930F" w14:textId="3722A9A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68024" w14:textId="7674341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A8D0" w14:textId="1F8ACBDC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1531" w14:textId="0A135241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ECA3" w14:textId="34FC5849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0F2260" w14:textId="4DD2BF60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31DBDE83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0F08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B469984" w14:textId="05D8C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C6792" w14:textId="462BFC01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E2760" w14:textId="70ECC9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977D2" w14:textId="6FFEDE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6AD59" w14:textId="7947615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5051F" w14:textId="229294F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275A5" w14:textId="305616F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7E654" w14:textId="5BB2CD4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7BDB8010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1D32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10E1F0" w14:textId="767382E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8A362" w14:textId="62FE70E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0AF5C" w14:textId="2546A02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1E36" w14:textId="0F5ED58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C386" w14:textId="72902E1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D794" w14:textId="6E194C9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11D3" w14:textId="310E0A2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FB82F2" w14:textId="0F9A37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604277DA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CD349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2D25989" w14:textId="23914AA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19138" w14:textId="228C802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CF0E1" w14:textId="7455BEF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1C8EB" w14:textId="63CCF39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5CFC3" w14:textId="3205CC05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0575D" w14:textId="3512A9E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4575D" w14:textId="2A3747D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9856B1" w14:textId="3ABCDBE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12B3DAA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BED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31ED03" w14:textId="1FA3067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E5AD7" w14:textId="35EC448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FC045" w14:textId="636CAEE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12EC" w14:textId="2BDBB81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CB50" w14:textId="477B7C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A543" w14:textId="7A68D9A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D614" w14:textId="78A601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CF95D6" w14:textId="47BD4C5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739CA50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17EF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77F3AE" w14:textId="0AA284C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C3B78" w14:textId="1612BE2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23B97" w14:textId="2C9B962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4F741" w14:textId="2DCA7A8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E6BED" w14:textId="2927394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F51EA" w14:textId="100F725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0670A6" w14:textId="785A9F5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C66B3" w14:textId="6D18C5C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5B261109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2DF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70E400" w14:textId="15A6133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79F3B" w14:textId="3B7A62B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45BFE" w14:textId="40DD10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D02" w14:textId="0A85C8A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8142" w14:textId="57F427F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AF46" w14:textId="4CF5CA6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D24B" w14:textId="542AF00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65420" w14:textId="30560A6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05512C8E" w14:textId="77777777" w:rsidTr="00860BBB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7610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8861DF3" w14:textId="5221708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C37E0D2" w14:textId="04E9037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6B8C790" w14:textId="0D6E4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9CC88BF" w14:textId="1C7A601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6A6F263" w14:textId="10DDF52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DAD8221" w14:textId="3BE0D20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465EE60" w14:textId="49405EB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6B02B" w14:textId="05AAF05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</w:tbl>
    <w:p w14:paraId="6033F781" w14:textId="3B80C663" w:rsidR="000C11F7" w:rsidRDefault="000C11F7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מספר הצעדים בסריקה הוא לפי הקלט השני.</w:t>
      </w:r>
    </w:p>
    <w:p w14:paraId="07F28007" w14:textId="73CEF3D4" w:rsidR="00F5559B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אם מגיעים לאחד הקצוות של השורה, יורדים שורה וכיוון הסריקה מתהפך.</w:t>
      </w:r>
    </w:p>
    <w:p w14:paraId="6FD0E226" w14:textId="03718DDE" w:rsidR="000C11F7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אם נוחתים על </w:t>
      </w:r>
      <w:r>
        <w:t>X</w:t>
      </w:r>
      <w:r>
        <w:rPr>
          <w:rFonts w:hint="cs"/>
          <w:rtl/>
        </w:rPr>
        <w:t xml:space="preserve"> התוכנית מסתיימת</w:t>
      </w:r>
    </w:p>
    <w:p w14:paraId="365C248A" w14:textId="1A9A8D99" w:rsidR="00F5559B" w:rsidRDefault="00F3042A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סופרים את מספר הפעמים שעברנו דרך </w:t>
      </w:r>
      <w:r>
        <w:rPr>
          <w:rFonts w:hint="cs"/>
        </w:rPr>
        <w:t>F</w:t>
      </w:r>
    </w:p>
    <w:p w14:paraId="3636E932" w14:textId="692125A1" w:rsidR="00F3042A" w:rsidRDefault="00F3042A" w:rsidP="00F3042A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 w:rsidR="008B2C00">
        <w:t>U</w:t>
      </w:r>
      <w:r w:rsidR="008B2C00">
        <w:rPr>
          <w:rFonts w:hint="cs"/>
          <w:rtl/>
        </w:rPr>
        <w:t xml:space="preserve"> קופצים מספר שורות למעלה לפי הערך הנוכחי של </w:t>
      </w:r>
      <w:r w:rsidR="008B2C00">
        <w:t>arr64[a*8+b]</w:t>
      </w:r>
      <w:r w:rsidR="008B2C00">
        <w:rPr>
          <w:rFonts w:hint="cs"/>
          <w:rtl/>
        </w:rPr>
        <w:t>.</w:t>
      </w:r>
    </w:p>
    <w:p w14:paraId="126C8B1A" w14:textId="0C51635D" w:rsidR="008B2C00" w:rsidRDefault="008B2C00" w:rsidP="001A6696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>
        <w:rPr>
          <w:rFonts w:hint="cs"/>
        </w:rPr>
        <w:t>D</w:t>
      </w:r>
      <w:r>
        <w:rPr>
          <w:rFonts w:hint="cs"/>
          <w:rtl/>
        </w:rPr>
        <w:t xml:space="preserve"> קופצים מספר שורות למטה לפי הערך הנוכחי של </w:t>
      </w:r>
      <w:r>
        <w:t>arr64[a*8+b]</w:t>
      </w:r>
      <w:r>
        <w:rPr>
          <w:rFonts w:hint="cs"/>
          <w:rtl/>
        </w:rPr>
        <w:t>.</w:t>
      </w:r>
    </w:p>
    <w:p w14:paraId="0AF3A965" w14:textId="137FE8E3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</w:t>
      </w:r>
      <w:r>
        <w:t>a==7</w:t>
      </w:r>
      <w:r>
        <w:rPr>
          <w:rFonts w:hint="cs"/>
          <w:rtl/>
        </w:rPr>
        <w:t xml:space="preserve"> ו- </w:t>
      </w:r>
      <w:r>
        <w:t>b==7</w:t>
      </w:r>
      <w:r>
        <w:rPr>
          <w:rFonts w:hint="cs"/>
          <w:rtl/>
        </w:rPr>
        <w:t xml:space="preserve"> כלומר הגענו לפינה ימנית תחתונה ואם עברנו פעמיים דרך </w:t>
      </w:r>
      <w:r>
        <w:t>F</w:t>
      </w:r>
      <w:r>
        <w:rPr>
          <w:rFonts w:hint="cs"/>
          <w:rtl/>
        </w:rPr>
        <w:t xml:space="preserve"> אז הלולאה מסתיימת ומודפס הפלט עם התשובה למסך. </w:t>
      </w:r>
    </w:p>
    <w:p w14:paraId="575E15C1" w14:textId="77777777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לא סיימנו את הסעיף הקודם תוך 8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, התוכנית מסתיימת.</w:t>
      </w:r>
    </w:p>
    <w:p w14:paraId="5B15BDEE" w14:textId="77777777" w:rsidR="00900BE5" w:rsidRDefault="00900BE5" w:rsidP="00900BE5">
      <w:pPr>
        <w:rPr>
          <w:rtl/>
        </w:rPr>
      </w:pPr>
    </w:p>
    <w:p w14:paraId="3FDDF614" w14:textId="77777777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 xml:space="preserve"> ועם הקלט הבא:</w:t>
      </w:r>
    </w:p>
    <w:p w14:paraId="227887F1" w14:textId="77777777" w:rsidR="00900BE5" w:rsidRDefault="00900BE5" w:rsidP="008A6146">
      <w:pPr>
        <w:bidi w:val="0"/>
        <w:spacing w:after="0"/>
      </w:pPr>
      <w:r>
        <w:t>C 5</w:t>
      </w:r>
    </w:p>
    <w:p w14:paraId="0503E984" w14:textId="77777777" w:rsidR="00900BE5" w:rsidRDefault="00900BE5" w:rsidP="008A6146">
      <w:pPr>
        <w:bidi w:val="0"/>
        <w:spacing w:after="0"/>
      </w:pPr>
      <w:r>
        <w:t>U</w:t>
      </w:r>
    </w:p>
    <w:p w14:paraId="022232F1" w14:textId="77777777" w:rsidR="00900BE5" w:rsidRDefault="00900BE5" w:rsidP="008A6146">
      <w:pPr>
        <w:bidi w:val="0"/>
        <w:spacing w:after="0"/>
      </w:pPr>
      <w:r>
        <w:t>C 1</w:t>
      </w:r>
    </w:p>
    <w:p w14:paraId="7508EDB0" w14:textId="77777777" w:rsidR="00900BE5" w:rsidRDefault="00900BE5" w:rsidP="008A6146">
      <w:pPr>
        <w:bidi w:val="0"/>
        <w:spacing w:after="0"/>
      </w:pPr>
      <w:r>
        <w:t>D</w:t>
      </w:r>
    </w:p>
    <w:p w14:paraId="7293643C" w14:textId="77777777" w:rsidR="00900BE5" w:rsidRDefault="00900BE5" w:rsidP="008A6146">
      <w:pPr>
        <w:bidi w:val="0"/>
        <w:spacing w:after="0"/>
      </w:pPr>
      <w:r>
        <w:t>C 2</w:t>
      </w:r>
    </w:p>
    <w:p w14:paraId="1B7946EA" w14:textId="77777777" w:rsidR="00900BE5" w:rsidRDefault="00900BE5" w:rsidP="008A6146">
      <w:pPr>
        <w:bidi w:val="0"/>
        <w:spacing w:after="0"/>
      </w:pPr>
      <w:r>
        <w:t>U</w:t>
      </w:r>
    </w:p>
    <w:p w14:paraId="446EC330" w14:textId="16A22EE4" w:rsidR="00900BE5" w:rsidRDefault="00900BE5" w:rsidP="008A6146">
      <w:pPr>
        <w:bidi w:val="0"/>
        <w:spacing w:after="0"/>
      </w:pPr>
      <w:r>
        <w:t>C 7</w:t>
      </w:r>
    </w:p>
    <w:p w14:paraId="2D161991" w14:textId="4E6DEC0A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 </w:t>
      </w:r>
      <w:r w:rsidR="00B22136">
        <w:rPr>
          <w:noProof/>
        </w:rPr>
        <w:drawing>
          <wp:inline distT="0" distB="0" distL="0" distR="0" wp14:anchorId="6A0528CD" wp14:editId="62FB3343">
            <wp:extent cx="4133333" cy="1409524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3F41" w14:textId="600FDA80" w:rsidR="00AC5A20" w:rsidRDefault="00725C0E" w:rsidP="00725C0E">
      <w:pPr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 xml:space="preserve">חלק ב' - </w:t>
      </w:r>
      <w:r w:rsidRPr="00725C0E">
        <w:rPr>
          <w:b/>
          <w:bCs/>
          <w:sz w:val="28"/>
          <w:szCs w:val="28"/>
          <w:u w:val="single"/>
        </w:rPr>
        <w:t>decrypt.exe</w:t>
      </w:r>
    </w:p>
    <w:p w14:paraId="5B3E52C4" w14:textId="23259B47" w:rsidR="00725C0E" w:rsidRPr="00860BBB" w:rsidRDefault="00725C0E" w:rsidP="00725C0E">
      <w:pPr>
        <w:rPr>
          <w:rtl/>
        </w:rPr>
      </w:pPr>
      <w:r w:rsidRPr="00860BBB">
        <w:rPr>
          <w:rFonts w:hint="cs"/>
          <w:rtl/>
        </w:rPr>
        <w:t xml:space="preserve">לאחר שיש בידינו את הקלטים הנדרשים ל </w:t>
      </w:r>
      <w:r w:rsidRPr="00860BBB">
        <w:t>decrypt</w:t>
      </w:r>
      <w:r w:rsidRPr="00860BBB">
        <w:rPr>
          <w:rFonts w:hint="cs"/>
          <w:rtl/>
        </w:rPr>
        <w:t>:</w:t>
      </w:r>
    </w:p>
    <w:p w14:paraId="74C2ABA9" w14:textId="4C852D60" w:rsidR="00725C0E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 xml:space="preserve">The encryption </w:t>
      </w:r>
      <w:proofErr w:type="spellStart"/>
      <w:r w:rsidRPr="00860BBB">
        <w:t>params</w:t>
      </w:r>
      <w:proofErr w:type="spellEnd"/>
      <w:r w:rsidRPr="00860BBB">
        <w:t xml:space="preserve"> are 32 (rounds) and 7730442 (delta)</w:t>
      </w:r>
    </w:p>
    <w:p w14:paraId="500F820F" w14:textId="61FE21E3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>The hashed password is: a60b788557E660CFea939e9e23ABF422</w:t>
      </w:r>
    </w:p>
    <w:p w14:paraId="5C08E35C" w14:textId="71F564CE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 xml:space="preserve">The encryption </w:t>
      </w:r>
      <w:proofErr w:type="spellStart"/>
      <w:r w:rsidRPr="00860BBB">
        <w:t>super secret</w:t>
      </w:r>
      <w:proofErr w:type="spellEnd"/>
      <w:r w:rsidRPr="00860BBB">
        <w:t xml:space="preserve"> key is M\fb=}</w:t>
      </w:r>
      <w:proofErr w:type="spellStart"/>
      <w:r w:rsidRPr="00860BBB">
        <w:t>GtW</w:t>
      </w:r>
      <w:proofErr w:type="spellEnd"/>
      <w:r w:rsidRPr="00860BBB">
        <w:t>(H&lt;</w:t>
      </w:r>
      <w:proofErr w:type="spellStart"/>
      <w:r w:rsidRPr="00860BBB">
        <w:t>Do+v</w:t>
      </w:r>
      <w:proofErr w:type="spellEnd"/>
    </w:p>
    <w:p w14:paraId="76C5841C" w14:textId="147C6870" w:rsidR="00834BCB" w:rsidRPr="00860BBB" w:rsidRDefault="00834BCB" w:rsidP="00834BCB">
      <w:pPr>
        <w:rPr>
          <w:rtl/>
        </w:rPr>
      </w:pPr>
      <w:r w:rsidRPr="00860BBB">
        <w:rPr>
          <w:rFonts w:hint="cs"/>
          <w:rtl/>
        </w:rPr>
        <w:t xml:space="preserve">ביצענו ניתוח סטטי של </w:t>
      </w:r>
      <w:r w:rsidRPr="00860BBB">
        <w:t>decrypt.exe</w:t>
      </w:r>
      <w:r w:rsidRPr="00860BBB">
        <w:rPr>
          <w:rFonts w:hint="cs"/>
          <w:rtl/>
        </w:rPr>
        <w:t xml:space="preserve"> כדי להבין איך להשתמש </w:t>
      </w:r>
      <w:proofErr w:type="spellStart"/>
      <w:r w:rsidRPr="00860BBB">
        <w:rPr>
          <w:rFonts w:hint="cs"/>
          <w:rtl/>
        </w:rPr>
        <w:t>בקלטים</w:t>
      </w:r>
      <w:proofErr w:type="spellEnd"/>
      <w:r w:rsidR="00B42F31" w:rsidRPr="00860BBB">
        <w:rPr>
          <w:rFonts w:hint="cs"/>
          <w:rtl/>
        </w:rPr>
        <w:t>.</w:t>
      </w:r>
    </w:p>
    <w:p w14:paraId="03BF5494" w14:textId="73326881" w:rsidR="00B42F31" w:rsidRPr="00860BBB" w:rsidRDefault="00860BBB" w:rsidP="00860BBB">
      <w:pPr>
        <w:pStyle w:val="ListParagraph"/>
        <w:numPr>
          <w:ilvl w:val="0"/>
          <w:numId w:val="13"/>
        </w:numPr>
      </w:pPr>
      <w:proofErr w:type="spellStart"/>
      <w:r w:rsidRPr="00860BBB">
        <w:rPr>
          <w:rFonts w:hint="cs"/>
          <w:rtl/>
        </w:rPr>
        <w:t>בפונק</w:t>
      </w:r>
      <w:proofErr w:type="spellEnd"/>
      <w:r w:rsidRPr="00860BBB">
        <w:rPr>
          <w:rFonts w:hint="cs"/>
          <w:rtl/>
        </w:rPr>
        <w:t xml:space="preserve">' </w:t>
      </w:r>
      <w:r w:rsidRPr="00860BBB">
        <w:t>main</w:t>
      </w:r>
      <w:r w:rsidRPr="00860BBB">
        <w:rPr>
          <w:rFonts w:hint="cs"/>
          <w:rtl/>
        </w:rPr>
        <w:t xml:space="preserve"> בודקים את מספר הארגומנטים שהתוכנית מקבלת וצריך שיהיו בדיוק 4 ארגומנטים.</w:t>
      </w:r>
    </w:p>
    <w:p w14:paraId="6D459A8C" w14:textId="19A2D3D6" w:rsidR="00860BBB" w:rsidRPr="00742C91" w:rsidRDefault="00742C91" w:rsidP="00742C91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ארגומנט 4 </w:t>
      </w:r>
      <w:r>
        <w:rPr>
          <w:rtl/>
        </w:rPr>
        <w:t>–</w:t>
      </w:r>
      <w:r>
        <w:rPr>
          <w:rFonts w:hint="cs"/>
          <w:rtl/>
        </w:rPr>
        <w:t xml:space="preserve"> צריך להיות בגודל 16 בתים אחרת מודפסת ההודעה: </w:t>
      </w:r>
      <w:r w:rsidRPr="00742C91">
        <w:rPr>
          <w:rFonts w:cs="Arial"/>
          <w:rtl/>
        </w:rPr>
        <w:t>"</w:t>
      </w:r>
      <w:r w:rsidRPr="00742C91">
        <w:t>Error: Key must be 128 bits in length</w:t>
      </w:r>
      <w:r w:rsidRPr="00742C91">
        <w:rPr>
          <w:rFonts w:cs="Arial"/>
          <w:rtl/>
        </w:rPr>
        <w:t>."</w:t>
      </w:r>
      <w:r>
        <w:rPr>
          <w:rFonts w:cs="Arial" w:hint="cs"/>
          <w:rtl/>
        </w:rPr>
        <w:t xml:space="preserve"> לכן הבנו שהוא ה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</w:t>
      </w:r>
      <w:r>
        <w:rPr>
          <w:rFonts w:cs="Arial"/>
        </w:rPr>
        <w:t>key</w:t>
      </w:r>
      <w:r>
        <w:rPr>
          <w:rFonts w:cs="Arial" w:hint="cs"/>
          <w:rtl/>
        </w:rPr>
        <w:t>.</w:t>
      </w:r>
    </w:p>
    <w:p w14:paraId="16A567BA" w14:textId="488BDBB1" w:rsidR="00742C91" w:rsidRPr="00124A22" w:rsidRDefault="00124A22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 xml:space="preserve">ארגומנטים 1,2 מומרים למספרים לכן הם הפרמטרים. </w:t>
      </w:r>
    </w:p>
    <w:p w14:paraId="3877EB65" w14:textId="2A83F938" w:rsidR="00124A22" w:rsidRDefault="009A3FCE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>ארגומנט 3 (</w:t>
      </w:r>
      <w:r w:rsidR="00124A22">
        <w:rPr>
          <w:rFonts w:cs="Arial" w:hint="cs"/>
          <w:rtl/>
        </w:rPr>
        <w:t>הס</w:t>
      </w:r>
      <w:r>
        <w:rPr>
          <w:rFonts w:cs="Arial" w:hint="cs"/>
          <w:rtl/>
        </w:rPr>
        <w:t>י</w:t>
      </w:r>
      <w:r w:rsidR="00124A22">
        <w:rPr>
          <w:rFonts w:cs="Arial" w:hint="cs"/>
          <w:rtl/>
        </w:rPr>
        <w:t xml:space="preserve">סמה) צריכה להיות באורך זוגי, </w:t>
      </w:r>
      <w:r w:rsidR="00265326">
        <w:rPr>
          <w:rFonts w:hint="cs"/>
          <w:rtl/>
        </w:rPr>
        <w:t xml:space="preserve">ומתייחסים רק לחצי </w:t>
      </w:r>
      <w:r w:rsidR="007D5E8F">
        <w:rPr>
          <w:rFonts w:hint="cs"/>
          <w:rtl/>
        </w:rPr>
        <w:t xml:space="preserve">הראשון של </w:t>
      </w:r>
      <w:proofErr w:type="spellStart"/>
      <w:r w:rsidR="007D5E8F">
        <w:rPr>
          <w:rFonts w:hint="cs"/>
          <w:rtl/>
        </w:rPr>
        <w:t>הססמה</w:t>
      </w:r>
      <w:proofErr w:type="spellEnd"/>
      <w:r w:rsidR="007D5E8F">
        <w:rPr>
          <w:rFonts w:hint="cs"/>
          <w:rtl/>
        </w:rPr>
        <w:t>.</w:t>
      </w:r>
    </w:p>
    <w:p w14:paraId="6F51A716" w14:textId="77777777" w:rsidR="007D5E8F" w:rsidRDefault="007D5E8F" w:rsidP="007D5E8F">
      <w:pPr>
        <w:rPr>
          <w:rtl/>
        </w:rPr>
      </w:pPr>
    </w:p>
    <w:p w14:paraId="5C85961C" w14:textId="7A05689E" w:rsidR="007D5E8F" w:rsidRDefault="007D5E8F" w:rsidP="007D5E8F">
      <w:pPr>
        <w:rPr>
          <w:rtl/>
        </w:rPr>
      </w:pPr>
      <w:r>
        <w:rPr>
          <w:rFonts w:hint="cs"/>
          <w:rtl/>
        </w:rPr>
        <w:t>הרצנו את ה</w:t>
      </w:r>
      <w:r w:rsidRPr="007D5E8F">
        <w:t xml:space="preserve"> </w:t>
      </w:r>
      <w:r w:rsidRPr="00860BBB">
        <w:t>decrypt.exe</w:t>
      </w:r>
      <w:r>
        <w:rPr>
          <w:rFonts w:hint="cs"/>
          <w:rtl/>
        </w:rPr>
        <w:t>פעמיים ובכל פעם הצגנו לה חצי מהסיסמה.</w:t>
      </w:r>
    </w:p>
    <w:p w14:paraId="5ABF5AA6" w14:textId="4010D9A2" w:rsidR="007D5E8F" w:rsidRDefault="007D5E8F" w:rsidP="007D5E8F">
      <w:pPr>
        <w:bidi w:val="0"/>
      </w:pPr>
      <w:r>
        <w:rPr>
          <w:noProof/>
        </w:rPr>
        <w:drawing>
          <wp:inline distT="0" distB="0" distL="0" distR="0" wp14:anchorId="6179E521" wp14:editId="34862EBB">
            <wp:extent cx="5274310" cy="7594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837E" w14:textId="79D428AB" w:rsidR="007D5E8F" w:rsidRDefault="007D5E8F" w:rsidP="007D5E8F">
      <w:pPr>
        <w:rPr>
          <w:rtl/>
        </w:rPr>
      </w:pPr>
      <w:r>
        <w:rPr>
          <w:rFonts w:hint="cs"/>
          <w:rtl/>
        </w:rPr>
        <w:t xml:space="preserve">איחדנו בחזרה את הסיסמה שקיבלנו : </w:t>
      </w:r>
      <w:r w:rsidRPr="007D5E8F">
        <w:rPr>
          <w:b/>
          <w:bCs/>
        </w:rPr>
        <w:t>SWHMX4DQI19U16MG</w:t>
      </w:r>
      <w:r>
        <w:rPr>
          <w:rFonts w:hint="cs"/>
          <w:rtl/>
        </w:rPr>
        <w:t xml:space="preserve"> ופתחנו בעזרתה את הכספת ה</w:t>
      </w:r>
      <w:r w:rsidRPr="007D5E8F">
        <w:rPr>
          <w:rFonts w:hint="cs"/>
          <w:rtl/>
        </w:rPr>
        <w:t xml:space="preserve"> </w:t>
      </w:r>
      <w:r>
        <w:rPr>
          <w:rFonts w:hint="cs"/>
          <w:rtl/>
        </w:rPr>
        <w:t>משותפת.</w:t>
      </w:r>
      <w:r w:rsidR="00330462">
        <w:rPr>
          <w:rFonts w:hint="cs"/>
          <w:rtl/>
        </w:rPr>
        <w:t xml:space="preserve"> בתוך הכספת מצאנו שני קבצים:</w:t>
      </w:r>
    </w:p>
    <w:p w14:paraId="5B291956" w14:textId="29F2FE6F" w:rsidR="00330462" w:rsidRDefault="00330462" w:rsidP="00330462">
      <w:pPr>
        <w:pStyle w:val="ListParagraph"/>
        <w:numPr>
          <w:ilvl w:val="0"/>
          <w:numId w:val="12"/>
        </w:numPr>
      </w:pPr>
      <w:r w:rsidRPr="00330462">
        <w:t>codes.pdf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סביר איך אפשר להפוך אריח.</w:t>
      </w:r>
    </w:p>
    <w:p w14:paraId="4334767C" w14:textId="3D2B4C77" w:rsidR="00330462" w:rsidRDefault="00330462" w:rsidP="00942A0D">
      <w:pPr>
        <w:pStyle w:val="ListParagraph"/>
        <w:numPr>
          <w:ilvl w:val="0"/>
          <w:numId w:val="12"/>
        </w:numPr>
      </w:pPr>
      <w:r w:rsidRPr="00330462">
        <w:t>sheep.jpg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קובץ תמונה, בדקנו אותה בעזרת </w:t>
      </w:r>
      <w:r w:rsidRPr="00330462">
        <w:t>analyzer.exe</w:t>
      </w:r>
      <w:r>
        <w:rPr>
          <w:rFonts w:hint="cs"/>
          <w:rtl/>
        </w:rPr>
        <w:t xml:space="preserve"> והתקבל הקובץ </w:t>
      </w:r>
      <w:proofErr w:type="spellStart"/>
      <w:r w:rsidRPr="00330462">
        <w:t>sheep.out</w:t>
      </w:r>
      <w:proofErr w:type="spellEnd"/>
      <w:r>
        <w:rPr>
          <w:rFonts w:hint="cs"/>
          <w:rtl/>
        </w:rPr>
        <w:t>.</w:t>
      </w:r>
    </w:p>
    <w:p w14:paraId="664E85F7" w14:textId="77777777" w:rsidR="00D61D65" w:rsidRDefault="00D61D65" w:rsidP="008D77B2">
      <w:pPr>
        <w:rPr>
          <w:rtl/>
        </w:rPr>
      </w:pPr>
    </w:p>
    <w:p w14:paraId="3AF29D4B" w14:textId="0DA8EA75" w:rsidR="0039439F" w:rsidRPr="004D6F44" w:rsidRDefault="0039439F" w:rsidP="004D6F44">
      <w:pPr>
        <w:rPr>
          <w:b/>
          <w:bCs/>
          <w:sz w:val="28"/>
          <w:szCs w:val="28"/>
          <w:u w:val="single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t xml:space="preserve">חלק ג' </w:t>
      </w:r>
      <w:r>
        <w:rPr>
          <w:b/>
          <w:bCs/>
          <w:sz w:val="28"/>
          <w:szCs w:val="28"/>
          <w:u w:val="single"/>
          <w:rtl/>
        </w:rPr>
        <w:t>–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proofErr w:type="spellStart"/>
      <w:r>
        <w:rPr>
          <w:b/>
          <w:bCs/>
          <w:sz w:val="28"/>
          <w:szCs w:val="28"/>
          <w:u w:val="single"/>
        </w:rPr>
        <w:t>sheeps</w:t>
      </w:r>
      <w:proofErr w:type="spellEnd"/>
    </w:p>
    <w:p w14:paraId="0DABAA17" w14:textId="77777777" w:rsidR="004D6F44" w:rsidRDefault="004D6F44" w:rsidP="004D6F44">
      <w:pPr>
        <w:rPr>
          <w:rtl/>
        </w:rPr>
      </w:pPr>
      <w:r>
        <w:rPr>
          <w:rFonts w:hint="cs"/>
          <w:rtl/>
        </w:rPr>
        <w:t xml:space="preserve">פתחנו את </w:t>
      </w:r>
      <w:proofErr w:type="spellStart"/>
      <w:r w:rsidRPr="00330462">
        <w:t>sheep.out</w:t>
      </w:r>
      <w:proofErr w:type="spellEnd"/>
      <w:r>
        <w:rPr>
          <w:rFonts w:hint="cs"/>
          <w:rtl/>
        </w:rPr>
        <w:t xml:space="preserve"> לעריכה בעזרת </w:t>
      </w:r>
      <w:proofErr w:type="spellStart"/>
      <w:r>
        <w:t>notpad</w:t>
      </w:r>
      <w:proofErr w:type="spellEnd"/>
      <w:r>
        <w:rPr>
          <w:rFonts w:hint="cs"/>
          <w:rtl/>
        </w:rPr>
        <w:t xml:space="preserve"> וראינו שהוא מתחיל ב-"</w:t>
      </w:r>
      <w:r>
        <w:t>MZ</w:t>
      </w:r>
      <w:r>
        <w:rPr>
          <w:rFonts w:hint="cs"/>
          <w:rtl/>
        </w:rPr>
        <w:t xml:space="preserve">" מה משעיד שהוא מכיל תוכנית מקומפלת. שינינו את השם שלו ל- </w:t>
      </w:r>
      <w:r w:rsidRPr="00330462">
        <w:t>sheep.</w:t>
      </w:r>
      <w:r>
        <w:t>exe</w:t>
      </w:r>
      <w:r>
        <w:rPr>
          <w:rFonts w:hint="cs"/>
          <w:rtl/>
        </w:rPr>
        <w:t xml:space="preserve"> ופתחנו אותו לניתוח בעזרת </w:t>
      </w:r>
      <w:proofErr w:type="spellStart"/>
      <w:r>
        <w:t>ida</w:t>
      </w:r>
      <w:proofErr w:type="spellEnd"/>
      <w:r>
        <w:rPr>
          <w:rFonts w:hint="cs"/>
          <w:rtl/>
        </w:rPr>
        <w:t xml:space="preserve"> .</w:t>
      </w:r>
    </w:p>
    <w:p w14:paraId="6A5E6DF6" w14:textId="050458E4" w:rsidR="008D77B2" w:rsidRDefault="009D1ABE" w:rsidP="009D1ABE">
      <w:pPr>
        <w:rPr>
          <w:rtl/>
        </w:rPr>
      </w:pPr>
      <w:r>
        <w:rPr>
          <w:rFonts w:hint="cs"/>
          <w:rtl/>
        </w:rPr>
        <w:t xml:space="preserve">איתרנו את פונק' </w:t>
      </w:r>
      <w:r>
        <w:t>main</w:t>
      </w:r>
      <w:r>
        <w:rPr>
          <w:rFonts w:hint="cs"/>
          <w:rtl/>
        </w:rPr>
        <w:t xml:space="preserve"> כמו בשלבים הקדומים. היא מורכבת מקריאות ל3 פונק' נסמן אותן </w:t>
      </w:r>
      <w:r>
        <w:t>f1,f2,f3</w:t>
      </w:r>
      <w:r>
        <w:rPr>
          <w:rFonts w:hint="cs"/>
          <w:rtl/>
        </w:rPr>
        <w:t>.</w:t>
      </w:r>
    </w:p>
    <w:p w14:paraId="0226F3AC" w14:textId="78DD704B" w:rsidR="000B7AA6" w:rsidRDefault="009D1ABE" w:rsidP="000B7AA6">
      <w:r>
        <w:rPr>
          <w:rFonts w:hint="cs"/>
          <w:rtl/>
        </w:rPr>
        <w:t xml:space="preserve">ב- </w:t>
      </w:r>
      <w:r>
        <w:t>f2</w:t>
      </w:r>
      <w:r>
        <w:rPr>
          <w:rFonts w:hint="cs"/>
          <w:rtl/>
        </w:rPr>
        <w:t xml:space="preserve"> מבצעים </w:t>
      </w:r>
      <w:proofErr w:type="spellStart"/>
      <w:r>
        <w:rPr>
          <w:rFonts w:hint="cs"/>
          <w:rtl/>
        </w:rPr>
        <w:t>איתחול</w:t>
      </w:r>
      <w:proofErr w:type="spellEnd"/>
      <w:r>
        <w:rPr>
          <w:rFonts w:hint="cs"/>
          <w:rtl/>
        </w:rPr>
        <w:t xml:space="preserve"> של משתנים גלובליים בניהם </w:t>
      </w:r>
      <w:proofErr w:type="spellStart"/>
      <w:r>
        <w:rPr>
          <w:rFonts w:hint="cs"/>
          <w:rtl/>
        </w:rPr>
        <w:t>איתחול</w:t>
      </w:r>
      <w:proofErr w:type="spellEnd"/>
      <w:r>
        <w:rPr>
          <w:rFonts w:hint="cs"/>
          <w:rtl/>
        </w:rPr>
        <w:t xml:space="preserve"> של מערך בגודל 36 בתים. </w:t>
      </w:r>
      <w:r w:rsidR="000B7AA6">
        <w:rPr>
          <w:rFonts w:hint="cs"/>
          <w:rtl/>
        </w:rPr>
        <w:t xml:space="preserve">נקרא </w:t>
      </w:r>
      <w:r>
        <w:rPr>
          <w:rFonts w:hint="cs"/>
          <w:rtl/>
        </w:rPr>
        <w:t xml:space="preserve">לו </w:t>
      </w:r>
      <w:r>
        <w:t>vec36</w:t>
      </w:r>
      <w:r w:rsidR="000B7AA6">
        <w:rPr>
          <w:rFonts w:hint="cs"/>
          <w:rtl/>
        </w:rPr>
        <w:t xml:space="preserve"> הוא מאותחל בתווים שונים: </w:t>
      </w:r>
      <w:r w:rsidR="000B7AA6">
        <w:t>.,F,E,G,B,Q,R,O,X,D,P,A</w:t>
      </w:r>
    </w:p>
    <w:p w14:paraId="633CD3A9" w14:textId="769035EA" w:rsidR="000B7AA6" w:rsidRDefault="000B7AA6" w:rsidP="00583872">
      <w:pPr>
        <w:rPr>
          <w:rFonts w:hint="cs"/>
          <w:rtl/>
        </w:rPr>
      </w:pPr>
      <w:r>
        <w:rPr>
          <w:rFonts w:hint="cs"/>
          <w:rtl/>
        </w:rPr>
        <w:t xml:space="preserve">ב- </w:t>
      </w:r>
      <w:r>
        <w:t>f3</w:t>
      </w:r>
      <w:r>
        <w:rPr>
          <w:rFonts w:hint="cs"/>
          <w:rtl/>
        </w:rPr>
        <w:t xml:space="preserve"> ישנה לולאה ראשית אשר סופרת לכל היותר 9 צעדים. בכל </w:t>
      </w:r>
      <w:proofErr w:type="spellStart"/>
      <w:r>
        <w:rPr>
          <w:rFonts w:hint="cs"/>
          <w:rtl/>
        </w:rPr>
        <w:t>איטרציה</w:t>
      </w:r>
      <w:proofErr w:type="spellEnd"/>
      <w:r>
        <w:rPr>
          <w:rFonts w:hint="cs"/>
          <w:rtl/>
        </w:rPr>
        <w:t xml:space="preserve"> מתקבל קלט מ-</w:t>
      </w:r>
      <w:proofErr w:type="spellStart"/>
      <w:r>
        <w:t>stdin</w:t>
      </w:r>
      <w:proofErr w:type="spellEnd"/>
      <w:r>
        <w:rPr>
          <w:rFonts w:hint="cs"/>
          <w:rtl/>
        </w:rPr>
        <w:t xml:space="preserve"> בעזרת </w:t>
      </w:r>
      <w:proofErr w:type="spellStart"/>
      <w:r w:rsidRPr="000B7AA6">
        <w:t>fscanf</w:t>
      </w:r>
      <w:proofErr w:type="spellEnd"/>
      <w:r>
        <w:rPr>
          <w:rFonts w:hint="cs"/>
          <w:rtl/>
        </w:rPr>
        <w:t xml:space="preserve"> בפורמט </w:t>
      </w:r>
      <w:r w:rsidRPr="000B7AA6">
        <w:rPr>
          <w:rFonts w:cs="Arial"/>
          <w:rtl/>
        </w:rPr>
        <w:t>"%3</w:t>
      </w:r>
      <w:r w:rsidRPr="000B7AA6">
        <w:t>s</w:t>
      </w:r>
      <w:r w:rsidRPr="000B7AA6">
        <w:rPr>
          <w:rFonts w:cs="Arial"/>
          <w:rtl/>
        </w:rPr>
        <w:t>"</w:t>
      </w:r>
      <w:r>
        <w:rPr>
          <w:rFonts w:cs="Arial" w:hint="cs"/>
          <w:rtl/>
        </w:rPr>
        <w:t xml:space="preserve">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כלומר מחרוזת באורך 3 </w:t>
      </w:r>
      <w:proofErr w:type="spellStart"/>
      <w:r>
        <w:rPr>
          <w:rFonts w:cs="Arial" w:hint="cs"/>
          <w:rtl/>
        </w:rPr>
        <w:t>תוים</w:t>
      </w:r>
      <w:proofErr w:type="spellEnd"/>
      <w:r>
        <w:rPr>
          <w:rFonts w:cs="Arial" w:hint="cs"/>
          <w:rtl/>
        </w:rPr>
        <w:t xml:space="preserve"> לכל היותר. </w:t>
      </w:r>
      <w:r>
        <w:rPr>
          <w:rFonts w:cs="Arial"/>
          <w:rtl/>
        </w:rPr>
        <w:br/>
      </w:r>
      <w:r w:rsidR="00583872">
        <w:rPr>
          <w:rFonts w:cs="Arial" w:hint="cs"/>
          <w:rtl/>
        </w:rPr>
        <w:t>התו</w:t>
      </w:r>
      <w:r>
        <w:rPr>
          <w:rFonts w:cs="Arial" w:hint="cs"/>
          <w:rtl/>
        </w:rPr>
        <w:t xml:space="preserve"> הראשון </w:t>
      </w:r>
      <w:r w:rsidR="00583872">
        <w:rPr>
          <w:rFonts w:cs="Arial" w:hint="cs"/>
          <w:rtl/>
        </w:rPr>
        <w:t xml:space="preserve">בקלט </w:t>
      </w:r>
      <w:r w:rsidR="00692D15" w:rsidRPr="00583872">
        <w:rPr>
          <w:rFonts w:ascii="Arial" w:eastAsia="Times New Roman" w:hAnsi="Arial" w:cs="Arial"/>
          <w:color w:val="000000"/>
        </w:rPr>
        <w:t>in[0]</w:t>
      </w:r>
      <w:r w:rsidR="00692D15">
        <w:rPr>
          <w:rFonts w:hint="cs"/>
          <w:rtl/>
        </w:rPr>
        <w:t xml:space="preserve"> </w:t>
      </w:r>
      <w:r w:rsidR="00583872">
        <w:rPr>
          <w:rFonts w:hint="cs"/>
          <w:rtl/>
        </w:rPr>
        <w:t>מתורגם למספר בין 0-14 :</w:t>
      </w:r>
    </w:p>
    <w:tbl>
      <w:tblPr>
        <w:tblW w:w="5000" w:type="dxa"/>
        <w:tblLook w:val="04A0" w:firstRow="1" w:lastRow="0" w:firstColumn="1" w:lastColumn="0" w:noHBand="0" w:noVBand="1"/>
      </w:tblPr>
      <w:tblGrid>
        <w:gridCol w:w="681"/>
        <w:gridCol w:w="363"/>
        <w:gridCol w:w="363"/>
        <w:gridCol w:w="375"/>
        <w:gridCol w:w="375"/>
        <w:gridCol w:w="363"/>
        <w:gridCol w:w="351"/>
        <w:gridCol w:w="388"/>
        <w:gridCol w:w="375"/>
        <w:gridCol w:w="339"/>
        <w:gridCol w:w="388"/>
        <w:gridCol w:w="461"/>
        <w:gridCol w:w="461"/>
        <w:gridCol w:w="461"/>
        <w:gridCol w:w="461"/>
        <w:gridCol w:w="620"/>
      </w:tblGrid>
      <w:tr w:rsidR="00583872" w:rsidRPr="00583872" w14:paraId="1BFBB07C" w14:textId="77777777" w:rsidTr="00583872">
        <w:trPr>
          <w:trHeight w:val="285"/>
        </w:trPr>
        <w:tc>
          <w:tcPr>
            <w:tcW w:w="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A5C5C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83872">
              <w:rPr>
                <w:rFonts w:ascii="Arial" w:eastAsia="Times New Roman" w:hAnsi="Arial" w:cs="Arial"/>
                <w:b/>
                <w:bCs/>
                <w:color w:val="000000"/>
              </w:rPr>
              <w:t>in[0]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5DEDC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A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3628D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B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CA1C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C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7D00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D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E20E6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E</w:t>
            </w: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0DE5C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F6237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G</w:t>
            </w:r>
          </w:p>
        </w:tc>
        <w:tc>
          <w:tcPr>
            <w:tcW w:w="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95F3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H</w:t>
            </w:r>
          </w:p>
        </w:tc>
        <w:tc>
          <w:tcPr>
            <w:tcW w:w="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04712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I</w:t>
            </w:r>
          </w:p>
        </w:tc>
        <w:tc>
          <w:tcPr>
            <w:tcW w:w="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3556E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O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13947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P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F03E0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Q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4933A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R</w:t>
            </w:r>
          </w:p>
        </w:tc>
        <w:tc>
          <w:tcPr>
            <w:tcW w:w="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0CC72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009FB" w14:textId="77777777" w:rsidR="00583872" w:rsidRPr="00583872" w:rsidRDefault="00583872" w:rsidP="00583872">
            <w:pPr>
              <w:bidi w:val="0"/>
              <w:spacing w:after="0" w:line="240" w:lineRule="auto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else</w:t>
            </w:r>
          </w:p>
        </w:tc>
      </w:tr>
      <w:tr w:rsidR="00583872" w:rsidRPr="00583872" w14:paraId="75FEDD52" w14:textId="77777777" w:rsidTr="00583872">
        <w:trPr>
          <w:trHeight w:val="285"/>
        </w:trPr>
        <w:tc>
          <w:tcPr>
            <w:tcW w:w="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57C5" w14:textId="5D8C33DF" w:rsidR="00583872" w:rsidRPr="00583872" w:rsidRDefault="00791FB8" w:rsidP="00583872">
            <w:pPr>
              <w:bidi w:val="0"/>
              <w:spacing w:after="0" w:line="240" w:lineRule="auto"/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</w:rPr>
              <w:t>val</w:t>
            </w:r>
            <w:proofErr w:type="spellEnd"/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E86C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587E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AAC5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D2EF7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FAD0B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6DBE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D755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5B265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9905B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A75C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9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84604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003C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11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F682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12</w:t>
            </w:r>
          </w:p>
        </w:tc>
        <w:tc>
          <w:tcPr>
            <w:tcW w:w="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9A49A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1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C9DD0" w14:textId="77777777" w:rsidR="00583872" w:rsidRPr="00583872" w:rsidRDefault="00583872" w:rsidP="00583872">
            <w:pPr>
              <w:bidi w:val="0"/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583872">
              <w:rPr>
                <w:rFonts w:ascii="Arial" w:eastAsia="Times New Roman" w:hAnsi="Arial" w:cs="Arial"/>
                <w:color w:val="000000"/>
              </w:rPr>
              <w:t>14</w:t>
            </w:r>
          </w:p>
        </w:tc>
      </w:tr>
    </w:tbl>
    <w:p w14:paraId="197B5282" w14:textId="66EC1C6F" w:rsidR="00791FB8" w:rsidRDefault="00791FB8" w:rsidP="009D1ABE">
      <w:pPr>
        <w:rPr>
          <w:rtl/>
        </w:rPr>
      </w:pPr>
      <w:r>
        <w:rPr>
          <w:rtl/>
        </w:rPr>
        <w:br/>
      </w:r>
      <w:r>
        <w:rPr>
          <w:rFonts w:hint="cs"/>
          <w:rtl/>
        </w:rPr>
        <w:t xml:space="preserve">אם </w:t>
      </w:r>
      <w:proofErr w:type="spellStart"/>
      <w:r>
        <w:t>val</w:t>
      </w:r>
      <w:proofErr w:type="spellEnd"/>
      <w:r>
        <w:rPr>
          <w:rFonts w:hint="cs"/>
          <w:rtl/>
        </w:rPr>
        <w:t xml:space="preserve"> אינו בתחום 0-13 התוכנית מסתיימת.</w:t>
      </w:r>
    </w:p>
    <w:p w14:paraId="2DC1FDB7" w14:textId="77777777" w:rsidR="00692D15" w:rsidRDefault="00692D15" w:rsidP="00692D15">
      <w:pPr>
        <w:rPr>
          <w:rFonts w:hint="cs"/>
          <w:rtl/>
        </w:rPr>
      </w:pPr>
      <w:r>
        <w:rPr>
          <w:rFonts w:hint="cs"/>
          <w:rtl/>
        </w:rPr>
        <w:t>לאחר מכן נבדק התו השלישי ב</w:t>
      </w:r>
      <w:r w:rsidRPr="00692D15">
        <w:rPr>
          <w:rFonts w:hint="cs"/>
          <w:rtl/>
        </w:rPr>
        <w:t xml:space="preserve">קלט </w:t>
      </w:r>
      <w:r w:rsidRPr="00583872">
        <w:rPr>
          <w:rFonts w:ascii="Arial" w:eastAsia="Times New Roman" w:hAnsi="Arial" w:cs="Arial"/>
          <w:color w:val="000000"/>
        </w:rPr>
        <w:t>in[</w:t>
      </w:r>
      <w:r>
        <w:rPr>
          <w:rFonts w:ascii="Arial" w:eastAsia="Times New Roman" w:hAnsi="Arial" w:cs="Arial"/>
          <w:color w:val="000000"/>
        </w:rPr>
        <w:t>2</w:t>
      </w:r>
      <w:r w:rsidRPr="00583872">
        <w:rPr>
          <w:rFonts w:ascii="Arial" w:eastAsia="Times New Roman" w:hAnsi="Arial" w:cs="Arial"/>
          <w:color w:val="000000"/>
        </w:rPr>
        <w:t>]</w:t>
      </w:r>
      <w:r>
        <w:rPr>
          <w:rFonts w:hint="cs"/>
          <w:rtl/>
        </w:rPr>
        <w:t>, הוא צריך להיות ספרה 0-9 אחרת התוכנית מסתיימת.</w:t>
      </w:r>
    </w:p>
    <w:p w14:paraId="5E4EE585" w14:textId="1943EEDC" w:rsidR="00692D15" w:rsidRDefault="00692D15" w:rsidP="009D1ABE">
      <w:pPr>
        <w:rPr>
          <w:rFonts w:hint="cs"/>
          <w:rtl/>
        </w:rPr>
      </w:pPr>
      <w:r>
        <w:rPr>
          <w:rFonts w:hint="cs"/>
          <w:rtl/>
        </w:rPr>
        <w:lastRenderedPageBreak/>
        <w:t xml:space="preserve">בעזרת הערך </w:t>
      </w:r>
      <w:proofErr w:type="spellStart"/>
      <w:r>
        <w:t>val</w:t>
      </w:r>
      <w:proofErr w:type="spellEnd"/>
      <w:r>
        <w:rPr>
          <w:rFonts w:hint="cs"/>
          <w:rtl/>
        </w:rPr>
        <w:t xml:space="preserve"> ניגשים למערך דו-מימדי בגודל </w:t>
      </w:r>
      <w:r>
        <w:t>13*4</w:t>
      </w:r>
      <w:r>
        <w:rPr>
          <w:rFonts w:hint="cs"/>
          <w:rtl/>
        </w:rPr>
        <w:t xml:space="preserve"> כך ש-</w:t>
      </w:r>
      <w:proofErr w:type="spellStart"/>
      <w:r>
        <w:t>val</w:t>
      </w:r>
      <w:proofErr w:type="spellEnd"/>
      <w:r>
        <w:rPr>
          <w:rFonts w:hint="cs"/>
          <w:rtl/>
        </w:rPr>
        <w:t xml:space="preserve"> הוא מספר השורה. בתחילת התוכנית המערך נראה כך:</w:t>
      </w:r>
    </w:p>
    <w:tbl>
      <w:tblPr>
        <w:tblW w:w="0" w:type="auto"/>
        <w:tblInd w:w="-2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1"/>
        <w:gridCol w:w="522"/>
        <w:gridCol w:w="999"/>
        <w:gridCol w:w="1250"/>
        <w:gridCol w:w="1250"/>
        <w:gridCol w:w="1372"/>
      </w:tblGrid>
      <w:tr w:rsidR="00E61A97" w:rsidRPr="00692D15" w14:paraId="55DB0D2C" w14:textId="77777777" w:rsidTr="00B97151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1009C7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in[0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53DDF3" w14:textId="16A27A1A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val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B7168F" w14:textId="67902FDB" w:rsidR="00692D15" w:rsidRPr="00692D15" w:rsidRDefault="00692D15" w:rsidP="00E61A97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[</w:t>
            </w:r>
            <w:proofErr w:type="spellStart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val</w:t>
            </w:r>
            <w:proofErr w:type="spellEnd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*16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E94D5B" w14:textId="2188C48B" w:rsidR="00692D15" w:rsidRPr="00692D15" w:rsidRDefault="00692D15" w:rsidP="00E61A97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[</w:t>
            </w:r>
            <w:proofErr w:type="spellStart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val</w:t>
            </w:r>
            <w:proofErr w:type="spellEnd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*16+4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497AFD" w14:textId="16E8D620" w:rsidR="00692D15" w:rsidRPr="00692D15" w:rsidRDefault="00692D15" w:rsidP="00E61A97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[</w:t>
            </w:r>
            <w:proofErr w:type="spellStart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val</w:t>
            </w:r>
            <w:proofErr w:type="spellEnd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*16+8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00416E" w14:textId="7D6B43FE" w:rsidR="00692D15" w:rsidRPr="00692D15" w:rsidRDefault="00692D15" w:rsidP="00E61A97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[</w:t>
            </w:r>
            <w:proofErr w:type="spellStart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val</w:t>
            </w:r>
            <w:proofErr w:type="spellEnd"/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*16+12]</w:t>
            </w:r>
          </w:p>
        </w:tc>
      </w:tr>
      <w:tr w:rsidR="00E61A97" w:rsidRPr="00692D15" w14:paraId="659B682F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95469F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C32259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0D24F2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4F47DB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8484A3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12027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E61A97" w:rsidRPr="00692D15" w14:paraId="428AEA17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F8C21F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92D15">
              <w:rPr>
                <w:rFonts w:ascii="Arial" w:eastAsia="Times New Roman" w:hAnsi="Arial" w:cs="Arial"/>
                <w:b/>
                <w:bCs/>
              </w:rPr>
              <w:t>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3BDA16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92D15">
              <w:rPr>
                <w:rFonts w:ascii="Arial" w:eastAsia="Times New Roman" w:hAnsi="Arial" w:cs="Arial"/>
                <w:b/>
                <w:bCs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5A158F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F9CC2A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1A5075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D733D" w14:textId="77777777" w:rsidR="00692D15" w:rsidRPr="00692D15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H</w:t>
            </w:r>
          </w:p>
        </w:tc>
      </w:tr>
      <w:tr w:rsidR="00E61A97" w:rsidRPr="00017290" w14:paraId="0C485933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4342C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017290">
              <w:rPr>
                <w:rFonts w:ascii="Arial" w:eastAsia="Times New Roman" w:hAnsi="Arial" w:cs="Arial"/>
                <w:b/>
                <w:bCs/>
              </w:rPr>
              <w:t>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66B97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017290">
              <w:rPr>
                <w:rFonts w:ascii="Arial" w:eastAsia="Times New Roman" w:hAnsi="Arial" w:cs="Arial"/>
                <w:b/>
                <w:bCs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7B33C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017290">
              <w:rPr>
                <w:rFonts w:ascii="Arial" w:eastAsia="Times New Roman" w:hAnsi="Arial" w:cs="Arial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7D636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017290">
              <w:rPr>
                <w:rFonts w:ascii="Arial" w:eastAsia="Times New Roman" w:hAnsi="Arial" w:cs="Arial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5C5784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017290">
              <w:rPr>
                <w:rFonts w:ascii="Arial" w:eastAsia="Times New Roman" w:hAnsi="Arial" w:cs="Arial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9633A7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017290">
              <w:rPr>
                <w:rFonts w:ascii="Arial" w:eastAsia="Times New Roman" w:hAnsi="Arial" w:cs="Arial"/>
              </w:rPr>
              <w:t>?</w:t>
            </w:r>
          </w:p>
        </w:tc>
      </w:tr>
      <w:tr w:rsidR="00E61A97" w:rsidRPr="00017290" w14:paraId="526CF12A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92B099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8DCAD3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556E6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7A3519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53D055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6C14F6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E61A97" w:rsidRPr="00017290" w14:paraId="385646DA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6CC34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8B7D23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4EFC86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3A6B9D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3F0BBA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1A010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E61A97" w:rsidRPr="00017290" w14:paraId="3703B572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E8E625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D2082F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BE1FE7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DAA494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E89C6D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C5F98F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E61A97" w:rsidRPr="00017290" w14:paraId="735BD725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54AFBB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66030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044373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9C772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9508D7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80CD97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E61A97" w:rsidRPr="00017290" w14:paraId="1031F68E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59969C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H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F3B55C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98C35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8A05A4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75126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10037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</w:tr>
      <w:tr w:rsidR="00E61A97" w:rsidRPr="00017290" w14:paraId="56886142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CC5E61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4DA34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19B750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9A2FF6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2EB72D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3605C5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?</w:t>
            </w:r>
          </w:p>
        </w:tc>
      </w:tr>
      <w:tr w:rsidR="00E61A97" w:rsidRPr="00017290" w14:paraId="74A050D3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080335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O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FE71D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EE8064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C063A8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BBEA18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1047D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E61A97" w:rsidRPr="00017290" w14:paraId="6F51BBC1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49B380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78114A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7B9457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F6A59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3AB55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AD81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E61A97" w:rsidRPr="00017290" w14:paraId="4B235AF1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9CD88B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Q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2C2908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DD089D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A0325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B751F9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0A3A8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E61A97" w:rsidRPr="00017290" w14:paraId="54F84628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64B382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47418C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24F5EE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5FB768A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FF6620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FD92E0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E61A97" w:rsidRPr="00017290" w14:paraId="46F451A3" w14:textId="77777777" w:rsidTr="00B97151">
        <w:trPr>
          <w:trHeight w:val="285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A861DF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F83B8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017290">
              <w:rPr>
                <w:rFonts w:ascii="Arial" w:eastAsia="Times New Roman" w:hAnsi="Arial" w:cs="Arial"/>
                <w:b/>
                <w:bCs/>
                <w:color w:val="000000"/>
              </w:rPr>
              <w:t>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95CA61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81C9CB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2779CB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781CC4" w14:textId="77777777" w:rsidR="00692D15" w:rsidRPr="00017290" w:rsidRDefault="00692D15" w:rsidP="00692D15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017290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</w:tbl>
    <w:p w14:paraId="5E2F2DC2" w14:textId="77777777" w:rsidR="00692D15" w:rsidRDefault="00692D15" w:rsidP="009D1ABE">
      <w:pPr>
        <w:rPr>
          <w:rFonts w:hint="cs"/>
          <w:rtl/>
        </w:rPr>
      </w:pPr>
    </w:p>
    <w:p w14:paraId="6EF7169E" w14:textId="77777777" w:rsidR="00692D15" w:rsidRDefault="00692D15" w:rsidP="00692D15">
      <w:pPr>
        <w:rPr>
          <w:rtl/>
        </w:rPr>
      </w:pPr>
    </w:p>
    <w:p w14:paraId="283E2E92" w14:textId="1387D5C3" w:rsidR="00864C29" w:rsidRPr="00942A0D" w:rsidRDefault="00864C29" w:rsidP="00316308">
      <w:pPr>
        <w:rPr>
          <w:b/>
          <w:bCs/>
          <w:rtl/>
        </w:rPr>
      </w:pPr>
      <w:r>
        <w:rPr>
          <w:rFonts w:hint="cs"/>
          <w:rtl/>
        </w:rPr>
        <w:t xml:space="preserve">כעת נבדקת העמודה </w:t>
      </w:r>
      <w:r w:rsidRPr="00692D15">
        <w:rPr>
          <w:rFonts w:ascii="Arial" w:eastAsia="Times New Roman" w:hAnsi="Arial" w:cs="Arial"/>
          <w:b/>
          <w:bCs/>
          <w:color w:val="000000"/>
        </w:rPr>
        <w:t>[</w:t>
      </w:r>
      <w:proofErr w:type="spellStart"/>
      <w:r w:rsidRPr="00692D15">
        <w:rPr>
          <w:rFonts w:ascii="Arial" w:eastAsia="Times New Roman" w:hAnsi="Arial" w:cs="Arial"/>
          <w:b/>
          <w:bCs/>
          <w:color w:val="000000"/>
        </w:rPr>
        <w:t>val</w:t>
      </w:r>
      <w:proofErr w:type="spellEnd"/>
      <w:r w:rsidRPr="00692D15">
        <w:rPr>
          <w:rFonts w:ascii="Arial" w:eastAsia="Times New Roman" w:hAnsi="Arial" w:cs="Arial"/>
          <w:b/>
          <w:bCs/>
          <w:color w:val="000000"/>
        </w:rPr>
        <w:t>*16+12]</w:t>
      </w:r>
      <w:r>
        <w:rPr>
          <w:rFonts w:hint="cs"/>
          <w:rtl/>
        </w:rPr>
        <w:t xml:space="preserve"> שמתאימה לתו הראשון בקלט</w:t>
      </w:r>
      <w:r w:rsidR="00942A0D">
        <w:rPr>
          <w:rFonts w:hint="cs"/>
          <w:rtl/>
        </w:rPr>
        <w:t xml:space="preserve"> </w:t>
      </w:r>
      <w:r w:rsidR="00942A0D">
        <w:t>in[0]</w:t>
      </w:r>
      <w:r>
        <w:rPr>
          <w:rFonts w:hint="cs"/>
          <w:rtl/>
        </w:rPr>
        <w:t xml:space="preserve">, אם הערך אחר מ </w:t>
      </w:r>
      <w:r>
        <w:t xml:space="preserve">V </w:t>
      </w:r>
      <w:r w:rsidR="00316308">
        <w:t>\</w:t>
      </w:r>
      <w:r>
        <w:t xml:space="preserve"> H</w:t>
      </w:r>
      <w:r>
        <w:rPr>
          <w:rFonts w:hint="cs"/>
          <w:rtl/>
        </w:rPr>
        <w:t xml:space="preserve"> אז התוכנית מסתיימת, ולכן התווים החוקיים של התו הראשון בקלט הם </w:t>
      </w:r>
      <w:r>
        <w:t>A,B,D,E,F,G,O,P,Q,R,X</w:t>
      </w:r>
      <w:r>
        <w:rPr>
          <w:rFonts w:hint="cs"/>
          <w:rtl/>
        </w:rPr>
        <w:t>.</w:t>
      </w:r>
      <w:r>
        <w:rPr>
          <w:rtl/>
        </w:rPr>
        <w:br/>
      </w:r>
      <w:r w:rsidRPr="00942A0D">
        <w:rPr>
          <w:rFonts w:hint="cs"/>
          <w:b/>
          <w:bCs/>
          <w:rtl/>
        </w:rPr>
        <w:t xml:space="preserve">נשים לב שאלו האותיות </w:t>
      </w:r>
      <w:proofErr w:type="spellStart"/>
      <w:r w:rsidRPr="00942A0D">
        <w:rPr>
          <w:rFonts w:hint="cs"/>
          <w:b/>
          <w:bCs/>
          <w:rtl/>
        </w:rPr>
        <w:t>שאותחול</w:t>
      </w:r>
      <w:proofErr w:type="spellEnd"/>
      <w:r w:rsidRPr="00942A0D">
        <w:rPr>
          <w:rFonts w:hint="cs"/>
          <w:b/>
          <w:bCs/>
          <w:rtl/>
        </w:rPr>
        <w:t xml:space="preserve"> במערך </w:t>
      </w:r>
      <w:r w:rsidRPr="00942A0D">
        <w:rPr>
          <w:b/>
          <w:bCs/>
        </w:rPr>
        <w:t>vec36</w:t>
      </w:r>
      <w:r w:rsidRPr="00942A0D">
        <w:rPr>
          <w:rFonts w:hint="cs"/>
          <w:b/>
          <w:bCs/>
          <w:rtl/>
        </w:rPr>
        <w:t>.</w:t>
      </w:r>
    </w:p>
    <w:p w14:paraId="6CA0357A" w14:textId="77777777" w:rsidR="00942A0D" w:rsidRDefault="00942A0D" w:rsidP="00942A0D">
      <w:pPr>
        <w:rPr>
          <w:rtl/>
        </w:rPr>
      </w:pPr>
      <w:r>
        <w:rPr>
          <w:rFonts w:hint="cs"/>
          <w:rtl/>
        </w:rPr>
        <w:t xml:space="preserve">בשלב הבא התו השני בקלט </w:t>
      </w:r>
      <w:r>
        <w:t>in[1]</w:t>
      </w:r>
      <w:r>
        <w:rPr>
          <w:rFonts w:hint="cs"/>
          <w:rtl/>
        </w:rPr>
        <w:t xml:space="preserve"> נבדק כך:</w:t>
      </w:r>
    </w:p>
    <w:p w14:paraId="0353D880" w14:textId="42F75F08" w:rsidR="00864C29" w:rsidRDefault="00942A0D" w:rsidP="00316308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אם </w:t>
      </w:r>
      <w:r w:rsidRPr="00942A0D">
        <w:t>[</w:t>
      </w:r>
      <w:proofErr w:type="spellStart"/>
      <w:r w:rsidRPr="00942A0D">
        <w:t>val</w:t>
      </w:r>
      <w:proofErr w:type="spellEnd"/>
      <w:r w:rsidRPr="00942A0D">
        <w:t>*16+12]</w:t>
      </w:r>
      <w:r>
        <w:rPr>
          <w:rFonts w:hint="cs"/>
          <w:rtl/>
        </w:rPr>
        <w:t xml:space="preserve"> הוא </w:t>
      </w:r>
      <w:r>
        <w:rPr>
          <w:rFonts w:hint="cs"/>
        </w:rPr>
        <w:t>H</w:t>
      </w:r>
      <w:r>
        <w:rPr>
          <w:rFonts w:hint="cs"/>
          <w:rtl/>
        </w:rPr>
        <w:t xml:space="preserve"> (</w:t>
      </w:r>
      <w:r w:rsidRPr="00942A0D">
        <w:rPr>
          <w:rFonts w:hint="cs"/>
        </w:rPr>
        <w:t>H</w:t>
      </w:r>
      <w:r w:rsidRPr="00942A0D">
        <w:t xml:space="preserve">orizontal </w:t>
      </w:r>
      <w:r w:rsidRPr="00942A0D">
        <w:rPr>
          <w:rFonts w:hint="cs"/>
          <w:rtl/>
        </w:rPr>
        <w:t xml:space="preserve"> ) </w:t>
      </w:r>
      <w:r>
        <w:rPr>
          <w:rFonts w:hint="cs"/>
          <w:rtl/>
        </w:rPr>
        <w:t xml:space="preserve">אז </w:t>
      </w:r>
      <w:r>
        <w:t>in[1]</w:t>
      </w:r>
      <w:r>
        <w:rPr>
          <w:rFonts w:hint="cs"/>
          <w:rtl/>
        </w:rPr>
        <w:t xml:space="preserve"> יכול להיות </w:t>
      </w:r>
      <w:r>
        <w:t xml:space="preserve">L </w:t>
      </w:r>
      <w:r w:rsidR="00316308">
        <w:t>\</w:t>
      </w:r>
      <w:r>
        <w:t xml:space="preserve"> R</w:t>
      </w:r>
      <w:r>
        <w:rPr>
          <w:rFonts w:hint="cs"/>
          <w:rtl/>
        </w:rPr>
        <w:t xml:space="preserve"> (</w:t>
      </w:r>
      <w:r>
        <w:t>Left\Right</w:t>
      </w:r>
      <w:r>
        <w:rPr>
          <w:rFonts w:hint="cs"/>
          <w:rtl/>
        </w:rPr>
        <w:t>)</w:t>
      </w:r>
    </w:p>
    <w:p w14:paraId="470B4B8C" w14:textId="1AB62C14" w:rsidR="00942A0D" w:rsidRDefault="00942A0D" w:rsidP="00316308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אם </w:t>
      </w:r>
      <w:r w:rsidRPr="00942A0D">
        <w:t>[</w:t>
      </w:r>
      <w:proofErr w:type="spellStart"/>
      <w:r w:rsidRPr="00942A0D">
        <w:t>val</w:t>
      </w:r>
      <w:proofErr w:type="spellEnd"/>
      <w:r w:rsidRPr="00942A0D">
        <w:t>*16+12]</w:t>
      </w:r>
      <w:r>
        <w:rPr>
          <w:rFonts w:hint="cs"/>
          <w:rtl/>
        </w:rPr>
        <w:t xml:space="preserve"> הוא </w:t>
      </w:r>
      <w:r>
        <w:rPr>
          <w:rFonts w:hint="cs"/>
        </w:rPr>
        <w:t>V</w:t>
      </w:r>
      <w:r>
        <w:rPr>
          <w:rFonts w:hint="cs"/>
          <w:rtl/>
        </w:rPr>
        <w:t xml:space="preserve"> (</w:t>
      </w:r>
      <w:r>
        <w:t>(</w:t>
      </w:r>
      <w:proofErr w:type="spellStart"/>
      <w:r>
        <w:t>Verticla</w:t>
      </w:r>
      <w:proofErr w:type="spellEnd"/>
      <w:r>
        <w:rPr>
          <w:rFonts w:hint="cs"/>
          <w:rtl/>
        </w:rPr>
        <w:t xml:space="preserve"> אז </w:t>
      </w:r>
      <w:r>
        <w:t>in[1]</w:t>
      </w:r>
      <w:r>
        <w:rPr>
          <w:rFonts w:hint="cs"/>
          <w:rtl/>
        </w:rPr>
        <w:t xml:space="preserve"> יכול להיות </w:t>
      </w:r>
      <w:r>
        <w:t xml:space="preserve">U </w:t>
      </w:r>
      <w:r w:rsidR="00316308">
        <w:t>\</w:t>
      </w:r>
      <w:r>
        <w:t xml:space="preserve"> D</w:t>
      </w:r>
      <w:r>
        <w:rPr>
          <w:rFonts w:hint="cs"/>
          <w:rtl/>
        </w:rPr>
        <w:t xml:space="preserve"> (</w:t>
      </w:r>
      <w:r>
        <w:t>Up\Down</w:t>
      </w:r>
      <w:r>
        <w:rPr>
          <w:rFonts w:hint="cs"/>
          <w:rtl/>
        </w:rPr>
        <w:t>)</w:t>
      </w:r>
    </w:p>
    <w:p w14:paraId="2C658AB1" w14:textId="1F7F229A" w:rsidR="00864C29" w:rsidRPr="005003C9" w:rsidRDefault="00942A0D" w:rsidP="005003C9">
      <w:pPr>
        <w:pStyle w:val="ListParagraph"/>
        <w:numPr>
          <w:ilvl w:val="0"/>
          <w:numId w:val="12"/>
        </w:numPr>
        <w:rPr>
          <w:rtl/>
        </w:rPr>
      </w:pPr>
      <w:r>
        <w:rPr>
          <w:rFonts w:hint="cs"/>
          <w:rtl/>
        </w:rPr>
        <w:t>אחרת התוכנית מסתיימת</w:t>
      </w:r>
    </w:p>
    <w:p w14:paraId="72AA9B13" w14:textId="0DF41ECF" w:rsidR="00FD6D8C" w:rsidRDefault="00FD6D8C" w:rsidP="00FD6D8C">
      <w:pPr>
        <w:rPr>
          <w:rFonts w:hint="cs"/>
          <w:rtl/>
        </w:rPr>
      </w:pPr>
      <w:r>
        <w:rPr>
          <w:rFonts w:hint="cs"/>
          <w:rtl/>
        </w:rPr>
        <w:t xml:space="preserve">אם כל הקלט חוקי אז נכנסים ללולאה בהתאם לקלט שסופרת </w:t>
      </w:r>
      <w:r>
        <w:t>in[</w:t>
      </w:r>
      <w:r>
        <w:t>2</w:t>
      </w:r>
      <w:r>
        <w:t>]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.</w:t>
      </w:r>
    </w:p>
    <w:tbl>
      <w:tblPr>
        <w:tblpPr w:leftFromText="180" w:rightFromText="180" w:vertAnchor="text" w:horzAnchor="page" w:tblpX="1141" w:tblpY="-40"/>
        <w:tblW w:w="2662" w:type="dxa"/>
        <w:tblLook w:val="04A0" w:firstRow="1" w:lastRow="0" w:firstColumn="1" w:lastColumn="0" w:noHBand="0" w:noVBand="1"/>
      </w:tblPr>
      <w:tblGrid>
        <w:gridCol w:w="360"/>
        <w:gridCol w:w="375"/>
        <w:gridCol w:w="375"/>
        <w:gridCol w:w="388"/>
        <w:gridCol w:w="388"/>
        <w:gridCol w:w="388"/>
        <w:gridCol w:w="388"/>
      </w:tblGrid>
      <w:tr w:rsidR="00B97151" w:rsidRPr="009D1ABE" w14:paraId="446BFF73" w14:textId="77777777" w:rsidTr="00B97151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6B01" w14:textId="77777777" w:rsidR="00B97151" w:rsidRDefault="00B97151" w:rsidP="00B97151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898FCA6" w14:textId="77777777" w:rsidR="00B97151" w:rsidRPr="009D1ABE" w:rsidRDefault="00B97151" w:rsidP="00B97151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14CBD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BFBC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D574E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B142B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17E61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1106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5</w:t>
            </w:r>
          </w:p>
        </w:tc>
      </w:tr>
      <w:tr w:rsidR="00B97151" w:rsidRPr="009D1ABE" w14:paraId="3BF88BC2" w14:textId="77777777" w:rsidTr="00B9715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3CABF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75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5F7C7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7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4078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E</w:t>
            </w:r>
          </w:p>
        </w:tc>
        <w:tc>
          <w:tcPr>
            <w:tcW w:w="3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17C1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G</w:t>
            </w:r>
          </w:p>
        </w:tc>
        <w:tc>
          <w:tcPr>
            <w:tcW w:w="3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130FC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G</w:t>
            </w:r>
          </w:p>
        </w:tc>
        <w:tc>
          <w:tcPr>
            <w:tcW w:w="388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26A3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B</w:t>
            </w:r>
          </w:p>
        </w:tc>
        <w:tc>
          <w:tcPr>
            <w:tcW w:w="38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94150E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B</w:t>
            </w:r>
          </w:p>
        </w:tc>
      </w:tr>
      <w:tr w:rsidR="00B97151" w:rsidRPr="009D1ABE" w14:paraId="063497AA" w14:textId="77777777" w:rsidTr="00B9715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66ADE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94DF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22120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E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DBB0A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Q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D567C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Q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A398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Q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1FE22C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B97151" w:rsidRPr="009D1ABE" w14:paraId="6313543B" w14:textId="77777777" w:rsidTr="00B9715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B1AF8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5724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B8A7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9778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R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88970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O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D3750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O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DFBAF0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O</w:t>
            </w:r>
          </w:p>
        </w:tc>
      </w:tr>
      <w:tr w:rsidR="00B97151" w:rsidRPr="009D1ABE" w14:paraId="201B7D73" w14:textId="77777777" w:rsidTr="00B9715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35B8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0CF53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E8A2E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7D72E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R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7030F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D4052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597CF4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B97151" w:rsidRPr="009D1ABE" w14:paraId="3ACA8AFA" w14:textId="77777777" w:rsidTr="00B9715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87254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7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6DA48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C6DD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9C36E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R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472D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589F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AF2AC59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A</w:t>
            </w:r>
          </w:p>
        </w:tc>
      </w:tr>
      <w:tr w:rsidR="00B97151" w:rsidRPr="009D1ABE" w14:paraId="5D96ED8C" w14:textId="77777777" w:rsidTr="00B97151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27EF4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7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CF9DC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D</w:t>
            </w:r>
          </w:p>
        </w:tc>
        <w:tc>
          <w:tcPr>
            <w:tcW w:w="37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A2EA3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D</w:t>
            </w:r>
          </w:p>
        </w:tc>
        <w:tc>
          <w:tcPr>
            <w:tcW w:w="3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BE227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P</w:t>
            </w:r>
          </w:p>
        </w:tc>
        <w:tc>
          <w:tcPr>
            <w:tcW w:w="3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FE230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P</w:t>
            </w:r>
          </w:p>
        </w:tc>
        <w:tc>
          <w:tcPr>
            <w:tcW w:w="3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1432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P</w:t>
            </w:r>
          </w:p>
        </w:tc>
        <w:tc>
          <w:tcPr>
            <w:tcW w:w="3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59483F3" w14:textId="77777777" w:rsidR="00B97151" w:rsidRPr="009D1ABE" w:rsidRDefault="00B97151" w:rsidP="00B9715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9D1ABE">
              <w:rPr>
                <w:rFonts w:ascii="Arial" w:eastAsia="Times New Roman" w:hAnsi="Arial" w:cs="Arial"/>
                <w:color w:val="000000"/>
              </w:rPr>
              <w:t>A</w:t>
            </w:r>
          </w:p>
        </w:tc>
      </w:tr>
    </w:tbl>
    <w:p w14:paraId="3CC18821" w14:textId="66B106D0" w:rsidR="00E61A97" w:rsidRDefault="005003C9" w:rsidP="00B97151">
      <w:pPr>
        <w:rPr>
          <w:rtl/>
        </w:rPr>
      </w:pPr>
      <w:r>
        <w:rPr>
          <w:rFonts w:hint="cs"/>
          <w:rtl/>
        </w:rPr>
        <w:t xml:space="preserve">לאחר מכן שמנו לב שניגשים ל- </w:t>
      </w:r>
      <w:r>
        <w:t>vec36</w:t>
      </w:r>
      <w:r>
        <w:rPr>
          <w:rFonts w:hint="cs"/>
          <w:rtl/>
        </w:rPr>
        <w:t xml:space="preserve"> בצורת מערך</w:t>
      </w:r>
      <w:r w:rsidR="00B97151">
        <w:rPr>
          <w:rtl/>
        </w:rPr>
        <w:br/>
      </w:r>
      <w:r>
        <w:rPr>
          <w:rFonts w:hint="cs"/>
          <w:rtl/>
        </w:rPr>
        <w:t>דו-מימדי</w:t>
      </w:r>
      <w:r w:rsidR="00B97151">
        <w:rPr>
          <w:rFonts w:hint="cs"/>
          <w:rtl/>
        </w:rPr>
        <w:t xml:space="preserve"> </w:t>
      </w:r>
      <w:r>
        <w:rPr>
          <w:rFonts w:hint="cs"/>
          <w:rtl/>
        </w:rPr>
        <w:t xml:space="preserve">בגודל </w:t>
      </w:r>
      <w:r>
        <w:t>6*6</w:t>
      </w:r>
      <w:r>
        <w:rPr>
          <w:rFonts w:hint="cs"/>
          <w:rtl/>
        </w:rPr>
        <w:t xml:space="preserve"> ציירנו את המערך כמו שהוא</w:t>
      </w:r>
      <w:r w:rsidR="00B97151">
        <w:rPr>
          <w:rtl/>
        </w:rPr>
        <w:br/>
      </w:r>
      <w:r>
        <w:rPr>
          <w:rFonts w:hint="cs"/>
          <w:rtl/>
        </w:rPr>
        <w:t xml:space="preserve">אותחל </w:t>
      </w:r>
      <w:r w:rsidR="00EB5171">
        <w:rPr>
          <w:rFonts w:hint="cs"/>
          <w:rtl/>
        </w:rPr>
        <w:t>בתחילת</w:t>
      </w:r>
      <w:r>
        <w:rPr>
          <w:rFonts w:hint="cs"/>
          <w:rtl/>
        </w:rPr>
        <w:t xml:space="preserve"> התוכנית:</w:t>
      </w:r>
    </w:p>
    <w:p w14:paraId="34AE192E" w14:textId="77777777" w:rsidR="00B97151" w:rsidRPr="00692D15" w:rsidRDefault="00B97151" w:rsidP="00B97151">
      <w:pPr>
        <w:rPr>
          <w:rFonts w:hint="cs"/>
          <w:rtl/>
        </w:rPr>
      </w:pPr>
    </w:p>
    <w:p w14:paraId="27E4E4C0" w14:textId="77777777" w:rsidR="009D1ABE" w:rsidRPr="00330462" w:rsidRDefault="009D1ABE" w:rsidP="000B7AA6">
      <w:pPr>
        <w:rPr>
          <w:rFonts w:hint="cs"/>
        </w:rPr>
      </w:pPr>
    </w:p>
    <w:p w14:paraId="79464F54" w14:textId="77777777" w:rsidR="0041597B" w:rsidRDefault="0041597B" w:rsidP="007D5E8F">
      <w:pPr>
        <w:rPr>
          <w:rtl/>
        </w:rPr>
      </w:pPr>
    </w:p>
    <w:p w14:paraId="195E3318" w14:textId="77777777" w:rsidR="0041597B" w:rsidRDefault="0041597B" w:rsidP="007D5E8F">
      <w:pPr>
        <w:rPr>
          <w:rtl/>
        </w:rPr>
      </w:pPr>
    </w:p>
    <w:p w14:paraId="673A3624" w14:textId="1699251C" w:rsidR="008B640C" w:rsidRDefault="0041597B" w:rsidP="008B640C">
      <w:pPr>
        <w:rPr>
          <w:rtl/>
        </w:rPr>
      </w:pPr>
      <w:r>
        <w:rPr>
          <w:rFonts w:hint="cs"/>
          <w:rtl/>
        </w:rPr>
        <w:t>כעת שמנו לב שהאותיות מסודרות לפי הטבלה שהראנו למעלה כך</w:t>
      </w:r>
      <w:r w:rsidR="008B640C">
        <w:rPr>
          <w:rFonts w:hint="cs"/>
          <w:rtl/>
        </w:rPr>
        <w:t xml:space="preserve"> שניתן להציג את הטבלה באופן הבא:</w:t>
      </w:r>
    </w:p>
    <w:p w14:paraId="4D071306" w14:textId="77777777" w:rsidR="00756C05" w:rsidRDefault="00756C05" w:rsidP="008B640C">
      <w:pPr>
        <w:rPr>
          <w:rtl/>
        </w:rPr>
      </w:pPr>
    </w:p>
    <w:p w14:paraId="2371AF6A" w14:textId="77777777" w:rsidR="00756C05" w:rsidRDefault="00756C05" w:rsidP="008B640C">
      <w:pPr>
        <w:rPr>
          <w:rtl/>
        </w:rPr>
      </w:pPr>
    </w:p>
    <w:p w14:paraId="5B632E01" w14:textId="77777777" w:rsidR="00756C05" w:rsidRDefault="00756C05" w:rsidP="008B640C">
      <w:pPr>
        <w:rPr>
          <w:rtl/>
        </w:rPr>
      </w:pPr>
    </w:p>
    <w:tbl>
      <w:tblPr>
        <w:tblpPr w:leftFromText="180" w:rightFromText="180" w:vertAnchor="text" w:horzAnchor="margin" w:tblpY="-269"/>
        <w:tblW w:w="0" w:type="auto"/>
        <w:tblLook w:val="04A0" w:firstRow="1" w:lastRow="0" w:firstColumn="1" w:lastColumn="0" w:noHBand="0" w:noVBand="1"/>
      </w:tblPr>
      <w:tblGrid>
        <w:gridCol w:w="388"/>
        <w:gridCol w:w="363"/>
        <w:gridCol w:w="363"/>
        <w:gridCol w:w="950"/>
        <w:gridCol w:w="1170"/>
      </w:tblGrid>
      <w:tr w:rsidR="002871D1" w:rsidRPr="00692D15" w14:paraId="25B17E94" w14:textId="77777777" w:rsidTr="002871D1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85142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24D82" w14:textId="0051AEA6" w:rsidR="002871D1" w:rsidRPr="00692D15" w:rsidRDefault="00D639F2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449DF" w14:textId="6C0CA5E3" w:rsidR="002871D1" w:rsidRPr="00692D15" w:rsidRDefault="00D639F2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 w:hint="cs"/>
                <w:b/>
                <w:bCs/>
                <w:color w:val="000000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2BB18" w14:textId="214E2FCB" w:rsidR="002871D1" w:rsidRPr="00692D15" w:rsidRDefault="00E85502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 w:hint="cs"/>
                <w:b/>
                <w:bCs/>
                <w:color w:val="000000"/>
                <w:rtl/>
              </w:rPr>
            </w:pPr>
            <w:r w:rsidRPr="00E85502">
              <w:rPr>
                <w:rFonts w:ascii="Arial" w:eastAsia="Times New Roman" w:hAnsi="Arial" w:cs="Arial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03B58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Direction</w:t>
            </w:r>
          </w:p>
        </w:tc>
      </w:tr>
      <w:tr w:rsidR="002871D1" w:rsidRPr="00692D15" w14:paraId="4918D05A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51C4EA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13FB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76F41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4001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4F071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2871D1" w:rsidRPr="00692D15" w14:paraId="7D1682F2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DFA77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</w:rPr>
            </w:pPr>
            <w:r w:rsidRPr="00692D15">
              <w:rPr>
                <w:rFonts w:ascii="Arial" w:eastAsia="Times New Roman" w:hAnsi="Arial" w:cs="Arial"/>
                <w:b/>
                <w:bCs/>
              </w:rPr>
              <w:t>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850A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2BA5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41A36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E6BB2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692D15">
              <w:rPr>
                <w:rFonts w:ascii="Arial" w:eastAsia="Times New Roman" w:hAnsi="Arial" w:cs="Arial"/>
              </w:rPr>
              <w:t>H</w:t>
            </w:r>
          </w:p>
        </w:tc>
      </w:tr>
      <w:tr w:rsidR="002871D1" w:rsidRPr="00692D15" w14:paraId="16FC95EB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84B5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20B44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6FEAE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51DEB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9AFDE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2871D1" w:rsidRPr="00692D15" w14:paraId="221F04D1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009A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FF941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A1080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7C8D5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04E0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2871D1" w:rsidRPr="00692D15" w14:paraId="3360F0CD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8937B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E8916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DDBB2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2192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CA133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2871D1" w:rsidRPr="00692D15" w14:paraId="2036888A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2C90F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7FD18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67D8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DB97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1B916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2871D1" w:rsidRPr="00692D15" w14:paraId="65B6820F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0E03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75049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FEF57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DA8F5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79C5D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2871D1" w:rsidRPr="00692D15" w14:paraId="0E31616C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7768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99138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4F346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5ADC7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893F9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2871D1" w:rsidRPr="00692D15" w14:paraId="286855F9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7314EC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66D6A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04084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7ECF6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A4726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H</w:t>
            </w:r>
          </w:p>
        </w:tc>
      </w:tr>
      <w:tr w:rsidR="002871D1" w:rsidRPr="00692D15" w14:paraId="1067CD0C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6EAC7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9AC69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80300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DC15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2FD9A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  <w:tr w:rsidR="002871D1" w:rsidRPr="00692D15" w14:paraId="69AA0DFF" w14:textId="77777777" w:rsidTr="002871D1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1FF80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692D15">
              <w:rPr>
                <w:rFonts w:ascii="Arial" w:eastAsia="Times New Roman" w:hAnsi="Arial" w:cs="Arial"/>
                <w:b/>
                <w:bCs/>
                <w:color w:val="000000"/>
              </w:rPr>
              <w:t>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3CFE8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0EEBBB3F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B09B3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FD923" w14:textId="77777777" w:rsidR="002871D1" w:rsidRPr="00692D15" w:rsidRDefault="002871D1" w:rsidP="002871D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692D15">
              <w:rPr>
                <w:rFonts w:ascii="Arial" w:eastAsia="Times New Roman" w:hAnsi="Arial" w:cs="Arial"/>
                <w:color w:val="000000"/>
              </w:rPr>
              <w:t>V</w:t>
            </w:r>
          </w:p>
        </w:tc>
      </w:tr>
    </w:tbl>
    <w:p w14:paraId="0C3153BB" w14:textId="6C111BBB" w:rsidR="008B640C" w:rsidRDefault="008B640C" w:rsidP="00E85502">
      <w:pPr>
        <w:rPr>
          <w:rtl/>
        </w:rPr>
      </w:pPr>
      <w:r>
        <w:rPr>
          <w:rFonts w:hint="cs"/>
          <w:rtl/>
        </w:rPr>
        <w:t xml:space="preserve">שתי העמודות הראשונות הן </w:t>
      </w:r>
      <w:proofErr w:type="spellStart"/>
      <w:r>
        <w:rPr>
          <w:rFonts w:hint="cs"/>
          <w:rtl/>
        </w:rPr>
        <w:t>קודרינאטות</w:t>
      </w:r>
      <w:proofErr w:type="spellEnd"/>
      <w:r>
        <w:rPr>
          <w:rFonts w:hint="cs"/>
          <w:rtl/>
        </w:rPr>
        <w:t>,</w:t>
      </w:r>
      <w:r w:rsidR="00756C05">
        <w:rPr>
          <w:rtl/>
        </w:rPr>
        <w:br/>
      </w:r>
      <w:r>
        <w:rPr>
          <w:rFonts w:hint="cs"/>
          <w:rtl/>
        </w:rPr>
        <w:t xml:space="preserve">עמודה שלישית היא </w:t>
      </w:r>
      <w:r w:rsidR="00E85502">
        <w:rPr>
          <w:rFonts w:hint="cs"/>
          <w:rtl/>
        </w:rPr>
        <w:t>אורך</w:t>
      </w:r>
      <w:r>
        <w:rPr>
          <w:rFonts w:hint="cs"/>
          <w:rtl/>
        </w:rPr>
        <w:t xml:space="preserve"> והעמודה הרביעית היא כיוון.</w:t>
      </w:r>
    </w:p>
    <w:p w14:paraId="3BE7DA43" w14:textId="77777777" w:rsidR="002871D1" w:rsidRDefault="002871D1" w:rsidP="008B640C">
      <w:pPr>
        <w:rPr>
          <w:rtl/>
        </w:rPr>
      </w:pPr>
    </w:p>
    <w:p w14:paraId="48AD0206" w14:textId="77777777" w:rsidR="002871D1" w:rsidRDefault="002871D1" w:rsidP="008B640C">
      <w:pPr>
        <w:rPr>
          <w:rtl/>
        </w:rPr>
      </w:pPr>
    </w:p>
    <w:p w14:paraId="3033772C" w14:textId="77777777" w:rsidR="002871D1" w:rsidRDefault="002871D1" w:rsidP="008B640C">
      <w:pPr>
        <w:rPr>
          <w:rtl/>
        </w:rPr>
      </w:pPr>
    </w:p>
    <w:p w14:paraId="416FA867" w14:textId="77777777" w:rsidR="002871D1" w:rsidRDefault="002871D1" w:rsidP="008B640C">
      <w:pPr>
        <w:rPr>
          <w:rtl/>
        </w:rPr>
      </w:pPr>
    </w:p>
    <w:p w14:paraId="739C53F4" w14:textId="77777777" w:rsidR="002871D1" w:rsidRDefault="002871D1" w:rsidP="008B640C">
      <w:pPr>
        <w:rPr>
          <w:rtl/>
        </w:rPr>
      </w:pPr>
    </w:p>
    <w:p w14:paraId="4F4D9DFE" w14:textId="77777777" w:rsidR="002871D1" w:rsidRDefault="002871D1" w:rsidP="008B640C">
      <w:pPr>
        <w:rPr>
          <w:rtl/>
        </w:rPr>
      </w:pPr>
    </w:p>
    <w:p w14:paraId="6FB2F7E8" w14:textId="53322AFE" w:rsidR="002871D1" w:rsidRDefault="002871D1" w:rsidP="008B640C">
      <w:pPr>
        <w:rPr>
          <w:rFonts w:hint="cs"/>
          <w:rtl/>
        </w:rPr>
      </w:pPr>
    </w:p>
    <w:p w14:paraId="458593BE" w14:textId="7323FCEA" w:rsidR="0041597B" w:rsidRDefault="002871D1" w:rsidP="002871D1">
      <w:pPr>
        <w:rPr>
          <w:rFonts w:hint="cs"/>
          <w:rtl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F6BAD0C" wp14:editId="1E2ED0FB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2245360" cy="2286635"/>
            <wp:effectExtent l="0" t="0" r="2540" b="0"/>
            <wp:wrapTight wrapText="bothSides">
              <wp:wrapPolygon edited="0">
                <wp:start x="0" y="0"/>
                <wp:lineTo x="0" y="21414"/>
                <wp:lineTo x="21441" y="21414"/>
                <wp:lineTo x="21441" y="0"/>
                <wp:lineTo x="0" y="0"/>
              </wp:wrapPolygon>
            </wp:wrapTight>
            <wp:docPr id="2" name="Picture 2" descr="RUSH HOUR - שעת השיא - מקופלת - חנות צעצועים ועוד הרבה דברים טובי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USH HOUR - שעת השיא - מקופלת - חנות צעצועים ועוד הרבה דברים טובים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360" cy="228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640C">
        <w:rPr>
          <w:rFonts w:hint="cs"/>
          <w:rtl/>
        </w:rPr>
        <w:t>כל הרמזים הביאו אותנו להיזכר במשחק</w:t>
      </w:r>
      <w:r>
        <w:rPr>
          <w:rFonts w:hint="cs"/>
          <w:rtl/>
        </w:rPr>
        <w:t xml:space="preserve"> </w:t>
      </w:r>
      <w:r>
        <w:t>R</w:t>
      </w:r>
      <w:r w:rsidRPr="002871D1">
        <w:t xml:space="preserve">ush </w:t>
      </w:r>
      <w:r>
        <w:t>H</w:t>
      </w:r>
      <w:r w:rsidRPr="002871D1">
        <w:t>our</w:t>
      </w:r>
      <w:r>
        <w:rPr>
          <w:rFonts w:hint="cs"/>
          <w:rtl/>
        </w:rPr>
        <w:t xml:space="preserve"> שבו צריך להזיז את </w:t>
      </w:r>
      <w:r w:rsidR="005C2E3F">
        <w:rPr>
          <w:rFonts w:hint="cs"/>
          <w:rtl/>
        </w:rPr>
        <w:t xml:space="preserve">הרכבים עד שניתן לחלץ את רכב המטרה. במקרה שלנו כל רכב מיוצג ע"י אות, יש לו אורך וכיוון. </w:t>
      </w:r>
      <w:r w:rsidR="0039677D">
        <w:rPr>
          <w:rFonts w:hint="cs"/>
          <w:rtl/>
        </w:rPr>
        <w:t xml:space="preserve"> </w:t>
      </w:r>
    </w:p>
    <w:p w14:paraId="3F3BC5E7" w14:textId="2123AD1A" w:rsidR="0039677D" w:rsidRDefault="0039677D" w:rsidP="002871D1">
      <w:pPr>
        <w:rPr>
          <w:rFonts w:hint="cs"/>
          <w:rtl/>
        </w:rPr>
      </w:pPr>
      <w:r>
        <w:rPr>
          <w:rFonts w:hint="cs"/>
          <w:rtl/>
        </w:rPr>
        <w:t>יש לו 9 מהלכים (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>) כל קלט מכיל 3 ת</w:t>
      </w:r>
      <w:r w:rsidR="00C77656">
        <w:rPr>
          <w:rFonts w:hint="cs"/>
          <w:rtl/>
        </w:rPr>
        <w:t>ו</w:t>
      </w:r>
      <w:r>
        <w:rPr>
          <w:rFonts w:hint="cs"/>
          <w:rtl/>
        </w:rPr>
        <w:t>וים</w:t>
      </w:r>
    </w:p>
    <w:p w14:paraId="6FE26B2E" w14:textId="2BA3E6DA" w:rsidR="0039677D" w:rsidRDefault="0039677D" w:rsidP="0039677D">
      <w:pPr>
        <w:pStyle w:val="ListParagraph"/>
        <w:numPr>
          <w:ilvl w:val="0"/>
          <w:numId w:val="14"/>
        </w:numPr>
        <w:rPr>
          <w:rFonts w:hint="cs"/>
        </w:rPr>
      </w:pPr>
      <w:r>
        <w:rPr>
          <w:rFonts w:hint="cs"/>
          <w:rtl/>
        </w:rPr>
        <w:t>האות שמייצגת את הרכב</w:t>
      </w:r>
    </w:p>
    <w:p w14:paraId="0861D137" w14:textId="7DFE1297" w:rsidR="0039677D" w:rsidRDefault="0039677D" w:rsidP="0039677D">
      <w:pPr>
        <w:pStyle w:val="ListParagraph"/>
        <w:numPr>
          <w:ilvl w:val="0"/>
          <w:numId w:val="14"/>
        </w:numPr>
        <w:rPr>
          <w:rFonts w:hint="cs"/>
        </w:rPr>
      </w:pPr>
      <w:r>
        <w:rPr>
          <w:rFonts w:hint="cs"/>
          <w:rtl/>
        </w:rPr>
        <w:t>כיוון התנועה</w:t>
      </w:r>
    </w:p>
    <w:p w14:paraId="15D3EB7F" w14:textId="30B218EB" w:rsidR="0039677D" w:rsidRDefault="0039677D" w:rsidP="0039677D">
      <w:pPr>
        <w:pStyle w:val="ListParagraph"/>
        <w:numPr>
          <w:ilvl w:val="0"/>
          <w:numId w:val="14"/>
        </w:numPr>
        <w:rPr>
          <w:rFonts w:hint="cs"/>
          <w:rtl/>
        </w:rPr>
      </w:pPr>
      <w:r>
        <w:rPr>
          <w:rFonts w:hint="cs"/>
          <w:rtl/>
        </w:rPr>
        <w:t>מס' צעדים.</w:t>
      </w:r>
    </w:p>
    <w:p w14:paraId="08523A6D" w14:textId="77777777" w:rsidR="002871D1" w:rsidRDefault="002871D1" w:rsidP="002871D1">
      <w:pPr>
        <w:rPr>
          <w:rtl/>
        </w:rPr>
      </w:pPr>
    </w:p>
    <w:p w14:paraId="04649387" w14:textId="77777777" w:rsidR="002871D1" w:rsidRDefault="002871D1" w:rsidP="002871D1">
      <w:pPr>
        <w:rPr>
          <w:rtl/>
        </w:rPr>
      </w:pPr>
    </w:p>
    <w:p w14:paraId="217C4BA1" w14:textId="77777777" w:rsidR="002871D1" w:rsidRDefault="002871D1" w:rsidP="002871D1">
      <w:pPr>
        <w:rPr>
          <w:rtl/>
        </w:rPr>
      </w:pPr>
    </w:p>
    <w:p w14:paraId="48F726B1" w14:textId="6ED174AA" w:rsidR="002871D1" w:rsidRDefault="002871D1" w:rsidP="002871D1">
      <w:pPr>
        <w:rPr>
          <w:rFonts w:hint="cs"/>
          <w:rtl/>
        </w:rPr>
      </w:pPr>
      <w:r>
        <w:rPr>
          <w:rFonts w:hint="cs"/>
          <w:rtl/>
        </w:rPr>
        <w:t xml:space="preserve">חיפשנו את הנקודה שבא התוכנית מסתיימת בצורה חוקית </w:t>
      </w:r>
      <w:r w:rsidR="00A0504C">
        <w:rPr>
          <w:rFonts w:hint="cs"/>
          <w:rtl/>
        </w:rPr>
        <w:t xml:space="preserve">וראינו שהמטרה היא </w:t>
      </w:r>
      <w:proofErr w:type="spellStart"/>
      <w:r w:rsidR="0039677D">
        <w:rPr>
          <w:rFonts w:hint="cs"/>
          <w:rtl/>
        </w:rPr>
        <w:t>שקורידנטת</w:t>
      </w:r>
      <w:proofErr w:type="spellEnd"/>
      <w:r w:rsidR="0039677D">
        <w:rPr>
          <w:rFonts w:hint="cs"/>
          <w:rtl/>
        </w:rPr>
        <w:t xml:space="preserve"> </w:t>
      </w:r>
      <w:r w:rsidR="0039677D">
        <w:t>y</w:t>
      </w:r>
      <w:r w:rsidR="0039677D">
        <w:rPr>
          <w:rFonts w:hint="cs"/>
          <w:rtl/>
        </w:rPr>
        <w:t xml:space="preserve"> של הרכב "</w:t>
      </w:r>
      <w:r w:rsidR="0039677D">
        <w:rPr>
          <w:rFonts w:hint="cs"/>
        </w:rPr>
        <w:t>X</w:t>
      </w:r>
      <w:r w:rsidR="0039677D">
        <w:rPr>
          <w:rFonts w:hint="cs"/>
          <w:rtl/>
        </w:rPr>
        <w:t>" תהיה 0.</w:t>
      </w:r>
    </w:p>
    <w:p w14:paraId="08EF6D7E" w14:textId="17220DC6" w:rsidR="00B243B3" w:rsidRDefault="0039677D" w:rsidP="00B243B3">
      <w:pPr>
        <w:rPr>
          <w:rtl/>
        </w:rPr>
      </w:pPr>
      <w:r>
        <w:rPr>
          <w:rFonts w:hint="cs"/>
          <w:rtl/>
        </w:rPr>
        <w:t>כדי לפתור את המשחק חישבנו את</w:t>
      </w:r>
      <w:r w:rsidR="00B243B3">
        <w:rPr>
          <w:rFonts w:hint="cs"/>
          <w:rtl/>
        </w:rPr>
        <w:t xml:space="preserve"> הפעולות הנדרשות. בהתחלה קיבלנו פלט לא קריא ולכן ניסינו מספר קומבינציות אפשרויות של הפתרון עד שהתקבל פלט קריא.</w:t>
      </w:r>
    </w:p>
    <w:p w14:paraId="10772658" w14:textId="77777777" w:rsidR="00B243B3" w:rsidRDefault="00B243B3" w:rsidP="00B243B3">
      <w:pPr>
        <w:rPr>
          <w:rtl/>
        </w:rPr>
      </w:pPr>
    </w:p>
    <w:p w14:paraId="4606C766" w14:textId="16BC3B59" w:rsidR="00B243B3" w:rsidRDefault="00B243B3" w:rsidP="00B243B3">
      <w:pPr>
        <w:rPr>
          <w:rtl/>
        </w:rPr>
      </w:pPr>
      <w:r>
        <w:rPr>
          <w:rFonts w:hint="cs"/>
          <w:rtl/>
        </w:rPr>
        <w:t>הפתרון:</w:t>
      </w:r>
    </w:p>
    <w:p w14:paraId="6E52BD9F" w14:textId="77777777" w:rsidR="0078316D" w:rsidRDefault="00B243B3" w:rsidP="0078316D">
      <w:pPr>
        <w:bidi w:val="0"/>
      </w:pPr>
      <w:r>
        <w:t>ED3</w:t>
      </w:r>
      <w:r w:rsidR="0078316D">
        <w:t xml:space="preserve"> </w:t>
      </w:r>
      <w:r>
        <w:t>GL1</w:t>
      </w:r>
      <w:r w:rsidR="0078316D">
        <w:t xml:space="preserve"> </w:t>
      </w:r>
      <w:r>
        <w:t>FD3</w:t>
      </w:r>
      <w:r w:rsidR="0078316D">
        <w:t xml:space="preserve"> </w:t>
      </w:r>
      <w:r>
        <w:t>QL2</w:t>
      </w:r>
      <w:r w:rsidR="0078316D">
        <w:t xml:space="preserve"> </w:t>
      </w:r>
      <w:r>
        <w:t>AU1</w:t>
      </w:r>
      <w:r w:rsidR="0078316D">
        <w:t xml:space="preserve"> </w:t>
      </w:r>
      <w:r>
        <w:t>PR1</w:t>
      </w:r>
      <w:r w:rsidR="0078316D">
        <w:t xml:space="preserve"> </w:t>
      </w:r>
      <w:r>
        <w:t>RD1</w:t>
      </w:r>
      <w:r w:rsidR="0078316D">
        <w:t xml:space="preserve"> </w:t>
      </w:r>
      <w:r>
        <w:t>OL3</w:t>
      </w:r>
      <w:r w:rsidR="0078316D">
        <w:t xml:space="preserve"> </w:t>
      </w:r>
      <w:r>
        <w:t>XU3</w:t>
      </w:r>
    </w:p>
    <w:p w14:paraId="50561848" w14:textId="77417C70" w:rsidR="00B243B3" w:rsidRDefault="00B243B3" w:rsidP="0078316D">
      <w:pPr>
        <w:rPr>
          <w:rtl/>
        </w:rPr>
      </w:pPr>
      <w:r>
        <w:rPr>
          <w:rFonts w:hint="cs"/>
          <w:rtl/>
        </w:rPr>
        <w:t>וקיבלנו את הפלט הבא:</w:t>
      </w:r>
    </w:p>
    <w:p w14:paraId="44982F4E" w14:textId="77777777" w:rsidR="0078316D" w:rsidRDefault="0078316D" w:rsidP="0078316D">
      <w:pPr>
        <w:bidi w:val="0"/>
      </w:pPr>
      <w:r>
        <w:t>You won the game!</w:t>
      </w:r>
    </w:p>
    <w:p w14:paraId="1957975A" w14:textId="1D5B9A1B" w:rsidR="00B243B3" w:rsidRDefault="0078316D" w:rsidP="0078316D">
      <w:pPr>
        <w:bidi w:val="0"/>
      </w:pPr>
      <w:r>
        <w:t>Here is a single use code: Y80KC13OCV. Use it wisely.</w:t>
      </w:r>
    </w:p>
    <w:p w14:paraId="4AFAA39B" w14:textId="19F7654A" w:rsidR="00B97BCD" w:rsidRDefault="00B97BCD" w:rsidP="00B97BCD">
      <w:pPr>
        <w:bidi w:val="0"/>
      </w:pPr>
      <w:r>
        <w:rPr>
          <w:noProof/>
        </w:rPr>
        <w:drawing>
          <wp:inline distT="0" distB="0" distL="0" distR="0" wp14:anchorId="42F585EC" wp14:editId="601F97DB">
            <wp:extent cx="4495238" cy="92381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5238" cy="9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F0849" w14:textId="799BB169" w:rsidR="00115B3F" w:rsidRPr="003D1FAB" w:rsidRDefault="000B1FCC" w:rsidP="003D1FAB">
      <w:pPr>
        <w:rPr>
          <w:rFonts w:hint="cs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0FE5F75" wp14:editId="5CA42A96">
            <wp:simplePos x="0" y="0"/>
            <wp:positionH relativeFrom="column">
              <wp:posOffset>-171450</wp:posOffset>
            </wp:positionH>
            <wp:positionV relativeFrom="paragraph">
              <wp:posOffset>374650</wp:posOffset>
            </wp:positionV>
            <wp:extent cx="1200150" cy="2159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5B3F">
        <w:rPr>
          <w:rFonts w:hint="cs"/>
          <w:rtl/>
        </w:rPr>
        <w:t xml:space="preserve">הקוד שקיבלנו באורך 10 </w:t>
      </w:r>
      <w:proofErr w:type="spellStart"/>
      <w:r w:rsidR="00115B3F">
        <w:rPr>
          <w:rFonts w:hint="cs"/>
          <w:rtl/>
        </w:rPr>
        <w:t>תוים</w:t>
      </w:r>
      <w:proofErr w:type="spellEnd"/>
      <w:r w:rsidR="00115B3F">
        <w:rPr>
          <w:rFonts w:hint="cs"/>
          <w:rtl/>
        </w:rPr>
        <w:t xml:space="preserve"> הזכיר לנו את הקוד בעזרתו אפשר להפוך ארי</w:t>
      </w:r>
      <w:r w:rsidR="003D1FAB">
        <w:rPr>
          <w:rFonts w:hint="cs"/>
          <w:rtl/>
        </w:rPr>
        <w:t>ח</w:t>
      </w:r>
      <w:r w:rsidR="00115B3F">
        <w:rPr>
          <w:rFonts w:hint="cs"/>
          <w:rtl/>
        </w:rPr>
        <w:t>ים בלוח המשחק (כמו שראינו ב(</w:t>
      </w:r>
      <w:r w:rsidR="00115B3F" w:rsidRPr="00330462">
        <w:t>codes.pdf</w:t>
      </w:r>
      <w:r w:rsidR="00115B3F">
        <w:rPr>
          <w:rFonts w:hint="cs"/>
          <w:rtl/>
        </w:rPr>
        <w:t>)</w:t>
      </w:r>
      <w:r>
        <w:rPr>
          <w:rFonts w:hint="cs"/>
          <w:rtl/>
        </w:rPr>
        <w:t xml:space="preserve">. נזכרנו גם שאי שם כשהתחלנו לעבוד על התרגיל הרצנו את </w:t>
      </w:r>
      <w:r w:rsidRPr="00330462">
        <w:t>analyzer.exe</w:t>
      </w:r>
      <w:r>
        <w:rPr>
          <w:rFonts w:hint="cs"/>
          <w:rtl/>
        </w:rPr>
        <w:t xml:space="preserve"> על התמונה </w:t>
      </w:r>
      <w:r w:rsidRPr="000B1FCC">
        <w:t>qrcode.png</w:t>
      </w:r>
      <w:r>
        <w:rPr>
          <w:rFonts w:hint="cs"/>
          <w:rtl/>
        </w:rPr>
        <w:t xml:space="preserve"> שהייתה בכספת של </w:t>
      </w:r>
      <w:r w:rsidRPr="000B1FCC">
        <w:t>wizard</w:t>
      </w:r>
      <w:r>
        <w:rPr>
          <w:rFonts w:hint="cs"/>
          <w:rtl/>
        </w:rPr>
        <w:t xml:space="preserve"> וקיבלנו בעזרתה את הרמז:</w:t>
      </w:r>
      <w:r w:rsidRPr="000B1FCC">
        <w:rPr>
          <w:noProof/>
        </w:rPr>
        <w:t xml:space="preserve"> </w:t>
      </w:r>
    </w:p>
    <w:p w14:paraId="328A1FD6" w14:textId="4A1252DE" w:rsidR="00115B3F" w:rsidRDefault="003D1FAB" w:rsidP="00115B3F">
      <w:pPr>
        <w:rPr>
          <w:rFonts w:hint="cs"/>
          <w:rtl/>
        </w:rPr>
      </w:pPr>
      <w:r>
        <w:rPr>
          <w:rFonts w:hint="cs"/>
          <w:rtl/>
        </w:rPr>
        <w:t>כלומר עלינו להפוך בעזרת הקוד את אריח</w:t>
      </w:r>
      <w:r w:rsidR="00ED3EED">
        <w:rPr>
          <w:rFonts w:hint="cs"/>
          <w:rtl/>
        </w:rPr>
        <w:t xml:space="preserve"> </w:t>
      </w:r>
      <w:r w:rsidR="00ED3EED">
        <w:rPr>
          <w:rFonts w:hint="cs"/>
        </w:rPr>
        <w:t>E</w:t>
      </w:r>
      <w:r w:rsidR="00ED3EED">
        <w:t>2</w:t>
      </w:r>
      <w:r w:rsidR="00ED3EED">
        <w:rPr>
          <w:rFonts w:hint="cs"/>
          <w:rtl/>
        </w:rPr>
        <w:t xml:space="preserve"> בלוח המשחק.</w:t>
      </w:r>
    </w:p>
    <w:p w14:paraId="2F4E9C2D" w14:textId="7E614110" w:rsidR="002C51DC" w:rsidRDefault="002C51DC" w:rsidP="00115B3F">
      <w:pPr>
        <w:rPr>
          <w:rtl/>
        </w:rPr>
      </w:pPr>
      <w:r>
        <w:rPr>
          <w:rFonts w:hint="cs"/>
          <w:rtl/>
        </w:rPr>
        <w:t xml:space="preserve">חזרנו לאתר של </w:t>
      </w:r>
      <w:r>
        <w:rPr>
          <w:rFonts w:ascii="ArialMT" w:cs="ArialMT" w:hint="cs"/>
          <w:sz w:val="24"/>
          <w:szCs w:val="24"/>
        </w:rPr>
        <w:t>“</w:t>
      </w:r>
      <w:r>
        <w:rPr>
          <w:rFonts w:ascii="ArialMT" w:cs="ArialMT"/>
          <w:sz w:val="24"/>
          <w:szCs w:val="24"/>
        </w:rPr>
        <w:t xml:space="preserve">Rivals of </w:t>
      </w:r>
      <w:proofErr w:type="spellStart"/>
      <w:r>
        <w:rPr>
          <w:rFonts w:ascii="ArialMT" w:cs="ArialMT"/>
          <w:sz w:val="24"/>
          <w:szCs w:val="24"/>
        </w:rPr>
        <w:t>Catan</w:t>
      </w:r>
      <w:proofErr w:type="spellEnd"/>
      <w:r>
        <w:rPr>
          <w:rFonts w:ascii="ArialMT" w:cs="ArialMT" w:hint="cs"/>
          <w:sz w:val="24"/>
          <w:szCs w:val="24"/>
        </w:rPr>
        <w:t>”</w:t>
      </w:r>
      <w:r>
        <w:rPr>
          <w:rFonts w:ascii="ArialMT" w:cs="ArialMT" w:hint="cs"/>
          <w:sz w:val="24"/>
          <w:szCs w:val="24"/>
          <w:rtl/>
        </w:rPr>
        <w:t xml:space="preserve"> נכנסנו ללוח המשחק והפכנו את האריח בעזרת הקוד : </w:t>
      </w:r>
      <w:r>
        <w:rPr>
          <w:rFonts w:ascii="ArialMT" w:cs="ArialMT"/>
          <w:sz w:val="24"/>
          <w:szCs w:val="24"/>
          <w:rtl/>
        </w:rPr>
        <w:br/>
      </w:r>
      <w:r>
        <w:t>Y80KC13OCV</w:t>
      </w:r>
      <w:r>
        <w:t>-E2</w:t>
      </w:r>
    </w:p>
    <w:p w14:paraId="740A0316" w14:textId="77777777" w:rsidR="002C51DC" w:rsidRDefault="002C51DC" w:rsidP="00115B3F">
      <w:pPr>
        <w:rPr>
          <w:rtl/>
        </w:rPr>
      </w:pPr>
    </w:p>
    <w:p w14:paraId="3F2561FF" w14:textId="2F269891" w:rsidR="002C51DC" w:rsidRDefault="002C51DC" w:rsidP="00115B3F">
      <w:pPr>
        <w:rPr>
          <w:rFonts w:hint="cs"/>
          <w:rtl/>
        </w:rPr>
      </w:pPr>
      <w:r>
        <w:rPr>
          <w:rFonts w:hint="cs"/>
          <w:rtl/>
        </w:rPr>
        <w:t xml:space="preserve">במשך מספר שניות ראינו כבשה רוקדת בגב של האריח אבל מרוב התרגשות לא הספקנו לעשות צילום מסך </w:t>
      </w:r>
      <w:r>
        <w:sym w:font="Wingdings" w:char="F04C"/>
      </w:r>
    </w:p>
    <w:p w14:paraId="06F77E0D" w14:textId="77777777" w:rsidR="002C51DC" w:rsidRDefault="002C51DC" w:rsidP="00115B3F">
      <w:pPr>
        <w:rPr>
          <w:rtl/>
        </w:rPr>
      </w:pPr>
    </w:p>
    <w:p w14:paraId="0940167D" w14:textId="19952A1B" w:rsidR="0086665B" w:rsidRPr="002C51DC" w:rsidRDefault="0086665B" w:rsidP="0086665B">
      <w:pPr>
        <w:jc w:val="center"/>
        <w:rPr>
          <w:rFonts w:hint="cs"/>
        </w:rPr>
      </w:pPr>
      <w:r>
        <w:rPr>
          <w:noProof/>
        </w:rPr>
        <w:drawing>
          <wp:inline distT="0" distB="0" distL="0" distR="0" wp14:anchorId="3A084F03" wp14:editId="7F89C91D">
            <wp:extent cx="3975100" cy="3503388"/>
            <wp:effectExtent l="0" t="0" r="6350" b="1905"/>
            <wp:docPr id="12" name="Picture 12" descr="i hate star wars - Căutare Google - image #3798114 on Favim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 hate star wars - Căutare Google - image #3798114 on Favim.co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800" cy="3509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53988" w14:textId="77777777" w:rsidR="00115B3F" w:rsidRPr="002871D1" w:rsidRDefault="00115B3F" w:rsidP="00115B3F">
      <w:pPr>
        <w:rPr>
          <w:rFonts w:hint="cs"/>
          <w:rtl/>
        </w:rPr>
      </w:pPr>
    </w:p>
    <w:sectPr w:rsidR="00115B3F" w:rsidRPr="002871D1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MT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A3DE7"/>
    <w:multiLevelType w:val="hybridMultilevel"/>
    <w:tmpl w:val="01CAF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36696"/>
    <w:multiLevelType w:val="hybridMultilevel"/>
    <w:tmpl w:val="509CBF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B67D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490EE3"/>
    <w:multiLevelType w:val="hybridMultilevel"/>
    <w:tmpl w:val="AC4431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36140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960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0A29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E9457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5BF4903"/>
    <w:multiLevelType w:val="hybridMultilevel"/>
    <w:tmpl w:val="CC485EE4"/>
    <w:lvl w:ilvl="0" w:tplc="FCEED1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D87719"/>
    <w:multiLevelType w:val="multilevel"/>
    <w:tmpl w:val="C66A8A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D6621D4"/>
    <w:multiLevelType w:val="hybridMultilevel"/>
    <w:tmpl w:val="9A8C6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FDF7FDE"/>
    <w:multiLevelType w:val="hybridMultilevel"/>
    <w:tmpl w:val="A71C49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58C4E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BDE3F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0"/>
  </w:num>
  <w:num w:numId="3">
    <w:abstractNumId w:val="13"/>
  </w:num>
  <w:num w:numId="4">
    <w:abstractNumId w:val="12"/>
  </w:num>
  <w:num w:numId="5">
    <w:abstractNumId w:val="9"/>
  </w:num>
  <w:num w:numId="6">
    <w:abstractNumId w:val="7"/>
  </w:num>
  <w:num w:numId="7">
    <w:abstractNumId w:val="2"/>
  </w:num>
  <w:num w:numId="8">
    <w:abstractNumId w:val="4"/>
  </w:num>
  <w:num w:numId="9">
    <w:abstractNumId w:val="5"/>
  </w:num>
  <w:num w:numId="10">
    <w:abstractNumId w:val="3"/>
  </w:num>
  <w:num w:numId="11">
    <w:abstractNumId w:val="6"/>
  </w:num>
  <w:num w:numId="12">
    <w:abstractNumId w:val="10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UyNTWzMDU0szBR0lEKTi0uzszPAykwrQUAVw6d+ywAAAA="/>
  </w:docVars>
  <w:rsids>
    <w:rsidRoot w:val="004D3EDF"/>
    <w:rsid w:val="00017290"/>
    <w:rsid w:val="00063CED"/>
    <w:rsid w:val="0009407E"/>
    <w:rsid w:val="000A0CEE"/>
    <w:rsid w:val="000B1FCC"/>
    <w:rsid w:val="000B7AA6"/>
    <w:rsid w:val="000C11F7"/>
    <w:rsid w:val="000C41C6"/>
    <w:rsid w:val="000D35B3"/>
    <w:rsid w:val="00114BA6"/>
    <w:rsid w:val="00115B3F"/>
    <w:rsid w:val="00124A22"/>
    <w:rsid w:val="00126128"/>
    <w:rsid w:val="00136999"/>
    <w:rsid w:val="0017144D"/>
    <w:rsid w:val="001A56DB"/>
    <w:rsid w:val="001A6696"/>
    <w:rsid w:val="001F0505"/>
    <w:rsid w:val="001F3332"/>
    <w:rsid w:val="0021316D"/>
    <w:rsid w:val="00215C8F"/>
    <w:rsid w:val="00241621"/>
    <w:rsid w:val="00265326"/>
    <w:rsid w:val="002871D1"/>
    <w:rsid w:val="0029628C"/>
    <w:rsid w:val="002A0060"/>
    <w:rsid w:val="002C51DC"/>
    <w:rsid w:val="00311463"/>
    <w:rsid w:val="00316308"/>
    <w:rsid w:val="00316499"/>
    <w:rsid w:val="0032012B"/>
    <w:rsid w:val="00320582"/>
    <w:rsid w:val="00330462"/>
    <w:rsid w:val="00362ED0"/>
    <w:rsid w:val="0039439F"/>
    <w:rsid w:val="0039677D"/>
    <w:rsid w:val="003A640C"/>
    <w:rsid w:val="003D1FAB"/>
    <w:rsid w:val="004145C8"/>
    <w:rsid w:val="0041597B"/>
    <w:rsid w:val="0043246D"/>
    <w:rsid w:val="0044650C"/>
    <w:rsid w:val="004D3EDF"/>
    <w:rsid w:val="004D6F44"/>
    <w:rsid w:val="005003C9"/>
    <w:rsid w:val="00505FD4"/>
    <w:rsid w:val="005239BF"/>
    <w:rsid w:val="00533B18"/>
    <w:rsid w:val="00556DCB"/>
    <w:rsid w:val="00562973"/>
    <w:rsid w:val="00567AB0"/>
    <w:rsid w:val="00583872"/>
    <w:rsid w:val="0058645C"/>
    <w:rsid w:val="005C2E3F"/>
    <w:rsid w:val="005C353C"/>
    <w:rsid w:val="005F3E20"/>
    <w:rsid w:val="00633944"/>
    <w:rsid w:val="0064280D"/>
    <w:rsid w:val="00653F8C"/>
    <w:rsid w:val="00692D15"/>
    <w:rsid w:val="006F798E"/>
    <w:rsid w:val="00720882"/>
    <w:rsid w:val="00725C0E"/>
    <w:rsid w:val="00742C91"/>
    <w:rsid w:val="00745DB9"/>
    <w:rsid w:val="00756C05"/>
    <w:rsid w:val="007579E0"/>
    <w:rsid w:val="00762252"/>
    <w:rsid w:val="00762684"/>
    <w:rsid w:val="0077577D"/>
    <w:rsid w:val="0078316D"/>
    <w:rsid w:val="00791FB8"/>
    <w:rsid w:val="007D5E8F"/>
    <w:rsid w:val="007E05B8"/>
    <w:rsid w:val="00834BCB"/>
    <w:rsid w:val="0083563A"/>
    <w:rsid w:val="00860BBB"/>
    <w:rsid w:val="00864C29"/>
    <w:rsid w:val="0086665B"/>
    <w:rsid w:val="008A6146"/>
    <w:rsid w:val="008B2C00"/>
    <w:rsid w:val="008B640C"/>
    <w:rsid w:val="008D23C5"/>
    <w:rsid w:val="008D77B2"/>
    <w:rsid w:val="00900BE5"/>
    <w:rsid w:val="00933F62"/>
    <w:rsid w:val="00942A0D"/>
    <w:rsid w:val="009A3FCE"/>
    <w:rsid w:val="009D1ABE"/>
    <w:rsid w:val="00A0504C"/>
    <w:rsid w:val="00A31BA8"/>
    <w:rsid w:val="00A35ADA"/>
    <w:rsid w:val="00A40270"/>
    <w:rsid w:val="00A53824"/>
    <w:rsid w:val="00A56213"/>
    <w:rsid w:val="00A65CD3"/>
    <w:rsid w:val="00A93DDC"/>
    <w:rsid w:val="00AA7724"/>
    <w:rsid w:val="00AC1140"/>
    <w:rsid w:val="00AC5A20"/>
    <w:rsid w:val="00AD7A14"/>
    <w:rsid w:val="00B1394B"/>
    <w:rsid w:val="00B17F7F"/>
    <w:rsid w:val="00B22136"/>
    <w:rsid w:val="00B243B3"/>
    <w:rsid w:val="00B365EE"/>
    <w:rsid w:val="00B42F31"/>
    <w:rsid w:val="00B73803"/>
    <w:rsid w:val="00B97151"/>
    <w:rsid w:val="00B97BCD"/>
    <w:rsid w:val="00BA0803"/>
    <w:rsid w:val="00BB7D6D"/>
    <w:rsid w:val="00BD5F25"/>
    <w:rsid w:val="00C1394A"/>
    <w:rsid w:val="00C77656"/>
    <w:rsid w:val="00C83C33"/>
    <w:rsid w:val="00CC7F7F"/>
    <w:rsid w:val="00D00E85"/>
    <w:rsid w:val="00D24845"/>
    <w:rsid w:val="00D612BE"/>
    <w:rsid w:val="00D61D65"/>
    <w:rsid w:val="00D639F2"/>
    <w:rsid w:val="00D66941"/>
    <w:rsid w:val="00DB4E5C"/>
    <w:rsid w:val="00DE3779"/>
    <w:rsid w:val="00E15C62"/>
    <w:rsid w:val="00E61A97"/>
    <w:rsid w:val="00E72AB2"/>
    <w:rsid w:val="00E85502"/>
    <w:rsid w:val="00E87E81"/>
    <w:rsid w:val="00EB5171"/>
    <w:rsid w:val="00EC60D3"/>
    <w:rsid w:val="00ED3EED"/>
    <w:rsid w:val="00F30297"/>
    <w:rsid w:val="00F3042A"/>
    <w:rsid w:val="00F415BB"/>
    <w:rsid w:val="00F500DE"/>
    <w:rsid w:val="00F5559B"/>
    <w:rsid w:val="00F64F80"/>
    <w:rsid w:val="00FC1E53"/>
    <w:rsid w:val="00FD5752"/>
    <w:rsid w:val="00FD6D8C"/>
    <w:rsid w:val="00FE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33054"/>
  <w15:chartTrackingRefBased/>
  <w15:docId w15:val="{D5E6DE01-7E1A-4BFD-9DC4-A74E0AF69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6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2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8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8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8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8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0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838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3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9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24C56-984B-4F53-B4A8-31DDFD899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6</TotalTime>
  <Pages>11</Pages>
  <Words>2528</Words>
  <Characters>12640</Characters>
  <Application>Microsoft Office Word</Application>
  <DocSecurity>0</DocSecurity>
  <Lines>10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15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107</cp:revision>
  <dcterms:created xsi:type="dcterms:W3CDTF">2021-05-01T14:08:00Z</dcterms:created>
  <dcterms:modified xsi:type="dcterms:W3CDTF">2021-05-18T19:35:00Z</dcterms:modified>
</cp:coreProperties>
</file>